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3593E" w14:textId="525BED5F" w:rsidR="002F470B" w:rsidRPr="00484064" w:rsidRDefault="00DD0003" w:rsidP="00D368D8">
      <w:pPr>
        <w:pStyle w:val="Nagwek1"/>
      </w:pPr>
      <w:r w:rsidRPr="00484064">
        <w:rPr>
          <w:sz w:val="28"/>
          <w:szCs w:val="28"/>
        </w:rPr>
        <w:t>Title of the paper (Times New Roman 14-point</w:t>
      </w:r>
      <w:r w:rsidR="00884E74">
        <w:rPr>
          <w:sz w:val="28"/>
          <w:szCs w:val="28"/>
        </w:rPr>
        <w:t>;</w:t>
      </w:r>
      <w:r w:rsidRPr="00484064">
        <w:rPr>
          <w:sz w:val="28"/>
          <w:szCs w:val="28"/>
        </w:rPr>
        <w:t xml:space="preserve"> bold</w:t>
      </w:r>
      <w:r w:rsidR="00884E74">
        <w:rPr>
          <w:sz w:val="28"/>
          <w:szCs w:val="28"/>
        </w:rPr>
        <w:t>;</w:t>
      </w:r>
      <w:r w:rsidRPr="00484064">
        <w:rPr>
          <w:sz w:val="28"/>
          <w:szCs w:val="28"/>
        </w:rPr>
        <w:t xml:space="preserve"> </w:t>
      </w:r>
      <w:r w:rsidR="00DF58E5" w:rsidRPr="00DF58E5">
        <w:rPr>
          <w:sz w:val="28"/>
          <w:szCs w:val="28"/>
        </w:rPr>
        <w:t xml:space="preserve">left aligned; </w:t>
      </w:r>
      <w:r w:rsidR="00884E74">
        <w:rPr>
          <w:sz w:val="28"/>
          <w:szCs w:val="28"/>
        </w:rPr>
        <w:t xml:space="preserve">12 </w:t>
      </w:r>
      <w:proofErr w:type="spellStart"/>
      <w:r w:rsidR="00DF666F">
        <w:rPr>
          <w:sz w:val="28"/>
          <w:szCs w:val="28"/>
        </w:rPr>
        <w:t>pt</w:t>
      </w:r>
      <w:proofErr w:type="spellEnd"/>
      <w:r w:rsidR="00884E74">
        <w:rPr>
          <w:sz w:val="28"/>
          <w:szCs w:val="28"/>
        </w:rPr>
        <w:t xml:space="preserve"> space before and 3 </w:t>
      </w:r>
      <w:proofErr w:type="spellStart"/>
      <w:r w:rsidR="00DF666F">
        <w:rPr>
          <w:sz w:val="28"/>
          <w:szCs w:val="28"/>
        </w:rPr>
        <w:t>pt</w:t>
      </w:r>
      <w:proofErr w:type="spellEnd"/>
      <w:r w:rsidR="00884E74">
        <w:rPr>
          <w:sz w:val="28"/>
          <w:szCs w:val="28"/>
        </w:rPr>
        <w:t xml:space="preserve"> space after; </w:t>
      </w:r>
      <w:r w:rsidRPr="00484064">
        <w:rPr>
          <w:sz w:val="28"/>
          <w:szCs w:val="28"/>
        </w:rPr>
        <w:t>max 20 words)</w:t>
      </w:r>
      <w:r w:rsidRPr="00484064">
        <w:t xml:space="preserve"> </w:t>
      </w:r>
    </w:p>
    <w:p w14:paraId="6A736EDF" w14:textId="77777777" w:rsidR="002F470B" w:rsidRPr="00484064" w:rsidRDefault="000B4AF0" w:rsidP="005C2215">
      <w:pPr>
        <w:pStyle w:val="MDPI13authornames"/>
        <w:spacing w:line="276" w:lineRule="auto"/>
        <w:rPr>
          <w:rFonts w:ascii="Times New Roman" w:hAnsi="Times New Roman"/>
          <w:color w:val="auto"/>
        </w:rPr>
      </w:pPr>
      <w:r w:rsidRPr="00484064">
        <w:rPr>
          <w:rFonts w:ascii="Times New Roman" w:hAnsi="Times New Roman"/>
          <w:color w:val="auto"/>
        </w:rPr>
        <w:t>First Author (name and surname)</w:t>
      </w:r>
      <w:r w:rsidR="002F470B" w:rsidRPr="00484064">
        <w:rPr>
          <w:rFonts w:ascii="Times New Roman" w:hAnsi="Times New Roman"/>
          <w:color w:val="auto"/>
          <w:vertAlign w:val="superscript"/>
        </w:rPr>
        <w:t>1</w:t>
      </w:r>
      <w:r w:rsidR="002F470B" w:rsidRPr="00484064">
        <w:rPr>
          <w:rFonts w:ascii="Times New Roman" w:hAnsi="Times New Roman"/>
          <w:color w:val="auto"/>
        </w:rPr>
        <w:t xml:space="preserve">, </w:t>
      </w:r>
      <w:r w:rsidRPr="00484064">
        <w:rPr>
          <w:rFonts w:ascii="Times New Roman" w:hAnsi="Times New Roman"/>
          <w:bCs/>
          <w:color w:val="auto"/>
        </w:rPr>
        <w:t>Second Author (name and surname)</w:t>
      </w:r>
      <w:r w:rsidR="002F470B" w:rsidRPr="00484064">
        <w:rPr>
          <w:rFonts w:ascii="Times New Roman" w:hAnsi="Times New Roman"/>
          <w:color w:val="auto"/>
          <w:vertAlign w:val="superscript"/>
        </w:rPr>
        <w:t>2</w:t>
      </w:r>
    </w:p>
    <w:p w14:paraId="6971488F" w14:textId="77777777" w:rsidR="002F470B" w:rsidRPr="00484064" w:rsidRDefault="002F470B" w:rsidP="005C2215">
      <w:pPr>
        <w:pStyle w:val="MDPI16affiliation"/>
        <w:tabs>
          <w:tab w:val="left" w:pos="142"/>
        </w:tabs>
        <w:spacing w:line="276" w:lineRule="auto"/>
        <w:ind w:left="0" w:firstLine="0"/>
        <w:rPr>
          <w:rFonts w:ascii="Times New Roman" w:hAnsi="Times New Roman"/>
          <w:i/>
          <w:iCs/>
          <w:color w:val="auto"/>
        </w:rPr>
      </w:pPr>
      <w:r w:rsidRPr="00484064">
        <w:rPr>
          <w:rFonts w:ascii="Times New Roman" w:hAnsi="Times New Roman"/>
          <w:i/>
          <w:iCs/>
          <w:color w:val="auto"/>
          <w:vertAlign w:val="superscript"/>
        </w:rPr>
        <w:t>1</w:t>
      </w:r>
      <w:r w:rsidR="0073579F" w:rsidRPr="00484064">
        <w:rPr>
          <w:rFonts w:ascii="Times New Roman" w:hAnsi="Times New Roman"/>
          <w:i/>
          <w:iCs/>
          <w:color w:val="auto"/>
          <w:vertAlign w:val="superscript"/>
        </w:rPr>
        <w:tab/>
      </w:r>
      <w:r w:rsidR="004B5456" w:rsidRPr="00484064">
        <w:rPr>
          <w:rFonts w:ascii="Times New Roman" w:hAnsi="Times New Roman"/>
          <w:color w:val="auto"/>
        </w:rPr>
        <w:t>U</w:t>
      </w:r>
      <w:r w:rsidR="000B4AF0" w:rsidRPr="00484064">
        <w:rPr>
          <w:rFonts w:ascii="Times New Roman" w:hAnsi="Times New Roman"/>
          <w:color w:val="auto"/>
        </w:rPr>
        <w:t>niversity</w:t>
      </w:r>
      <w:r w:rsidR="004B5456" w:rsidRPr="00484064">
        <w:rPr>
          <w:rFonts w:ascii="Times New Roman" w:hAnsi="Times New Roman"/>
          <w:color w:val="auto"/>
        </w:rPr>
        <w:t xml:space="preserve">, </w:t>
      </w:r>
      <w:r w:rsidR="000B4AF0" w:rsidRPr="00484064">
        <w:rPr>
          <w:rFonts w:ascii="Times New Roman" w:hAnsi="Times New Roman"/>
          <w:color w:val="auto"/>
        </w:rPr>
        <w:t>Faculty</w:t>
      </w:r>
      <w:r w:rsidR="004B5456" w:rsidRPr="00484064">
        <w:rPr>
          <w:rFonts w:ascii="Times New Roman" w:hAnsi="Times New Roman"/>
          <w:color w:val="auto"/>
        </w:rPr>
        <w:t>/</w:t>
      </w:r>
      <w:r w:rsidR="000B4AF0" w:rsidRPr="00484064">
        <w:rPr>
          <w:rFonts w:ascii="Times New Roman" w:hAnsi="Times New Roman"/>
          <w:color w:val="auto"/>
        </w:rPr>
        <w:t>Institute</w:t>
      </w:r>
      <w:r w:rsidRPr="00484064">
        <w:rPr>
          <w:rFonts w:ascii="Times New Roman" w:hAnsi="Times New Roman"/>
          <w:i/>
          <w:iCs/>
          <w:color w:val="auto"/>
        </w:rPr>
        <w:t xml:space="preserve">; </w:t>
      </w:r>
      <w:r w:rsidR="004C79E5" w:rsidRPr="00484064">
        <w:rPr>
          <w:rFonts w:ascii="Times New Roman" w:hAnsi="Times New Roman"/>
          <w:i/>
          <w:iCs/>
          <w:color w:val="auto"/>
        </w:rPr>
        <w:t>e-mail</w:t>
      </w:r>
      <w:r w:rsidR="00894AC3" w:rsidRPr="00484064">
        <w:rPr>
          <w:rFonts w:ascii="Times New Roman" w:hAnsi="Times New Roman"/>
          <w:i/>
          <w:iCs/>
          <w:color w:val="auto"/>
        </w:rPr>
        <w:t xml:space="preserve">, </w:t>
      </w:r>
      <w:proofErr w:type="spellStart"/>
      <w:r w:rsidR="0043608F" w:rsidRPr="00484064">
        <w:rPr>
          <w:rFonts w:ascii="Times New Roman" w:hAnsi="Times New Roman"/>
          <w:i/>
          <w:iCs/>
          <w:color w:val="auto"/>
        </w:rPr>
        <w:t>ORCID</w:t>
      </w:r>
      <w:proofErr w:type="spellEnd"/>
      <w:r w:rsidR="0043608F" w:rsidRPr="00484064">
        <w:rPr>
          <w:rFonts w:ascii="Times New Roman" w:hAnsi="Times New Roman"/>
          <w:i/>
          <w:iCs/>
          <w:color w:val="auto"/>
        </w:rPr>
        <w:t xml:space="preserve"> </w:t>
      </w:r>
      <w:r w:rsidR="000B4AF0" w:rsidRPr="00484064">
        <w:rPr>
          <w:rFonts w:ascii="Times New Roman" w:hAnsi="Times New Roman"/>
          <w:i/>
          <w:iCs/>
          <w:color w:val="auto"/>
        </w:rPr>
        <w:t>ID</w:t>
      </w:r>
      <w:r w:rsidR="00217106" w:rsidRPr="00484064">
        <w:rPr>
          <w:rFonts w:ascii="Times New Roman" w:hAnsi="Times New Roman"/>
          <w:i/>
          <w:iCs/>
          <w:color w:val="auto"/>
        </w:rPr>
        <w:t xml:space="preserve"> </w:t>
      </w:r>
      <w:r w:rsidR="00C12CFA" w:rsidRPr="00484064">
        <w:rPr>
          <w:rFonts w:ascii="Times New Roman" w:hAnsi="Times New Roman"/>
          <w:i/>
          <w:color w:val="auto"/>
        </w:rPr>
        <w:t>(</w:t>
      </w:r>
      <w:r w:rsidR="000B4AF0" w:rsidRPr="00484064">
        <w:rPr>
          <w:rFonts w:ascii="Times New Roman" w:hAnsi="Times New Roman"/>
          <w:i/>
          <w:color w:val="auto"/>
        </w:rPr>
        <w:t>if assigned</w:t>
      </w:r>
      <w:r w:rsidR="00C12CFA" w:rsidRPr="00484064">
        <w:rPr>
          <w:rFonts w:ascii="Times New Roman" w:hAnsi="Times New Roman"/>
          <w:i/>
          <w:color w:val="auto"/>
        </w:rPr>
        <w:t>)</w:t>
      </w:r>
    </w:p>
    <w:p w14:paraId="39F99734" w14:textId="77777777" w:rsidR="002C47D9" w:rsidRPr="00484064" w:rsidRDefault="002F470B" w:rsidP="00894AC3">
      <w:pPr>
        <w:pStyle w:val="MDPI16affiliation"/>
        <w:tabs>
          <w:tab w:val="left" w:pos="142"/>
        </w:tabs>
        <w:spacing w:line="276" w:lineRule="auto"/>
        <w:ind w:left="0" w:firstLine="0"/>
        <w:rPr>
          <w:rFonts w:ascii="Times New Roman" w:hAnsi="Times New Roman"/>
          <w:i/>
          <w:iCs/>
          <w:color w:val="auto"/>
        </w:rPr>
      </w:pPr>
      <w:r w:rsidRPr="00484064">
        <w:rPr>
          <w:rFonts w:ascii="Times New Roman" w:hAnsi="Times New Roman"/>
          <w:i/>
          <w:iCs/>
          <w:color w:val="auto"/>
          <w:szCs w:val="20"/>
          <w:vertAlign w:val="superscript"/>
        </w:rPr>
        <w:t>2</w:t>
      </w:r>
      <w:r w:rsidR="0073579F" w:rsidRPr="00484064">
        <w:rPr>
          <w:rFonts w:ascii="Times New Roman" w:hAnsi="Times New Roman"/>
          <w:i/>
          <w:iCs/>
          <w:color w:val="auto"/>
          <w:szCs w:val="20"/>
          <w:vertAlign w:val="superscript"/>
        </w:rPr>
        <w:tab/>
      </w:r>
      <w:r w:rsidR="000B4AF0" w:rsidRPr="00484064">
        <w:rPr>
          <w:rFonts w:ascii="Times New Roman" w:hAnsi="Times New Roman"/>
          <w:bCs/>
          <w:color w:val="auto"/>
        </w:rPr>
        <w:t>University, Faculty/Institute</w:t>
      </w:r>
      <w:r w:rsidRPr="00484064">
        <w:rPr>
          <w:rFonts w:ascii="Times New Roman" w:hAnsi="Times New Roman"/>
          <w:i/>
          <w:iCs/>
          <w:color w:val="auto"/>
          <w:szCs w:val="20"/>
        </w:rPr>
        <w:t xml:space="preserve">; </w:t>
      </w:r>
      <w:r w:rsidR="00112CAE" w:rsidRPr="00484064">
        <w:rPr>
          <w:rFonts w:ascii="Times New Roman" w:hAnsi="Times New Roman"/>
          <w:i/>
          <w:iCs/>
          <w:color w:val="auto"/>
        </w:rPr>
        <w:t>e-mail</w:t>
      </w:r>
      <w:r w:rsidR="000B4AF0" w:rsidRPr="00484064">
        <w:rPr>
          <w:rFonts w:ascii="Times New Roman" w:hAnsi="Times New Roman"/>
          <w:i/>
          <w:iCs/>
          <w:color w:val="auto"/>
        </w:rPr>
        <w:t>,</w:t>
      </w:r>
      <w:r w:rsidR="000B4AF0" w:rsidRPr="00484064">
        <w:rPr>
          <w:rFonts w:ascii="Times New Roman" w:hAnsi="Times New Roman"/>
          <w:i/>
          <w:iCs/>
          <w:color w:val="auto"/>
          <w:sz w:val="22"/>
          <w:szCs w:val="24"/>
          <w:lang w:eastAsia="en-US" w:bidi="ar-SA"/>
        </w:rPr>
        <w:t xml:space="preserve"> </w:t>
      </w:r>
      <w:proofErr w:type="spellStart"/>
      <w:r w:rsidR="000B4AF0" w:rsidRPr="00484064">
        <w:rPr>
          <w:rFonts w:ascii="Times New Roman" w:hAnsi="Times New Roman"/>
          <w:bCs/>
          <w:i/>
          <w:iCs/>
          <w:color w:val="auto"/>
        </w:rPr>
        <w:t>ORCID</w:t>
      </w:r>
      <w:proofErr w:type="spellEnd"/>
      <w:r w:rsidR="000B4AF0" w:rsidRPr="00484064">
        <w:rPr>
          <w:rFonts w:ascii="Times New Roman" w:hAnsi="Times New Roman"/>
          <w:bCs/>
          <w:i/>
          <w:iCs/>
          <w:color w:val="auto"/>
        </w:rPr>
        <w:t xml:space="preserve"> ID (if assigned)</w:t>
      </w:r>
    </w:p>
    <w:p w14:paraId="372A6608" w14:textId="77777777" w:rsidR="009B03BA" w:rsidRPr="00484064" w:rsidRDefault="009B03BA" w:rsidP="00050CCF"/>
    <w:p w14:paraId="709906F6" w14:textId="2CFC1EA5" w:rsidR="00390667" w:rsidRPr="00484064" w:rsidRDefault="00390667" w:rsidP="00390667">
      <w:pPr>
        <w:autoSpaceDE w:val="0"/>
        <w:autoSpaceDN w:val="0"/>
        <w:adjustRightInd w:val="0"/>
        <w:jc w:val="both"/>
        <w:rPr>
          <w:sz w:val="20"/>
          <w:szCs w:val="20"/>
        </w:rPr>
      </w:pPr>
      <w:r w:rsidRPr="00484064">
        <w:rPr>
          <w:b/>
          <w:sz w:val="20"/>
          <w:szCs w:val="20"/>
        </w:rPr>
        <w:t>Abstract.</w:t>
      </w:r>
      <w:r w:rsidRPr="00484064">
        <w:rPr>
          <w:sz w:val="20"/>
          <w:szCs w:val="20"/>
        </w:rPr>
        <w:t xml:space="preserve"> This is a single paragraph in which the most important parts of the article should be briefly summarized. The abstract should include the following elements of description, but without using headings: AIM (what question or questions were sought to be answered), METHODS (how the research was conducted), FINDINGS (what was found - key data, dependencies), CONCLUSIONS (how the results were interpreted and what conclusions were drawn). Additionally, the theoretical and/or practical implications/implications (recommendations) and the added value of the article (original contribution to the field) can be indicated. It is appropriate to use keywords within the abstract to make it easier for interested parties to find the article. The abstract should reflect the content of the article and be an objective representation of it - it should not include results that are not presented and justified in the main text and should not exaggerate the main conclusions. The abstract should be understandable without reading the article. References should not be included in the abstract. (max 200 words, 10</w:t>
      </w:r>
      <w:r w:rsidR="00871BD2">
        <w:rPr>
          <w:sz w:val="20"/>
          <w:szCs w:val="20"/>
        </w:rPr>
        <w:t xml:space="preserve"> font size</w:t>
      </w:r>
      <w:r w:rsidRPr="00484064">
        <w:rPr>
          <w:sz w:val="20"/>
          <w:szCs w:val="20"/>
        </w:rPr>
        <w:t xml:space="preserve">, </w:t>
      </w:r>
      <w:r w:rsidR="004717A3">
        <w:rPr>
          <w:sz w:val="20"/>
          <w:szCs w:val="20"/>
        </w:rPr>
        <w:t xml:space="preserve">single </w:t>
      </w:r>
      <w:r w:rsidRPr="00484064">
        <w:rPr>
          <w:sz w:val="20"/>
          <w:szCs w:val="20"/>
        </w:rPr>
        <w:t>line spacing</w:t>
      </w:r>
      <w:r w:rsidR="004717A3">
        <w:rPr>
          <w:sz w:val="20"/>
          <w:szCs w:val="20"/>
        </w:rPr>
        <w:t xml:space="preserve">, </w:t>
      </w:r>
      <w:r w:rsidRPr="00484064">
        <w:rPr>
          <w:sz w:val="20"/>
          <w:szCs w:val="20"/>
        </w:rPr>
        <w:t>justified).</w:t>
      </w:r>
    </w:p>
    <w:p w14:paraId="39AD0534" w14:textId="00759AAE" w:rsidR="00D62788" w:rsidRPr="00484064" w:rsidRDefault="008675C7" w:rsidP="00E60929">
      <w:pPr>
        <w:spacing w:before="120"/>
        <w:jc w:val="both"/>
        <w:rPr>
          <w:sz w:val="20"/>
          <w:szCs w:val="20"/>
        </w:rPr>
      </w:pPr>
      <w:r w:rsidRPr="00484064">
        <w:rPr>
          <w:b/>
          <w:sz w:val="20"/>
          <w:szCs w:val="20"/>
        </w:rPr>
        <w:t>Keywords:</w:t>
      </w:r>
      <w:r w:rsidRPr="00484064">
        <w:rPr>
          <w:sz w:val="20"/>
          <w:szCs w:val="20"/>
        </w:rPr>
        <w:t xml:space="preserve"> list, separated by commas, 3 to 6 keywords that best reflect the content of the article and are also com</w:t>
      </w:r>
      <w:r w:rsidR="003427D1" w:rsidRPr="00484064">
        <w:rPr>
          <w:sz w:val="20"/>
          <w:szCs w:val="20"/>
        </w:rPr>
        <w:t>m</w:t>
      </w:r>
      <w:r w:rsidRPr="00484064">
        <w:rPr>
          <w:sz w:val="20"/>
          <w:szCs w:val="20"/>
        </w:rPr>
        <w:t>on for the given</w:t>
      </w:r>
      <w:r w:rsidR="001F05B9" w:rsidRPr="00484064">
        <w:rPr>
          <w:sz w:val="20"/>
          <w:szCs w:val="20"/>
        </w:rPr>
        <w:t xml:space="preserve"> research area </w:t>
      </w:r>
      <w:r w:rsidRPr="00484064">
        <w:rPr>
          <w:sz w:val="20"/>
          <w:szCs w:val="20"/>
        </w:rPr>
        <w:t>(10</w:t>
      </w:r>
      <w:r w:rsidR="00871BD2">
        <w:rPr>
          <w:sz w:val="20"/>
          <w:szCs w:val="20"/>
        </w:rPr>
        <w:t xml:space="preserve"> font size</w:t>
      </w:r>
      <w:r w:rsidRPr="00484064">
        <w:rPr>
          <w:sz w:val="20"/>
          <w:szCs w:val="20"/>
        </w:rPr>
        <w:t xml:space="preserve">, </w:t>
      </w:r>
      <w:r w:rsidR="004717A3">
        <w:rPr>
          <w:sz w:val="20"/>
          <w:szCs w:val="20"/>
        </w:rPr>
        <w:t xml:space="preserve">single </w:t>
      </w:r>
      <w:r w:rsidR="001F05B9" w:rsidRPr="00484064">
        <w:rPr>
          <w:sz w:val="20"/>
          <w:szCs w:val="20"/>
        </w:rPr>
        <w:t>line spacing</w:t>
      </w:r>
      <w:r w:rsidR="004717A3">
        <w:rPr>
          <w:sz w:val="20"/>
          <w:szCs w:val="20"/>
        </w:rPr>
        <w:t xml:space="preserve">, </w:t>
      </w:r>
      <w:r w:rsidR="001F05B9" w:rsidRPr="00484064">
        <w:rPr>
          <w:sz w:val="20"/>
          <w:szCs w:val="20"/>
        </w:rPr>
        <w:t>justified</w:t>
      </w:r>
      <w:r w:rsidRPr="00484064">
        <w:rPr>
          <w:sz w:val="20"/>
          <w:szCs w:val="20"/>
        </w:rPr>
        <w:t xml:space="preserve">). </w:t>
      </w:r>
    </w:p>
    <w:p w14:paraId="3DAD5CDB" w14:textId="77777777" w:rsidR="00946E2F" w:rsidRPr="00484064" w:rsidRDefault="00CE540D" w:rsidP="00946E2F">
      <w:pPr>
        <w:spacing w:before="120"/>
        <w:jc w:val="both"/>
        <w:rPr>
          <w:rFonts w:ascii="TimesNewRoman" w:hAnsi="TimesNewRoman" w:cs="TimesNewRoman"/>
          <w:sz w:val="20"/>
          <w:szCs w:val="20"/>
          <w:lang w:eastAsia="pl-PL"/>
        </w:rPr>
      </w:pPr>
      <w:proofErr w:type="spellStart"/>
      <w:r w:rsidRPr="00484064">
        <w:rPr>
          <w:rFonts w:ascii="TimesNewRoman,Bold" w:hAnsi="TimesNewRoman,Bold" w:cs="TimesNewRoman,Bold"/>
          <w:b/>
          <w:bCs/>
          <w:sz w:val="20"/>
          <w:szCs w:val="20"/>
          <w:lang w:eastAsia="pl-PL"/>
        </w:rPr>
        <w:t>Kod</w:t>
      </w:r>
      <w:proofErr w:type="spellEnd"/>
      <w:r w:rsidRPr="00484064">
        <w:rPr>
          <w:rFonts w:ascii="TimesNewRoman,Bold" w:hAnsi="TimesNewRoman,Bold" w:cs="TimesNewRoman,Bold"/>
          <w:b/>
          <w:bCs/>
          <w:sz w:val="20"/>
          <w:szCs w:val="20"/>
          <w:lang w:eastAsia="pl-PL"/>
        </w:rPr>
        <w:t xml:space="preserve"> </w:t>
      </w:r>
      <w:proofErr w:type="spellStart"/>
      <w:r w:rsidR="00D62788" w:rsidRPr="00484064">
        <w:rPr>
          <w:rFonts w:ascii="TimesNewRoman,Bold" w:hAnsi="TimesNewRoman,Bold" w:cs="TimesNewRoman,Bold"/>
          <w:b/>
          <w:bCs/>
          <w:sz w:val="20"/>
          <w:szCs w:val="20"/>
          <w:lang w:eastAsia="pl-PL"/>
        </w:rPr>
        <w:t>JEL</w:t>
      </w:r>
      <w:proofErr w:type="spellEnd"/>
      <w:r w:rsidR="00D62788" w:rsidRPr="00484064">
        <w:rPr>
          <w:rFonts w:ascii="TimesNewRoman,Bold" w:hAnsi="TimesNewRoman,Bold" w:cs="TimesNewRoman,Bold"/>
          <w:b/>
          <w:bCs/>
          <w:sz w:val="20"/>
          <w:szCs w:val="20"/>
          <w:lang w:eastAsia="pl-PL"/>
        </w:rPr>
        <w:t xml:space="preserve">: </w:t>
      </w:r>
      <w:r w:rsidR="00946E2F" w:rsidRPr="00484064">
        <w:rPr>
          <w:rFonts w:ascii="TimesNewRoman,Bold" w:hAnsi="TimesNewRoman,Bold" w:cs="TimesNewRoman,Bold"/>
          <w:bCs/>
          <w:sz w:val="20"/>
          <w:szCs w:val="20"/>
          <w:lang w:eastAsia="pl-PL"/>
        </w:rPr>
        <w:t xml:space="preserve">codes according to </w:t>
      </w:r>
      <w:proofErr w:type="spellStart"/>
      <w:r w:rsidR="00946E2F" w:rsidRPr="00484064">
        <w:rPr>
          <w:rFonts w:ascii="TimesNewRoman,Bold" w:hAnsi="TimesNewRoman,Bold" w:cs="TimesNewRoman,Bold"/>
          <w:bCs/>
          <w:sz w:val="20"/>
          <w:szCs w:val="20"/>
          <w:lang w:eastAsia="pl-PL"/>
        </w:rPr>
        <w:t>JEL</w:t>
      </w:r>
      <w:proofErr w:type="spellEnd"/>
      <w:r w:rsidR="00946E2F" w:rsidRPr="00484064">
        <w:rPr>
          <w:rFonts w:ascii="TimesNewRoman,Bold" w:hAnsi="TimesNewRoman,Bold" w:cs="TimesNewRoman,Bold"/>
          <w:bCs/>
          <w:sz w:val="20"/>
          <w:szCs w:val="20"/>
          <w:lang w:eastAsia="pl-PL"/>
        </w:rPr>
        <w:t> classification, use:</w:t>
      </w:r>
      <w:r w:rsidR="00E705C5" w:rsidRPr="00484064">
        <w:rPr>
          <w:rFonts w:ascii="TimesNewRoman" w:hAnsi="TimesNewRoman" w:cs="TimesNewRoman"/>
          <w:sz w:val="20"/>
          <w:szCs w:val="20"/>
          <w:lang w:eastAsia="pl-PL"/>
        </w:rPr>
        <w:t xml:space="preserve"> </w:t>
      </w:r>
      <w:hyperlink r:id="rId8" w:history="1">
        <w:r w:rsidR="00E705C5" w:rsidRPr="00484064">
          <w:rPr>
            <w:rStyle w:val="Hipercze"/>
            <w:rFonts w:ascii="TimesNewRoman" w:hAnsi="TimesNewRoman" w:cs="TimesNewRoman"/>
            <w:color w:val="auto"/>
            <w:sz w:val="20"/>
            <w:szCs w:val="20"/>
            <w:lang w:eastAsia="pl-PL"/>
          </w:rPr>
          <w:t>https://www.aeaweb.org/jel/guide/jel.php</w:t>
        </w:r>
      </w:hyperlink>
      <w:r w:rsidR="00A60EAA" w:rsidRPr="00484064">
        <w:rPr>
          <w:rFonts w:ascii="TimesNewRoman" w:hAnsi="TimesNewRoman" w:cs="TimesNewRoman"/>
          <w:sz w:val="20"/>
          <w:szCs w:val="20"/>
          <w:lang w:eastAsia="pl-PL"/>
        </w:rPr>
        <w:t xml:space="preserve"> </w:t>
      </w:r>
      <w:r w:rsidR="00AF7792" w:rsidRPr="00484064">
        <w:rPr>
          <w:rFonts w:ascii="TimesNewRoman" w:hAnsi="TimesNewRoman" w:cs="TimesNewRoman"/>
          <w:sz w:val="20"/>
          <w:szCs w:val="20"/>
          <w:lang w:eastAsia="pl-PL"/>
        </w:rPr>
        <w:t>(</w:t>
      </w:r>
      <w:r w:rsidR="00946E2F" w:rsidRPr="00484064">
        <w:rPr>
          <w:rFonts w:ascii="TimesNewRoman" w:hAnsi="TimesNewRoman" w:cs="TimesNewRoman"/>
          <w:sz w:val="20"/>
          <w:szCs w:val="20"/>
          <w:lang w:eastAsia="pl-PL"/>
        </w:rPr>
        <w:t>10-point</w:t>
      </w:r>
      <w:r w:rsidR="00217106" w:rsidRPr="00484064">
        <w:rPr>
          <w:rFonts w:ascii="TimesNewRoman" w:hAnsi="TimesNewRoman" w:cs="TimesNewRoman"/>
          <w:sz w:val="20"/>
          <w:szCs w:val="20"/>
          <w:lang w:eastAsia="pl-PL"/>
        </w:rPr>
        <w:t>)</w:t>
      </w:r>
      <w:r w:rsidR="00946E2F" w:rsidRPr="00484064">
        <w:rPr>
          <w:rFonts w:eastAsia="Calibri"/>
          <w:sz w:val="20"/>
          <w:szCs w:val="22"/>
        </w:rPr>
        <w:t xml:space="preserve"> </w:t>
      </w:r>
    </w:p>
    <w:p w14:paraId="3ED0038B" w14:textId="77777777" w:rsidR="00D03BF6" w:rsidRPr="00484064" w:rsidRDefault="00D03BF6" w:rsidP="00E60929">
      <w:pPr>
        <w:spacing w:before="120"/>
        <w:jc w:val="both"/>
        <w:rPr>
          <w:rFonts w:ascii="TimesNewRoman" w:hAnsi="TimesNewRoman" w:cs="TimesNewRoman"/>
          <w:sz w:val="20"/>
          <w:szCs w:val="20"/>
          <w:lang w:eastAsia="pl-PL"/>
        </w:rPr>
      </w:pPr>
    </w:p>
    <w:p w14:paraId="4D24B7FF" w14:textId="52B1F482" w:rsidR="0028251C" w:rsidRPr="00484064" w:rsidRDefault="0028251C" w:rsidP="00484064">
      <w:pPr>
        <w:pStyle w:val="Nagwek11"/>
        <w:rPr>
          <w:szCs w:val="22"/>
        </w:rPr>
      </w:pPr>
      <w:bookmarkStart w:id="0" w:name="_Hlk57139284"/>
      <w:r w:rsidRPr="00484064">
        <w:rPr>
          <w:szCs w:val="22"/>
        </w:rPr>
        <w:t xml:space="preserve">1. Introduction (Times New Roman 12-point; bold; </w:t>
      </w:r>
      <w:r w:rsidR="00884E74">
        <w:rPr>
          <w:szCs w:val="22"/>
        </w:rPr>
        <w:t xml:space="preserve">1.15 </w:t>
      </w:r>
      <w:r w:rsidRPr="00484064">
        <w:rPr>
          <w:szCs w:val="22"/>
        </w:rPr>
        <w:t>li</w:t>
      </w:r>
      <w:r w:rsidR="009E4F3C" w:rsidRPr="00484064">
        <w:rPr>
          <w:szCs w:val="22"/>
        </w:rPr>
        <w:t>ne spacing</w:t>
      </w:r>
      <w:r w:rsidRPr="00484064">
        <w:rPr>
          <w:szCs w:val="22"/>
        </w:rPr>
        <w:t xml:space="preserve">; left aligned; </w:t>
      </w:r>
      <w:bookmarkStart w:id="1" w:name="_Hlk74446822"/>
      <w:r w:rsidRPr="00484064">
        <w:rPr>
          <w:szCs w:val="22"/>
        </w:rPr>
        <w:t xml:space="preserve">space after 12 </w:t>
      </w:r>
      <w:proofErr w:type="spellStart"/>
      <w:r w:rsidR="00DF666F">
        <w:rPr>
          <w:szCs w:val="22"/>
        </w:rPr>
        <w:t>pt</w:t>
      </w:r>
      <w:bookmarkEnd w:id="1"/>
      <w:proofErr w:type="spellEnd"/>
      <w:r w:rsidRPr="00484064">
        <w:rPr>
          <w:szCs w:val="22"/>
        </w:rPr>
        <w:t>)</w:t>
      </w:r>
    </w:p>
    <w:p w14:paraId="14B39CF0" w14:textId="48607423" w:rsidR="0013425A" w:rsidRPr="00484064" w:rsidRDefault="00DE391F" w:rsidP="00764581">
      <w:pPr>
        <w:pStyle w:val="PARAGRAPHMAINTEXT"/>
        <w:rPr>
          <w:bCs/>
        </w:rPr>
      </w:pPr>
      <w:bookmarkStart w:id="2" w:name="OLE_LINK1"/>
      <w:bookmarkStart w:id="3" w:name="OLE_LINK2"/>
      <w:r w:rsidRPr="00484064">
        <w:rPr>
          <w:bCs/>
        </w:rPr>
        <w:t>The total number of characters with spaces should be between 20,000 and 40,000.</w:t>
      </w:r>
      <w:r w:rsidRPr="00484064">
        <w:rPr>
          <w:b/>
          <w:bCs/>
        </w:rPr>
        <w:t xml:space="preserve"> </w:t>
      </w:r>
      <w:r w:rsidR="0028251C" w:rsidRPr="00484064">
        <w:t xml:space="preserve">Specific recommendations on the structure of </w:t>
      </w:r>
      <w:r w:rsidR="00472DF8" w:rsidRPr="00484064">
        <w:t xml:space="preserve">the </w:t>
      </w:r>
      <w:r w:rsidR="0028251C" w:rsidRPr="00484064">
        <w:t>article and the content of the different sections are given in the guidelines.</w:t>
      </w:r>
    </w:p>
    <w:bookmarkEnd w:id="2"/>
    <w:bookmarkEnd w:id="3"/>
    <w:p w14:paraId="49985ADC" w14:textId="77777777" w:rsidR="006E7CBA" w:rsidRPr="00484064" w:rsidRDefault="006E7CBA" w:rsidP="00D90774">
      <w:pPr>
        <w:pStyle w:val="Zwykytekst"/>
        <w:shd w:val="solid" w:color="FFFFFF" w:fill="FFFFFF"/>
        <w:spacing w:line="276" w:lineRule="auto"/>
        <w:jc w:val="both"/>
        <w:rPr>
          <w:rFonts w:ascii="Times New Roman" w:hAnsi="Times New Roman"/>
          <w:sz w:val="24"/>
          <w:szCs w:val="24"/>
          <w:lang w:val="en-US"/>
        </w:rPr>
      </w:pPr>
    </w:p>
    <w:p w14:paraId="74E2822F" w14:textId="77777777" w:rsidR="00E767C6" w:rsidRPr="00484064" w:rsidRDefault="009A52BD" w:rsidP="009A52BD">
      <w:pPr>
        <w:pStyle w:val="Nagwek11"/>
      </w:pPr>
      <w:r w:rsidRPr="00484064">
        <w:t xml:space="preserve">2. </w:t>
      </w:r>
      <w:r w:rsidR="009E4F3C" w:rsidRPr="00484064">
        <w:t>Literature review</w:t>
      </w:r>
    </w:p>
    <w:p w14:paraId="30A9443B" w14:textId="5F3077FA" w:rsidR="009E4F3C" w:rsidRDefault="009E4F3C" w:rsidP="00484064">
      <w:pPr>
        <w:pStyle w:val="PARAGRAPHMAINTEXT"/>
      </w:pPr>
      <w:r w:rsidRPr="00484064">
        <w:t xml:space="preserve">Main text: </w:t>
      </w:r>
      <w:r w:rsidR="00CD563D" w:rsidRPr="00512E1B">
        <w:rPr>
          <w:szCs w:val="22"/>
        </w:rPr>
        <w:t>Times New Roman, 12 font size; 1,15 line spacing; justified. In each new paragraph the first line should be indented (0,75 cm)</w:t>
      </w:r>
      <w:r w:rsidR="00CD563D">
        <w:rPr>
          <w:szCs w:val="22"/>
        </w:rPr>
        <w:t xml:space="preserve">. </w:t>
      </w:r>
      <w:r w:rsidRPr="00484064">
        <w:t>Italics and bold</w:t>
      </w:r>
      <w:r w:rsidR="002A4547" w:rsidRPr="00484064">
        <w:t xml:space="preserve"> may</w:t>
      </w:r>
      <w:r w:rsidRPr="00484064">
        <w:t xml:space="preserve"> be used in the tex</w:t>
      </w:r>
      <w:r w:rsidR="002A4547" w:rsidRPr="00484064">
        <w:t xml:space="preserve">t, </w:t>
      </w:r>
      <w:r w:rsidR="00006984">
        <w:t>d</w:t>
      </w:r>
      <w:r w:rsidR="00006984" w:rsidRPr="00006984">
        <w:t>o</w:t>
      </w:r>
      <w:r w:rsidR="00006984">
        <w:t xml:space="preserve"> </w:t>
      </w:r>
      <w:r w:rsidR="00006984" w:rsidRPr="00006984">
        <w:t>not</w:t>
      </w:r>
      <w:r w:rsidR="00006984">
        <w:t xml:space="preserve"> </w:t>
      </w:r>
      <w:r w:rsidR="00006984" w:rsidRPr="00006984">
        <w:t>use underlining or caps</w:t>
      </w:r>
      <w:r w:rsidRPr="00484064">
        <w:t xml:space="preserve">. </w:t>
      </w:r>
      <w:r w:rsidR="0041783F" w:rsidRPr="0041783F">
        <w:t>Use italics to highlight terms and phrases discussed in the text, foreign words and titles of books, chapters, and papers</w:t>
      </w:r>
      <w:r w:rsidR="0041783F">
        <w:t xml:space="preserve">. </w:t>
      </w:r>
      <w:r w:rsidR="0084600B" w:rsidRPr="00484064">
        <w:t xml:space="preserve">To cite sources use </w:t>
      </w:r>
      <w:r w:rsidRPr="00484064">
        <w:t>APA styl</w:t>
      </w:r>
      <w:r w:rsidR="0084600B" w:rsidRPr="00484064">
        <w:t>e 7 (</w:t>
      </w:r>
      <w:hyperlink r:id="rId9" w:history="1">
        <w:r w:rsidR="0084600B" w:rsidRPr="00484064">
          <w:rPr>
            <w:rStyle w:val="Hipercze"/>
            <w:color w:val="auto"/>
          </w:rPr>
          <w:t>https://libguides.williams.edu/citing/apa</w:t>
        </w:r>
      </w:hyperlink>
      <w:r w:rsidR="0084600B" w:rsidRPr="00484064">
        <w:t>)</w:t>
      </w:r>
      <w:r w:rsidRPr="00484064">
        <w:t>.</w:t>
      </w:r>
      <w:r w:rsidR="0084600B" w:rsidRPr="00484064">
        <w:t xml:space="preserve"> Additional instructions in this regard are given in the guidelines.</w:t>
      </w:r>
    </w:p>
    <w:p w14:paraId="68AB4859" w14:textId="00F59853" w:rsidR="009E4F3C" w:rsidRPr="00484064" w:rsidRDefault="00834F95" w:rsidP="00DF666F">
      <w:pPr>
        <w:pStyle w:val="PARAGRAPHMAINTEXT"/>
      </w:pPr>
      <w:r>
        <w:t xml:space="preserve">Text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r>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00DF666F" w:rsidRPr="00834F95">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834F95">
        <w:t xml:space="preserve"> </w:t>
      </w:r>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834F95">
        <w:t xml:space="preserve"> </w:t>
      </w:r>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834F95">
        <w:t xml:space="preserve"> </w:t>
      </w:r>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p>
    <w:p w14:paraId="0E037206" w14:textId="6DEB8BB0" w:rsidR="00A450F1" w:rsidRPr="00484064" w:rsidRDefault="009A52BD" w:rsidP="00A450F1">
      <w:pPr>
        <w:pStyle w:val="Nagwek21"/>
        <w:rPr>
          <w:szCs w:val="22"/>
        </w:rPr>
      </w:pPr>
      <w:r w:rsidRPr="00484064">
        <w:t xml:space="preserve">2.1. </w:t>
      </w:r>
      <w:r w:rsidR="00A450F1" w:rsidRPr="00484064">
        <w:rPr>
          <w:szCs w:val="22"/>
        </w:rPr>
        <w:t>Section (Times New Roman; 12-point; bold</w:t>
      </w:r>
      <w:r w:rsidR="00C030FD" w:rsidRPr="00484064">
        <w:rPr>
          <w:szCs w:val="22"/>
        </w:rPr>
        <w:t xml:space="preserve"> italic</w:t>
      </w:r>
      <w:r w:rsidR="00926FF0">
        <w:rPr>
          <w:szCs w:val="22"/>
        </w:rPr>
        <w:t>s</w:t>
      </w:r>
      <w:r w:rsidR="00A450F1" w:rsidRPr="00484064">
        <w:rPr>
          <w:szCs w:val="22"/>
        </w:rPr>
        <w:t>; line spacing: 1.15; justified</w:t>
      </w:r>
      <w:r w:rsidR="00C030FD" w:rsidRPr="00484064">
        <w:rPr>
          <w:szCs w:val="22"/>
        </w:rPr>
        <w:t xml:space="preserve">; </w:t>
      </w:r>
      <w:bookmarkStart w:id="4" w:name="_Hlk74447071"/>
      <w:r w:rsidR="00C030FD" w:rsidRPr="00484064">
        <w:rPr>
          <w:szCs w:val="22"/>
        </w:rPr>
        <w:t>space before</w:t>
      </w:r>
      <w:r w:rsidR="00A450F1" w:rsidRPr="00484064">
        <w:rPr>
          <w:szCs w:val="22"/>
        </w:rPr>
        <w:t xml:space="preserve">: 12 </w:t>
      </w:r>
      <w:proofErr w:type="spellStart"/>
      <w:r w:rsidR="00DF666F">
        <w:rPr>
          <w:szCs w:val="22"/>
        </w:rPr>
        <w:t>pt</w:t>
      </w:r>
      <w:proofErr w:type="spellEnd"/>
      <w:r w:rsidR="00C030FD" w:rsidRPr="00484064">
        <w:rPr>
          <w:szCs w:val="22"/>
        </w:rPr>
        <w:t>, after</w:t>
      </w:r>
      <w:r w:rsidR="00B66529" w:rsidRPr="00484064">
        <w:rPr>
          <w:szCs w:val="22"/>
        </w:rPr>
        <w:t>:</w:t>
      </w:r>
      <w:r w:rsidR="00A450F1" w:rsidRPr="00484064">
        <w:rPr>
          <w:szCs w:val="22"/>
        </w:rPr>
        <w:t xml:space="preserve"> 6</w:t>
      </w:r>
      <w:r w:rsidR="00484064">
        <w:rPr>
          <w:szCs w:val="22"/>
        </w:rPr>
        <w:t xml:space="preserve"> </w:t>
      </w:r>
      <w:proofErr w:type="spellStart"/>
      <w:r w:rsidR="00DF666F">
        <w:rPr>
          <w:szCs w:val="22"/>
        </w:rPr>
        <w:t>pt</w:t>
      </w:r>
      <w:bookmarkEnd w:id="4"/>
      <w:proofErr w:type="spellEnd"/>
      <w:r w:rsidR="00A450F1" w:rsidRPr="00484064">
        <w:rPr>
          <w:szCs w:val="22"/>
        </w:rPr>
        <w:t>)</w:t>
      </w:r>
    </w:p>
    <w:p w14:paraId="353A150A" w14:textId="65085E43" w:rsidR="005F415D" w:rsidRPr="00484064" w:rsidRDefault="00E75F40" w:rsidP="005F415D">
      <w:pPr>
        <w:pStyle w:val="PARAGRAPHMAINTEXT"/>
      </w:pPr>
      <w:r w:rsidRPr="00484064">
        <w:t>If necessary, various parts of the article (</w:t>
      </w:r>
      <w:r w:rsidR="00C030FD" w:rsidRPr="00484064">
        <w:t>except for</w:t>
      </w:r>
      <w:r w:rsidRPr="00484064">
        <w:t xml:space="preserve"> the introduction and conclusions) may be div</w:t>
      </w:r>
      <w:r w:rsidR="00A450F1" w:rsidRPr="00484064">
        <w:t>ided into sections and (</w:t>
      </w:r>
      <w:r w:rsidR="002D7B49">
        <w:t>optionall</w:t>
      </w:r>
      <w:r w:rsidR="00A450F1" w:rsidRPr="00484064">
        <w:t>y</w:t>
      </w:r>
      <w:r w:rsidRPr="00484064">
        <w:t>) subsections by applying the editorial principles given here and formulating the titles of these sections accordingly.</w:t>
      </w:r>
    </w:p>
    <w:p w14:paraId="1045F7B4" w14:textId="02D5F110" w:rsidR="00FB233F" w:rsidRPr="00484064" w:rsidRDefault="0044470E" w:rsidP="00B5513F">
      <w:pPr>
        <w:pStyle w:val="Nagwek31"/>
        <w:rPr>
          <w:lang w:val="en-US"/>
        </w:rPr>
      </w:pPr>
      <w:r w:rsidRPr="00484064">
        <w:rPr>
          <w:lang w:val="en-US"/>
        </w:rPr>
        <w:lastRenderedPageBreak/>
        <w:t xml:space="preserve">2.1.1. </w:t>
      </w:r>
      <w:r w:rsidR="009A6928" w:rsidRPr="00484064">
        <w:rPr>
          <w:szCs w:val="22"/>
          <w:lang w:val="en-US"/>
        </w:rPr>
        <w:t xml:space="preserve">Subsection </w:t>
      </w:r>
      <w:r w:rsidR="009A6928" w:rsidRPr="00484064">
        <w:rPr>
          <w:bCs/>
          <w:szCs w:val="22"/>
          <w:lang w:val="en-US"/>
        </w:rPr>
        <w:t xml:space="preserve">(Times New Roman; 12-point; italic; line spacing: 1.15; </w:t>
      </w:r>
      <w:r w:rsidR="009A6928" w:rsidRPr="00484064">
        <w:rPr>
          <w:szCs w:val="22"/>
          <w:lang w:val="en-US"/>
        </w:rPr>
        <w:t>justified</w:t>
      </w:r>
      <w:r w:rsidR="009A6928" w:rsidRPr="00484064">
        <w:rPr>
          <w:bCs/>
          <w:szCs w:val="22"/>
          <w:lang w:val="en-US"/>
        </w:rPr>
        <w:t>; first line of each paragraph</w:t>
      </w:r>
      <w:r w:rsidR="00171C0D">
        <w:rPr>
          <w:bCs/>
          <w:szCs w:val="22"/>
          <w:lang w:val="en-US"/>
        </w:rPr>
        <w:t xml:space="preserve"> indented </w:t>
      </w:r>
      <w:r w:rsidR="009A6928" w:rsidRPr="00484064">
        <w:rPr>
          <w:bCs/>
          <w:szCs w:val="22"/>
          <w:lang w:val="en-US"/>
        </w:rPr>
        <w:t xml:space="preserve">0.75 cm; space </w:t>
      </w:r>
      <w:r w:rsidR="00365A89">
        <w:rPr>
          <w:bCs/>
          <w:szCs w:val="22"/>
          <w:lang w:val="en-US"/>
        </w:rPr>
        <w:t>before</w:t>
      </w:r>
      <w:r w:rsidR="009A6928" w:rsidRPr="00484064">
        <w:rPr>
          <w:bCs/>
          <w:szCs w:val="22"/>
          <w:lang w:val="en-US"/>
        </w:rPr>
        <w:t xml:space="preserve"> 12 </w:t>
      </w:r>
      <w:proofErr w:type="spellStart"/>
      <w:r w:rsidR="00DF666F">
        <w:rPr>
          <w:bCs/>
          <w:szCs w:val="22"/>
          <w:lang w:val="en-US"/>
        </w:rPr>
        <w:t>pt</w:t>
      </w:r>
      <w:proofErr w:type="spellEnd"/>
      <w:r w:rsidR="009A6928" w:rsidRPr="00484064">
        <w:rPr>
          <w:bCs/>
          <w:szCs w:val="22"/>
          <w:lang w:val="en-US"/>
        </w:rPr>
        <w:t>)</w:t>
      </w:r>
    </w:p>
    <w:p w14:paraId="673C6A69" w14:textId="01EFE82A" w:rsidR="0020355B" w:rsidRDefault="00BD1393" w:rsidP="00885B0E">
      <w:pPr>
        <w:pStyle w:val="PARAGRAPHMAINTEXT"/>
      </w:pPr>
      <w:bookmarkStart w:id="5" w:name="_Hlk57142715"/>
      <w:bookmarkStart w:id="6" w:name="_Hlk57142522"/>
      <w:r w:rsidRPr="00484064">
        <w:t>Graphical objects (tables</w:t>
      </w:r>
      <w:r w:rsidR="006D3611">
        <w:t xml:space="preserve"> and</w:t>
      </w:r>
      <w:r w:rsidRPr="00484064">
        <w:t xml:space="preserve"> figures</w:t>
      </w:r>
      <w:r w:rsidR="00A92F27" w:rsidRPr="00484064">
        <w:t>) may be used</w:t>
      </w:r>
      <w:r w:rsidRPr="00484064">
        <w:t xml:space="preserve"> in the text. </w:t>
      </w:r>
      <w:r w:rsidR="00724786" w:rsidRPr="00F14AD2">
        <w:t xml:space="preserve">All figures and tables should be cited in the main text </w:t>
      </w:r>
      <w:r w:rsidR="00B3082F">
        <w:t xml:space="preserve">before </w:t>
      </w:r>
      <w:r w:rsidR="0041783F">
        <w:t xml:space="preserve">they appear </w:t>
      </w:r>
      <w:r w:rsidR="00724786">
        <w:t>(see Figure 1).</w:t>
      </w:r>
    </w:p>
    <w:p w14:paraId="6BAA4396" w14:textId="77777777" w:rsidR="00885B0E" w:rsidRPr="00484064" w:rsidRDefault="00885B0E" w:rsidP="00885B0E">
      <w:pPr>
        <w:pStyle w:val="PARAGRAPHMAINTEXT"/>
      </w:pPr>
    </w:p>
    <w:tbl>
      <w:tblPr>
        <w:tblW w:w="0" w:type="auto"/>
        <w:tblLook w:val="04A0" w:firstRow="1" w:lastRow="0" w:firstColumn="1" w:lastColumn="0" w:noHBand="0" w:noVBand="1"/>
      </w:tblPr>
      <w:tblGrid>
        <w:gridCol w:w="4535"/>
        <w:gridCol w:w="4536"/>
      </w:tblGrid>
      <w:tr w:rsidR="0020355B" w:rsidRPr="00484064" w14:paraId="610DC829" w14:textId="77777777" w:rsidTr="00A4608B">
        <w:trPr>
          <w:trHeight w:val="2263"/>
        </w:trPr>
        <w:tc>
          <w:tcPr>
            <w:tcW w:w="4779" w:type="dxa"/>
          </w:tcPr>
          <w:p w14:paraId="13CB3CED" w14:textId="141F3A4F" w:rsidR="0020355B" w:rsidRPr="00484064" w:rsidRDefault="00694011" w:rsidP="00696E2E">
            <w:pPr>
              <w:spacing w:line="276" w:lineRule="auto"/>
              <w:jc w:val="center"/>
              <w:rPr>
                <w:sz w:val="18"/>
                <w:szCs w:val="18"/>
              </w:rPr>
            </w:pPr>
            <w:r w:rsidRPr="00484064">
              <w:rPr>
                <w:noProof/>
                <w:sz w:val="18"/>
                <w:szCs w:val="18"/>
                <w:lang w:eastAsia="pl-PL"/>
              </w:rPr>
              <w:drawing>
                <wp:inline distT="0" distB="0" distL="0" distR="0" wp14:anchorId="4F1BEB31" wp14:editId="244C09C3">
                  <wp:extent cx="1257300" cy="1257300"/>
                  <wp:effectExtent l="0" t="0" r="0" b="0"/>
                  <wp:docPr id="1"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76ED1075" w14:textId="77777777" w:rsidR="0020355B" w:rsidRPr="00484064" w:rsidRDefault="0020355B" w:rsidP="00315AAE">
            <w:pPr>
              <w:spacing w:line="276" w:lineRule="auto"/>
              <w:jc w:val="both"/>
              <w:rPr>
                <w:sz w:val="18"/>
                <w:szCs w:val="18"/>
              </w:rPr>
            </w:pPr>
            <w:r w:rsidRPr="00484064">
              <w:rPr>
                <w:sz w:val="18"/>
                <w:szCs w:val="18"/>
              </w:rPr>
              <w:t>(a)</w:t>
            </w:r>
          </w:p>
        </w:tc>
        <w:tc>
          <w:tcPr>
            <w:tcW w:w="4780" w:type="dxa"/>
          </w:tcPr>
          <w:p w14:paraId="7F9D59D4" w14:textId="13331FE3" w:rsidR="0020355B" w:rsidRPr="00484064" w:rsidRDefault="00694011" w:rsidP="00696E2E">
            <w:pPr>
              <w:spacing w:line="276" w:lineRule="auto"/>
              <w:jc w:val="center"/>
              <w:rPr>
                <w:sz w:val="18"/>
                <w:szCs w:val="18"/>
              </w:rPr>
            </w:pPr>
            <w:r w:rsidRPr="00484064">
              <w:rPr>
                <w:noProof/>
                <w:sz w:val="18"/>
                <w:szCs w:val="18"/>
                <w:lang w:eastAsia="pl-PL"/>
              </w:rPr>
              <w:drawing>
                <wp:inline distT="0" distB="0" distL="0" distR="0" wp14:anchorId="7D1A9DE6" wp14:editId="016ED021">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528C07A3" w14:textId="77777777" w:rsidR="0020355B" w:rsidRPr="00484064" w:rsidRDefault="0020355B" w:rsidP="00315AAE">
            <w:pPr>
              <w:spacing w:line="276" w:lineRule="auto"/>
              <w:jc w:val="both"/>
              <w:rPr>
                <w:sz w:val="18"/>
                <w:szCs w:val="18"/>
              </w:rPr>
            </w:pPr>
            <w:r w:rsidRPr="00484064">
              <w:rPr>
                <w:sz w:val="18"/>
                <w:szCs w:val="18"/>
              </w:rPr>
              <w:t>(b)</w:t>
            </w:r>
          </w:p>
        </w:tc>
      </w:tr>
    </w:tbl>
    <w:p w14:paraId="68C4C5D4" w14:textId="298772AE" w:rsidR="0020355B" w:rsidRPr="00484064" w:rsidRDefault="007700D6" w:rsidP="005412A3">
      <w:pPr>
        <w:pStyle w:val="Tytuobiektu"/>
        <w:rPr>
          <w:lang w:val="en-US"/>
        </w:rPr>
      </w:pPr>
      <w:r w:rsidRPr="00484064">
        <w:rPr>
          <w:lang w:val="en-US"/>
        </w:rPr>
        <w:t>Figure 1</w:t>
      </w:r>
      <w:r w:rsidR="00804943">
        <w:rPr>
          <w:lang w:val="en-US"/>
        </w:rPr>
        <w:t>.</w:t>
      </w:r>
      <w:r w:rsidRPr="00484064">
        <w:rPr>
          <w:lang w:val="en-US"/>
        </w:rPr>
        <w:t xml:space="preserve"> </w:t>
      </w:r>
      <w:r w:rsidR="00356EC0" w:rsidRPr="00356EC0">
        <w:rPr>
          <w:lang w:val="en-US"/>
        </w:rPr>
        <w:t>If there are multiple panels</w:t>
      </w:r>
      <w:r w:rsidR="00804943">
        <w:rPr>
          <w:lang w:val="en-US"/>
        </w:rPr>
        <w:t xml:space="preserve"> in a figure</w:t>
      </w:r>
      <w:r w:rsidR="00356EC0" w:rsidRPr="00356EC0">
        <w:rPr>
          <w:lang w:val="en-US"/>
        </w:rPr>
        <w:t>, they should be listed as: (a) Description of what is contained in the first panel; (b) Description of what is contained in the second panel</w:t>
      </w:r>
      <w:r w:rsidR="00356EC0" w:rsidRPr="00484064">
        <w:rPr>
          <w:lang w:val="en-US"/>
        </w:rPr>
        <w:t xml:space="preserve"> </w:t>
      </w:r>
      <w:r w:rsidR="007C64E1" w:rsidRPr="00484064">
        <w:rPr>
          <w:lang w:val="en-US"/>
        </w:rPr>
        <w:t xml:space="preserve">(11-point, left aligned, </w:t>
      </w:r>
      <w:r w:rsidR="00905D44">
        <w:rPr>
          <w:lang w:val="en-US"/>
        </w:rPr>
        <w:t xml:space="preserve">single </w:t>
      </w:r>
      <w:r w:rsidR="007C64E1" w:rsidRPr="00484064">
        <w:rPr>
          <w:lang w:val="en-US"/>
        </w:rPr>
        <w:t>line spacin</w:t>
      </w:r>
      <w:r w:rsidR="00905D44">
        <w:rPr>
          <w:lang w:val="en-US"/>
        </w:rPr>
        <w:t>g,</w:t>
      </w:r>
      <w:r w:rsidR="007C64E1" w:rsidRPr="00484064">
        <w:rPr>
          <w:lang w:val="en-US"/>
        </w:rPr>
        <w:t xml:space="preserve"> </w:t>
      </w:r>
      <w:r w:rsidR="006B0826">
        <w:rPr>
          <w:lang w:val="en-US"/>
        </w:rPr>
        <w:t xml:space="preserve">12 </w:t>
      </w:r>
      <w:proofErr w:type="spellStart"/>
      <w:r w:rsidR="00DF666F">
        <w:rPr>
          <w:lang w:val="en-US"/>
        </w:rPr>
        <w:t>pt</w:t>
      </w:r>
      <w:proofErr w:type="spellEnd"/>
      <w:r w:rsidR="006B0826">
        <w:rPr>
          <w:lang w:val="en-US"/>
        </w:rPr>
        <w:t xml:space="preserve"> </w:t>
      </w:r>
      <w:r w:rsidR="007C64E1" w:rsidRPr="00484064">
        <w:rPr>
          <w:lang w:val="en-US"/>
        </w:rPr>
        <w:t xml:space="preserve">space </w:t>
      </w:r>
      <w:r w:rsidR="00707897">
        <w:rPr>
          <w:lang w:val="en-US"/>
        </w:rPr>
        <w:t>before</w:t>
      </w:r>
      <w:r w:rsidR="007C64E1" w:rsidRPr="00484064">
        <w:rPr>
          <w:lang w:val="en-US"/>
        </w:rPr>
        <w:t xml:space="preserve"> and </w:t>
      </w:r>
      <w:r w:rsidR="00707897">
        <w:rPr>
          <w:lang w:val="en-US"/>
        </w:rPr>
        <w:t>after</w:t>
      </w:r>
      <w:r w:rsidR="007C64E1" w:rsidRPr="00484064">
        <w:rPr>
          <w:lang w:val="en-US"/>
        </w:rPr>
        <w:t>)</w:t>
      </w:r>
    </w:p>
    <w:p w14:paraId="5FE6364C" w14:textId="3B6944F5" w:rsidR="0020355B" w:rsidRPr="00484064" w:rsidRDefault="00AB0B74" w:rsidP="00484064">
      <w:pPr>
        <w:pStyle w:val="SOURCE"/>
      </w:pPr>
      <w:r w:rsidRPr="00484064">
        <w:t>Source: (</w:t>
      </w:r>
      <w:proofErr w:type="spellStart"/>
      <w:r w:rsidRPr="00484064">
        <w:t>XXXXX</w:t>
      </w:r>
      <w:proofErr w:type="spellEnd"/>
      <w:r w:rsidRPr="00484064">
        <w:t xml:space="preserve">, 2018, p. 19). (9-point, </w:t>
      </w:r>
      <w:r w:rsidR="00E15033">
        <w:t xml:space="preserve">single </w:t>
      </w:r>
      <w:r w:rsidRPr="00484064">
        <w:t xml:space="preserve">line spacing, 6 </w:t>
      </w:r>
      <w:proofErr w:type="spellStart"/>
      <w:r w:rsidR="00DF666F">
        <w:t>pt</w:t>
      </w:r>
      <w:proofErr w:type="spellEnd"/>
      <w:r w:rsidR="00E15033">
        <w:t xml:space="preserve"> </w:t>
      </w:r>
      <w:r w:rsidR="00707897">
        <w:t>before</w:t>
      </w:r>
      <w:r w:rsidRPr="00484064">
        <w:t xml:space="preserve"> and 12</w:t>
      </w:r>
      <w:r w:rsidR="00E15E36" w:rsidRPr="00484064">
        <w:t xml:space="preserve"> </w:t>
      </w:r>
      <w:proofErr w:type="spellStart"/>
      <w:r w:rsidR="00DF666F">
        <w:t>pt</w:t>
      </w:r>
      <w:proofErr w:type="spellEnd"/>
      <w:r w:rsidR="00E15033">
        <w:t xml:space="preserve"> </w:t>
      </w:r>
      <w:r w:rsidR="00707897">
        <w:t>after</w:t>
      </w:r>
      <w:r w:rsidRPr="00484064">
        <w:t>).</w:t>
      </w:r>
    </w:p>
    <w:p w14:paraId="1DBDEB1C" w14:textId="77777777" w:rsidR="00ED5B24" w:rsidRPr="00484064" w:rsidRDefault="00ED5B24" w:rsidP="00FF2478">
      <w:pPr>
        <w:pStyle w:val="PARAGRAPHMAINTEXT"/>
      </w:pPr>
      <w:r w:rsidRPr="00484064">
        <w:t>Use the following symbol in bulleted lists:</w:t>
      </w:r>
    </w:p>
    <w:p w14:paraId="19F1616C" w14:textId="77777777" w:rsidR="00ED5B24" w:rsidRPr="00484064" w:rsidRDefault="00ED5B24" w:rsidP="008A2A08">
      <w:pPr>
        <w:pStyle w:val="PARAGRAPHMAINTEXT"/>
        <w:numPr>
          <w:ilvl w:val="0"/>
          <w:numId w:val="11"/>
        </w:numPr>
        <w:ind w:hanging="294"/>
      </w:pPr>
      <w:r w:rsidRPr="00484064">
        <w:t>first bullet point,</w:t>
      </w:r>
    </w:p>
    <w:p w14:paraId="5C333450" w14:textId="77777777" w:rsidR="00ED5B24" w:rsidRPr="00484064" w:rsidRDefault="00DA4A7D" w:rsidP="008A2A08">
      <w:pPr>
        <w:pStyle w:val="PARAGRAPHMAINTEXT"/>
        <w:numPr>
          <w:ilvl w:val="0"/>
          <w:numId w:val="11"/>
        </w:numPr>
        <w:ind w:hanging="294"/>
      </w:pPr>
      <w:r w:rsidRPr="00484064">
        <w:t>second</w:t>
      </w:r>
      <w:r w:rsidR="00ED5B24" w:rsidRPr="00484064">
        <w:t xml:space="preserve"> bullet point,</w:t>
      </w:r>
    </w:p>
    <w:p w14:paraId="336AD73A" w14:textId="77777777" w:rsidR="00ED5B24" w:rsidRPr="00484064" w:rsidRDefault="00ED5B24" w:rsidP="008A2A08">
      <w:pPr>
        <w:pStyle w:val="PARAGRAPHMAINTEXT"/>
        <w:numPr>
          <w:ilvl w:val="0"/>
          <w:numId w:val="11"/>
        </w:numPr>
        <w:ind w:hanging="294"/>
      </w:pPr>
      <w:r w:rsidRPr="00484064">
        <w:t>third bullet point.</w:t>
      </w:r>
    </w:p>
    <w:p w14:paraId="24CF90B5" w14:textId="77777777" w:rsidR="00ED5B24" w:rsidRPr="00484064" w:rsidRDefault="00ED5B24" w:rsidP="00484064">
      <w:pPr>
        <w:pStyle w:val="PARAGRAPHMAINTEXT"/>
      </w:pPr>
      <w:r w:rsidRPr="00484064">
        <w:t>Please note that the punctuation rules also apply in bulleted lists.</w:t>
      </w:r>
    </w:p>
    <w:p w14:paraId="49EF31EA" w14:textId="77777777" w:rsidR="00FB233F" w:rsidRPr="00926FF0" w:rsidRDefault="00A64FE1" w:rsidP="003438AB">
      <w:pPr>
        <w:pStyle w:val="Nagwek31"/>
        <w:rPr>
          <w:lang w:val="en-US"/>
        </w:rPr>
      </w:pPr>
      <w:r w:rsidRPr="00926FF0">
        <w:rPr>
          <w:lang w:val="en-US"/>
        </w:rPr>
        <w:t xml:space="preserve"> </w:t>
      </w:r>
      <w:bookmarkEnd w:id="5"/>
      <w:r w:rsidR="00CE3D50" w:rsidRPr="00926FF0">
        <w:rPr>
          <w:lang w:val="en-US"/>
        </w:rPr>
        <w:t xml:space="preserve">2.1.2. </w:t>
      </w:r>
      <w:r w:rsidR="000E5D96" w:rsidRPr="00926FF0">
        <w:rPr>
          <w:lang w:val="en-US"/>
        </w:rPr>
        <w:t>Subsection</w:t>
      </w:r>
    </w:p>
    <w:p w14:paraId="785AC6C1" w14:textId="0E3E4552" w:rsidR="00A64FE1" w:rsidRPr="00484064" w:rsidRDefault="000E47DD" w:rsidP="005412A3">
      <w:pPr>
        <w:pStyle w:val="PARAGRAPHMAINTEXT"/>
      </w:pPr>
      <w:r w:rsidRPr="00484064">
        <w:t>Graphic</w:t>
      </w:r>
      <w:r w:rsidR="00B26C1B">
        <w:t>al</w:t>
      </w:r>
      <w:r w:rsidRPr="00484064">
        <w:t xml:space="preserve"> objects should be</w:t>
      </w:r>
      <w:r w:rsidR="00DA4A7D" w:rsidRPr="00484064">
        <w:t xml:space="preserve"> </w:t>
      </w:r>
      <w:r w:rsidR="00B26C1B">
        <w:t>placed</w:t>
      </w:r>
      <w:r w:rsidR="00DA4A7D" w:rsidRPr="00484064">
        <w:t xml:space="preserve"> as close as possible to their </w:t>
      </w:r>
      <w:r w:rsidR="00B26C1B">
        <w:t xml:space="preserve">first </w:t>
      </w:r>
      <w:r w:rsidR="00DA4A7D" w:rsidRPr="00484064">
        <w:t>mention in the text</w:t>
      </w:r>
      <w:r w:rsidRPr="00484064">
        <w:t xml:space="preserve"> (see Table 1).</w:t>
      </w:r>
    </w:p>
    <w:p w14:paraId="4D87D7C4" w14:textId="6D582772" w:rsidR="00A64FE1" w:rsidRPr="00484064" w:rsidRDefault="00617A98" w:rsidP="000F04B8">
      <w:pPr>
        <w:pStyle w:val="Tytuobiektu"/>
        <w:rPr>
          <w:lang w:val="en-US"/>
        </w:rPr>
      </w:pPr>
      <w:r w:rsidRPr="00484064">
        <w:rPr>
          <w:lang w:val="en-US"/>
        </w:rPr>
        <w:t xml:space="preserve">Table 1. Title (11-point, left aligned, </w:t>
      </w:r>
      <w:r w:rsidR="00EC7B4B">
        <w:rPr>
          <w:lang w:val="en-US"/>
        </w:rPr>
        <w:t xml:space="preserve">single </w:t>
      </w:r>
      <w:r w:rsidRPr="00484064">
        <w:rPr>
          <w:lang w:val="en-US"/>
        </w:rPr>
        <w:t>line spacin</w:t>
      </w:r>
      <w:r w:rsidR="00EC7B4B">
        <w:rPr>
          <w:lang w:val="en-US"/>
        </w:rPr>
        <w:t>g, 1</w:t>
      </w:r>
      <w:r w:rsidRPr="00484064">
        <w:rPr>
          <w:lang w:val="en-US"/>
        </w:rPr>
        <w:t>2</w:t>
      </w:r>
      <w:r w:rsidR="00D44331" w:rsidRPr="00484064">
        <w:rPr>
          <w:lang w:val="en-US"/>
        </w:rPr>
        <w:t xml:space="preserve"> </w:t>
      </w:r>
      <w:proofErr w:type="spellStart"/>
      <w:r w:rsidR="00DF666F">
        <w:rPr>
          <w:lang w:val="en-US"/>
        </w:rPr>
        <w:t>pt</w:t>
      </w:r>
      <w:proofErr w:type="spellEnd"/>
      <w:r w:rsidR="005F5F70">
        <w:rPr>
          <w:lang w:val="en-US"/>
        </w:rPr>
        <w:t xml:space="preserve"> </w:t>
      </w:r>
      <w:r w:rsidR="005A5230">
        <w:rPr>
          <w:lang w:val="en-US"/>
        </w:rPr>
        <w:t xml:space="preserve">space </w:t>
      </w:r>
      <w:r w:rsidR="00707897">
        <w:rPr>
          <w:lang w:val="en-US"/>
        </w:rPr>
        <w:t>before</w:t>
      </w:r>
      <w:r w:rsidR="005F5F70">
        <w:rPr>
          <w:lang w:val="en-US"/>
        </w:rPr>
        <w:t xml:space="preserve"> and </w:t>
      </w:r>
      <w:r w:rsidR="00707897">
        <w:rPr>
          <w:lang w:val="en-US"/>
        </w:rPr>
        <w:t>after</w:t>
      </w:r>
      <w:r w:rsidRPr="00484064">
        <w:rPr>
          <w:lang w:val="en-US"/>
        </w:rPr>
        <w:t>)</w:t>
      </w:r>
    </w:p>
    <w:tbl>
      <w:tblPr>
        <w:tblW w:w="0" w:type="auto"/>
        <w:jc w:val="center"/>
        <w:tblBorders>
          <w:top w:val="single" w:sz="8" w:space="0" w:color="auto"/>
          <w:bottom w:val="single" w:sz="8" w:space="0" w:color="auto"/>
        </w:tblBorders>
        <w:tblLook w:val="04A0" w:firstRow="1" w:lastRow="0" w:firstColumn="1" w:lastColumn="0" w:noHBand="0" w:noVBand="1"/>
      </w:tblPr>
      <w:tblGrid>
        <w:gridCol w:w="2166"/>
        <w:gridCol w:w="2166"/>
        <w:gridCol w:w="2166"/>
      </w:tblGrid>
      <w:tr w:rsidR="00A64FE1" w:rsidRPr="00484064" w14:paraId="41A3D77C" w14:textId="77777777" w:rsidTr="00315AAE">
        <w:trPr>
          <w:jc w:val="center"/>
        </w:trPr>
        <w:tc>
          <w:tcPr>
            <w:tcW w:w="2166" w:type="dxa"/>
            <w:tcBorders>
              <w:bottom w:val="single" w:sz="4" w:space="0" w:color="auto"/>
            </w:tcBorders>
            <w:shd w:val="clear" w:color="auto" w:fill="auto"/>
            <w:vAlign w:val="center"/>
          </w:tcPr>
          <w:p w14:paraId="6F6D6B91" w14:textId="77777777" w:rsidR="00A64FE1" w:rsidRPr="00484064" w:rsidRDefault="00E62870" w:rsidP="00A4269F">
            <w:pPr>
              <w:jc w:val="center"/>
              <w:rPr>
                <w:b/>
                <w:bCs/>
                <w:sz w:val="20"/>
                <w:szCs w:val="20"/>
              </w:rPr>
            </w:pPr>
            <w:r w:rsidRPr="00484064">
              <w:rPr>
                <w:b/>
                <w:bCs/>
                <w:sz w:val="20"/>
                <w:szCs w:val="20"/>
              </w:rPr>
              <w:t>Stub heading</w:t>
            </w:r>
            <w:r w:rsidR="00A64FE1" w:rsidRPr="00484064">
              <w:rPr>
                <w:b/>
                <w:bCs/>
                <w:sz w:val="20"/>
                <w:szCs w:val="20"/>
              </w:rPr>
              <w:t xml:space="preserve"> 1ª</w:t>
            </w:r>
          </w:p>
        </w:tc>
        <w:tc>
          <w:tcPr>
            <w:tcW w:w="2166" w:type="dxa"/>
            <w:tcBorders>
              <w:bottom w:val="single" w:sz="4" w:space="0" w:color="auto"/>
            </w:tcBorders>
            <w:shd w:val="clear" w:color="auto" w:fill="auto"/>
            <w:vAlign w:val="center"/>
          </w:tcPr>
          <w:p w14:paraId="53C4930F" w14:textId="77777777" w:rsidR="00A64FE1" w:rsidRPr="00484064" w:rsidRDefault="00E62870" w:rsidP="00A4269F">
            <w:pPr>
              <w:jc w:val="center"/>
              <w:rPr>
                <w:b/>
                <w:bCs/>
                <w:sz w:val="20"/>
                <w:szCs w:val="20"/>
              </w:rPr>
            </w:pPr>
            <w:r w:rsidRPr="00484064">
              <w:rPr>
                <w:b/>
                <w:bCs/>
                <w:sz w:val="20"/>
                <w:szCs w:val="20"/>
              </w:rPr>
              <w:t>Stub heading</w:t>
            </w:r>
            <w:r w:rsidR="00A64FE1" w:rsidRPr="00484064">
              <w:rPr>
                <w:b/>
                <w:bCs/>
                <w:sz w:val="20"/>
                <w:szCs w:val="20"/>
              </w:rPr>
              <w:t xml:space="preserve"> 2</w:t>
            </w:r>
          </w:p>
        </w:tc>
        <w:tc>
          <w:tcPr>
            <w:tcW w:w="2166" w:type="dxa"/>
            <w:tcBorders>
              <w:bottom w:val="single" w:sz="4" w:space="0" w:color="auto"/>
            </w:tcBorders>
            <w:shd w:val="clear" w:color="auto" w:fill="auto"/>
            <w:vAlign w:val="center"/>
          </w:tcPr>
          <w:p w14:paraId="374A8A2E" w14:textId="77777777" w:rsidR="00A64FE1" w:rsidRPr="00484064" w:rsidRDefault="00E62870" w:rsidP="00E62870">
            <w:pPr>
              <w:jc w:val="center"/>
              <w:rPr>
                <w:b/>
                <w:bCs/>
                <w:sz w:val="20"/>
                <w:szCs w:val="20"/>
              </w:rPr>
            </w:pPr>
            <w:r w:rsidRPr="00484064">
              <w:rPr>
                <w:b/>
                <w:bCs/>
                <w:sz w:val="20"/>
                <w:szCs w:val="20"/>
              </w:rPr>
              <w:t xml:space="preserve">Stub heading </w:t>
            </w:r>
            <w:r w:rsidR="00A64FE1" w:rsidRPr="00484064">
              <w:rPr>
                <w:b/>
                <w:bCs/>
                <w:sz w:val="20"/>
                <w:szCs w:val="20"/>
              </w:rPr>
              <w:t>3</w:t>
            </w:r>
          </w:p>
        </w:tc>
      </w:tr>
      <w:tr w:rsidR="00A64FE1" w:rsidRPr="00484064" w14:paraId="1491912A" w14:textId="77777777" w:rsidTr="00315AAE">
        <w:trPr>
          <w:jc w:val="center"/>
        </w:trPr>
        <w:tc>
          <w:tcPr>
            <w:tcW w:w="2166" w:type="dxa"/>
            <w:shd w:val="clear" w:color="auto" w:fill="auto"/>
            <w:vAlign w:val="center"/>
          </w:tcPr>
          <w:p w14:paraId="458E828B" w14:textId="5B99A5C0" w:rsidR="00A64FE1" w:rsidRPr="00484064" w:rsidRDefault="00605FBF" w:rsidP="00837748">
            <w:pPr>
              <w:rPr>
                <w:sz w:val="20"/>
                <w:szCs w:val="20"/>
              </w:rPr>
            </w:pPr>
            <w:r>
              <w:rPr>
                <w:sz w:val="20"/>
                <w:szCs w:val="20"/>
              </w:rPr>
              <w:t>Entry</w:t>
            </w:r>
            <w:r w:rsidR="00A64FE1" w:rsidRPr="00484064">
              <w:rPr>
                <w:sz w:val="20"/>
                <w:szCs w:val="20"/>
              </w:rPr>
              <w:t xml:space="preserve"> 1</w:t>
            </w:r>
          </w:p>
        </w:tc>
        <w:tc>
          <w:tcPr>
            <w:tcW w:w="2166" w:type="dxa"/>
            <w:shd w:val="clear" w:color="auto" w:fill="auto"/>
            <w:vAlign w:val="center"/>
          </w:tcPr>
          <w:p w14:paraId="0732E7D0" w14:textId="77777777" w:rsidR="00A64FE1" w:rsidRPr="00484064" w:rsidRDefault="00A64FE1" w:rsidP="00A4269F">
            <w:pPr>
              <w:jc w:val="center"/>
              <w:rPr>
                <w:sz w:val="20"/>
                <w:szCs w:val="20"/>
              </w:rPr>
            </w:pPr>
            <w:r w:rsidRPr="00484064">
              <w:rPr>
                <w:sz w:val="20"/>
                <w:szCs w:val="20"/>
              </w:rPr>
              <w:t>Te</w:t>
            </w:r>
            <w:r w:rsidR="00E62870" w:rsidRPr="00484064">
              <w:rPr>
                <w:sz w:val="20"/>
                <w:szCs w:val="20"/>
              </w:rPr>
              <w:t>xt</w:t>
            </w:r>
          </w:p>
        </w:tc>
        <w:tc>
          <w:tcPr>
            <w:tcW w:w="2166" w:type="dxa"/>
            <w:shd w:val="clear" w:color="auto" w:fill="auto"/>
            <w:vAlign w:val="center"/>
          </w:tcPr>
          <w:p w14:paraId="46F3DDD2" w14:textId="77777777" w:rsidR="00A64FE1" w:rsidRPr="00484064" w:rsidRDefault="00A4269F" w:rsidP="00A4269F">
            <w:pPr>
              <w:jc w:val="center"/>
              <w:rPr>
                <w:sz w:val="20"/>
                <w:szCs w:val="20"/>
              </w:rPr>
            </w:pPr>
            <w:r w:rsidRPr="00484064">
              <w:rPr>
                <w:sz w:val="20"/>
                <w:szCs w:val="20"/>
              </w:rPr>
              <w:t>D</w:t>
            </w:r>
            <w:r w:rsidR="00A64FE1" w:rsidRPr="00484064">
              <w:rPr>
                <w:sz w:val="20"/>
                <w:szCs w:val="20"/>
              </w:rPr>
              <w:t>a</w:t>
            </w:r>
            <w:r w:rsidRPr="00484064">
              <w:rPr>
                <w:sz w:val="20"/>
                <w:szCs w:val="20"/>
              </w:rPr>
              <w:t>ta</w:t>
            </w:r>
          </w:p>
        </w:tc>
      </w:tr>
      <w:tr w:rsidR="00A64FE1" w:rsidRPr="00484064" w14:paraId="1BAE5791" w14:textId="77777777" w:rsidTr="00315AAE">
        <w:trPr>
          <w:jc w:val="center"/>
        </w:trPr>
        <w:tc>
          <w:tcPr>
            <w:tcW w:w="2166" w:type="dxa"/>
            <w:shd w:val="clear" w:color="auto" w:fill="auto"/>
            <w:vAlign w:val="center"/>
          </w:tcPr>
          <w:p w14:paraId="2F7AC3DD" w14:textId="1A863EB3" w:rsidR="00A64FE1" w:rsidRPr="00484064" w:rsidRDefault="00605FBF" w:rsidP="00837748">
            <w:pPr>
              <w:rPr>
                <w:sz w:val="20"/>
                <w:szCs w:val="20"/>
              </w:rPr>
            </w:pPr>
            <w:r w:rsidRPr="00605FBF">
              <w:rPr>
                <w:sz w:val="20"/>
                <w:szCs w:val="20"/>
              </w:rPr>
              <w:t>Entry</w:t>
            </w:r>
            <w:r w:rsidR="00E62870" w:rsidRPr="00484064">
              <w:rPr>
                <w:sz w:val="20"/>
                <w:szCs w:val="20"/>
              </w:rPr>
              <w:t xml:space="preserve"> 2</w:t>
            </w:r>
          </w:p>
        </w:tc>
        <w:tc>
          <w:tcPr>
            <w:tcW w:w="2166" w:type="dxa"/>
            <w:shd w:val="clear" w:color="auto" w:fill="auto"/>
            <w:vAlign w:val="center"/>
          </w:tcPr>
          <w:p w14:paraId="13B8B354" w14:textId="77777777" w:rsidR="00A64FE1" w:rsidRPr="00484064" w:rsidRDefault="00E62870" w:rsidP="00A4269F">
            <w:pPr>
              <w:jc w:val="center"/>
              <w:rPr>
                <w:sz w:val="20"/>
                <w:szCs w:val="20"/>
              </w:rPr>
            </w:pPr>
            <w:r w:rsidRPr="00484064">
              <w:rPr>
                <w:sz w:val="20"/>
                <w:szCs w:val="20"/>
              </w:rPr>
              <w:t>Text</w:t>
            </w:r>
          </w:p>
        </w:tc>
        <w:tc>
          <w:tcPr>
            <w:tcW w:w="2166" w:type="dxa"/>
            <w:shd w:val="clear" w:color="auto" w:fill="auto"/>
            <w:vAlign w:val="center"/>
          </w:tcPr>
          <w:p w14:paraId="2FC46047" w14:textId="77777777" w:rsidR="00A4269F" w:rsidRPr="00484064" w:rsidRDefault="00A4269F" w:rsidP="00A4269F">
            <w:pPr>
              <w:jc w:val="center"/>
              <w:rPr>
                <w:sz w:val="20"/>
                <w:szCs w:val="20"/>
              </w:rPr>
            </w:pPr>
            <w:r w:rsidRPr="00484064">
              <w:rPr>
                <w:sz w:val="20"/>
                <w:szCs w:val="20"/>
              </w:rPr>
              <w:t>Data</w:t>
            </w:r>
          </w:p>
        </w:tc>
      </w:tr>
      <w:tr w:rsidR="00A64FE1" w:rsidRPr="00484064" w14:paraId="7DB6C923" w14:textId="77777777" w:rsidTr="00315AAE">
        <w:trPr>
          <w:jc w:val="center"/>
        </w:trPr>
        <w:tc>
          <w:tcPr>
            <w:tcW w:w="2166" w:type="dxa"/>
            <w:shd w:val="clear" w:color="auto" w:fill="auto"/>
            <w:vAlign w:val="center"/>
          </w:tcPr>
          <w:p w14:paraId="0A620C01" w14:textId="7EC28634" w:rsidR="00A64FE1" w:rsidRPr="00484064" w:rsidRDefault="00605FBF" w:rsidP="00837748">
            <w:pPr>
              <w:rPr>
                <w:sz w:val="20"/>
                <w:szCs w:val="20"/>
              </w:rPr>
            </w:pPr>
            <w:r w:rsidRPr="00605FBF">
              <w:rPr>
                <w:sz w:val="20"/>
                <w:szCs w:val="20"/>
              </w:rPr>
              <w:t>Entry</w:t>
            </w:r>
            <w:r w:rsidR="00E62870" w:rsidRPr="00484064">
              <w:rPr>
                <w:sz w:val="20"/>
                <w:szCs w:val="20"/>
              </w:rPr>
              <w:t xml:space="preserve"> 3</w:t>
            </w:r>
          </w:p>
        </w:tc>
        <w:tc>
          <w:tcPr>
            <w:tcW w:w="2166" w:type="dxa"/>
            <w:shd w:val="clear" w:color="auto" w:fill="auto"/>
            <w:vAlign w:val="center"/>
          </w:tcPr>
          <w:p w14:paraId="6E7329EC" w14:textId="77777777" w:rsidR="00A64FE1" w:rsidRPr="00484064" w:rsidRDefault="00E62870" w:rsidP="00A4269F">
            <w:pPr>
              <w:jc w:val="center"/>
              <w:rPr>
                <w:sz w:val="20"/>
                <w:szCs w:val="20"/>
              </w:rPr>
            </w:pPr>
            <w:r w:rsidRPr="00484064">
              <w:rPr>
                <w:sz w:val="20"/>
                <w:szCs w:val="20"/>
              </w:rPr>
              <w:t>Text</w:t>
            </w:r>
          </w:p>
        </w:tc>
        <w:tc>
          <w:tcPr>
            <w:tcW w:w="2166" w:type="dxa"/>
            <w:shd w:val="clear" w:color="auto" w:fill="auto"/>
            <w:vAlign w:val="center"/>
          </w:tcPr>
          <w:p w14:paraId="531C3F57" w14:textId="77777777" w:rsidR="00A64FE1" w:rsidRPr="00484064" w:rsidRDefault="00A4269F" w:rsidP="00A4269F">
            <w:pPr>
              <w:jc w:val="center"/>
              <w:rPr>
                <w:sz w:val="20"/>
                <w:szCs w:val="20"/>
              </w:rPr>
            </w:pPr>
            <w:r w:rsidRPr="00484064">
              <w:rPr>
                <w:sz w:val="20"/>
                <w:szCs w:val="20"/>
              </w:rPr>
              <w:t>Data</w:t>
            </w:r>
          </w:p>
        </w:tc>
      </w:tr>
      <w:tr w:rsidR="00A64FE1" w:rsidRPr="00484064" w14:paraId="4ECF4CD5" w14:textId="77777777" w:rsidTr="00315AAE">
        <w:trPr>
          <w:jc w:val="center"/>
        </w:trPr>
        <w:tc>
          <w:tcPr>
            <w:tcW w:w="2166" w:type="dxa"/>
            <w:shd w:val="clear" w:color="auto" w:fill="auto"/>
            <w:vAlign w:val="center"/>
          </w:tcPr>
          <w:p w14:paraId="684F506E" w14:textId="4EFF147F" w:rsidR="00A64FE1" w:rsidRPr="00484064" w:rsidRDefault="00605FBF" w:rsidP="00837748">
            <w:pPr>
              <w:rPr>
                <w:sz w:val="20"/>
                <w:szCs w:val="20"/>
              </w:rPr>
            </w:pPr>
            <w:r w:rsidRPr="00605FBF">
              <w:rPr>
                <w:sz w:val="20"/>
                <w:szCs w:val="20"/>
              </w:rPr>
              <w:t>Entry</w:t>
            </w:r>
            <w:r w:rsidR="00E62870" w:rsidRPr="00484064">
              <w:rPr>
                <w:sz w:val="20"/>
                <w:szCs w:val="20"/>
              </w:rPr>
              <w:t xml:space="preserve"> 4</w:t>
            </w:r>
          </w:p>
        </w:tc>
        <w:tc>
          <w:tcPr>
            <w:tcW w:w="2166" w:type="dxa"/>
            <w:shd w:val="clear" w:color="auto" w:fill="auto"/>
            <w:vAlign w:val="center"/>
          </w:tcPr>
          <w:p w14:paraId="45CD6A98" w14:textId="77777777" w:rsidR="00A64FE1" w:rsidRPr="00484064" w:rsidRDefault="00E62870" w:rsidP="00A4269F">
            <w:pPr>
              <w:jc w:val="center"/>
              <w:rPr>
                <w:sz w:val="20"/>
                <w:szCs w:val="20"/>
              </w:rPr>
            </w:pPr>
            <w:r w:rsidRPr="00484064">
              <w:rPr>
                <w:sz w:val="20"/>
                <w:szCs w:val="20"/>
              </w:rPr>
              <w:t>Text</w:t>
            </w:r>
          </w:p>
        </w:tc>
        <w:tc>
          <w:tcPr>
            <w:tcW w:w="2166" w:type="dxa"/>
            <w:shd w:val="clear" w:color="auto" w:fill="auto"/>
            <w:vAlign w:val="center"/>
          </w:tcPr>
          <w:p w14:paraId="747F32DD" w14:textId="77777777" w:rsidR="00A64FE1" w:rsidRPr="00484064" w:rsidRDefault="00A4269F" w:rsidP="00A4269F">
            <w:pPr>
              <w:jc w:val="center"/>
              <w:rPr>
                <w:sz w:val="20"/>
                <w:szCs w:val="20"/>
              </w:rPr>
            </w:pPr>
            <w:r w:rsidRPr="00484064">
              <w:rPr>
                <w:sz w:val="20"/>
                <w:szCs w:val="20"/>
              </w:rPr>
              <w:t>Data</w:t>
            </w:r>
          </w:p>
        </w:tc>
      </w:tr>
      <w:tr w:rsidR="00A64FE1" w:rsidRPr="00484064" w14:paraId="6795FA5B" w14:textId="77777777" w:rsidTr="00315AAE">
        <w:trPr>
          <w:jc w:val="center"/>
        </w:trPr>
        <w:tc>
          <w:tcPr>
            <w:tcW w:w="2166" w:type="dxa"/>
            <w:shd w:val="clear" w:color="auto" w:fill="auto"/>
            <w:vAlign w:val="center"/>
          </w:tcPr>
          <w:p w14:paraId="01C36DA9" w14:textId="7606D787" w:rsidR="00A64FE1" w:rsidRPr="00484064" w:rsidRDefault="00605FBF" w:rsidP="00837748">
            <w:pPr>
              <w:rPr>
                <w:sz w:val="20"/>
                <w:szCs w:val="20"/>
              </w:rPr>
            </w:pPr>
            <w:r w:rsidRPr="00605FBF">
              <w:rPr>
                <w:sz w:val="20"/>
                <w:szCs w:val="20"/>
              </w:rPr>
              <w:t>Entry</w:t>
            </w:r>
            <w:r w:rsidR="00E62870" w:rsidRPr="00484064">
              <w:rPr>
                <w:sz w:val="20"/>
                <w:szCs w:val="20"/>
              </w:rPr>
              <w:t xml:space="preserve"> 5</w:t>
            </w:r>
          </w:p>
        </w:tc>
        <w:tc>
          <w:tcPr>
            <w:tcW w:w="2166" w:type="dxa"/>
            <w:shd w:val="clear" w:color="auto" w:fill="auto"/>
            <w:vAlign w:val="center"/>
          </w:tcPr>
          <w:p w14:paraId="41529D8C" w14:textId="77777777" w:rsidR="00A64FE1" w:rsidRPr="00484064" w:rsidRDefault="00A64FE1" w:rsidP="00A4269F">
            <w:pPr>
              <w:jc w:val="center"/>
              <w:rPr>
                <w:sz w:val="20"/>
                <w:szCs w:val="20"/>
              </w:rPr>
            </w:pPr>
            <w:r w:rsidRPr="00484064">
              <w:rPr>
                <w:sz w:val="20"/>
                <w:szCs w:val="20"/>
              </w:rPr>
              <w:t>Te</w:t>
            </w:r>
            <w:r w:rsidR="00E62870" w:rsidRPr="00484064">
              <w:rPr>
                <w:sz w:val="20"/>
                <w:szCs w:val="20"/>
              </w:rPr>
              <w:t>xt</w:t>
            </w:r>
          </w:p>
        </w:tc>
        <w:tc>
          <w:tcPr>
            <w:tcW w:w="2166" w:type="dxa"/>
            <w:shd w:val="clear" w:color="auto" w:fill="auto"/>
            <w:vAlign w:val="center"/>
          </w:tcPr>
          <w:p w14:paraId="1972E3B3" w14:textId="77777777" w:rsidR="00A4269F" w:rsidRPr="00484064" w:rsidRDefault="00A4269F" w:rsidP="00A4269F">
            <w:pPr>
              <w:jc w:val="center"/>
              <w:rPr>
                <w:sz w:val="20"/>
                <w:szCs w:val="20"/>
              </w:rPr>
            </w:pPr>
            <w:r w:rsidRPr="00484064">
              <w:rPr>
                <w:sz w:val="20"/>
                <w:szCs w:val="20"/>
              </w:rPr>
              <w:t>Data</w:t>
            </w:r>
          </w:p>
        </w:tc>
      </w:tr>
    </w:tbl>
    <w:p w14:paraId="7FB254F7" w14:textId="7040CC76" w:rsidR="00A64FE1" w:rsidRPr="00484064" w:rsidRDefault="00A64FE1" w:rsidP="00FF2478">
      <w:pPr>
        <w:ind w:left="720" w:firstLine="556"/>
        <w:rPr>
          <w:sz w:val="18"/>
          <w:szCs w:val="18"/>
        </w:rPr>
      </w:pPr>
      <w:r w:rsidRPr="00484064">
        <w:rPr>
          <w:sz w:val="18"/>
          <w:szCs w:val="18"/>
          <w:vertAlign w:val="superscript"/>
        </w:rPr>
        <w:t>ª</w:t>
      </w:r>
      <w:r w:rsidR="00A003F2" w:rsidRPr="00A003F2">
        <w:rPr>
          <w:sz w:val="18"/>
          <w:szCs w:val="18"/>
        </w:rPr>
        <w:t xml:space="preserve">Tables may have a footer </w:t>
      </w:r>
      <w:r w:rsidR="00A003F2">
        <w:rPr>
          <w:sz w:val="18"/>
          <w:szCs w:val="18"/>
        </w:rPr>
        <w:t xml:space="preserve">if necessary </w:t>
      </w:r>
      <w:r w:rsidR="00A003F2" w:rsidRPr="00A003F2">
        <w:rPr>
          <w:sz w:val="18"/>
          <w:szCs w:val="18"/>
        </w:rPr>
        <w:t xml:space="preserve">(9 </w:t>
      </w:r>
      <w:proofErr w:type="spellStart"/>
      <w:r w:rsidR="00DF666F">
        <w:rPr>
          <w:sz w:val="18"/>
          <w:szCs w:val="18"/>
        </w:rPr>
        <w:t>pt</w:t>
      </w:r>
      <w:proofErr w:type="spellEnd"/>
      <w:r w:rsidR="00A003F2">
        <w:rPr>
          <w:sz w:val="18"/>
          <w:szCs w:val="18"/>
        </w:rPr>
        <w:t xml:space="preserve"> font size</w:t>
      </w:r>
      <w:r w:rsidR="00A003F2" w:rsidRPr="00A003F2">
        <w:rPr>
          <w:sz w:val="18"/>
          <w:szCs w:val="18"/>
        </w:rPr>
        <w:t xml:space="preserve">, single </w:t>
      </w:r>
      <w:r w:rsidR="00A003F2">
        <w:rPr>
          <w:sz w:val="18"/>
          <w:szCs w:val="18"/>
        </w:rPr>
        <w:t xml:space="preserve">line </w:t>
      </w:r>
      <w:r w:rsidR="00A003F2" w:rsidRPr="00A003F2">
        <w:rPr>
          <w:sz w:val="18"/>
          <w:szCs w:val="18"/>
        </w:rPr>
        <w:t>spacing</w:t>
      </w:r>
      <w:r w:rsidRPr="00484064">
        <w:rPr>
          <w:sz w:val="18"/>
          <w:szCs w:val="18"/>
        </w:rPr>
        <w:t>).</w:t>
      </w:r>
    </w:p>
    <w:p w14:paraId="777274C0" w14:textId="77777777" w:rsidR="009A2B43" w:rsidRDefault="00617A98" w:rsidP="009A2B43">
      <w:pPr>
        <w:pStyle w:val="SOURCE"/>
        <w:rPr>
          <w:sz w:val="24"/>
          <w:szCs w:val="24"/>
        </w:rPr>
      </w:pPr>
      <w:r w:rsidRPr="00484064">
        <w:t>Source:</w:t>
      </w:r>
      <w:r w:rsidR="00DD41B0" w:rsidRPr="00484064">
        <w:t xml:space="preserve"> own work based on</w:t>
      </w:r>
      <w:r w:rsidRPr="00484064">
        <w:t xml:space="preserve"> (</w:t>
      </w:r>
      <w:proofErr w:type="spellStart"/>
      <w:r w:rsidRPr="00484064">
        <w:t>XXXXX</w:t>
      </w:r>
      <w:proofErr w:type="spellEnd"/>
      <w:r w:rsidRPr="00484064">
        <w:t>, 2018, p. 213). (</w:t>
      </w:r>
      <w:r w:rsidR="009A2B43">
        <w:t>9-point, line spacing: single).</w:t>
      </w:r>
    </w:p>
    <w:p w14:paraId="7CF5CEAD" w14:textId="6FD32211" w:rsidR="00A64FE1" w:rsidRPr="009A2B43" w:rsidRDefault="000E47DD" w:rsidP="009A2B43">
      <w:pPr>
        <w:pStyle w:val="SOURCE"/>
        <w:spacing w:before="0" w:after="0" w:line="276" w:lineRule="auto"/>
        <w:jc w:val="both"/>
        <w:rPr>
          <w:sz w:val="24"/>
          <w:szCs w:val="24"/>
        </w:rPr>
      </w:pPr>
      <w:r w:rsidRPr="00484064">
        <w:rPr>
          <w:sz w:val="24"/>
          <w:szCs w:val="24"/>
        </w:rPr>
        <w:t>Instructions on the formatting of descriptions (titles, sources) and the content of graphic objects are included in the guidelines for authors.</w:t>
      </w:r>
    </w:p>
    <w:bookmarkEnd w:id="6"/>
    <w:p w14:paraId="7D06B675" w14:textId="77777777" w:rsidR="00E767C6" w:rsidRPr="00484064" w:rsidRDefault="00E767C6" w:rsidP="00E767C6">
      <w:pPr>
        <w:pStyle w:val="PARAGRAPHMAINTEXT"/>
      </w:pPr>
    </w:p>
    <w:p w14:paraId="0592B133" w14:textId="77777777" w:rsidR="00244B44" w:rsidRPr="00484064" w:rsidRDefault="006D4885" w:rsidP="006D4885">
      <w:pPr>
        <w:pStyle w:val="Nagwek11"/>
      </w:pPr>
      <w:r w:rsidRPr="00484064">
        <w:t xml:space="preserve">3. </w:t>
      </w:r>
      <w:r w:rsidR="00C20EF4" w:rsidRPr="00484064">
        <w:t>Method</w:t>
      </w:r>
      <w:r w:rsidR="00617A98" w:rsidRPr="00484064">
        <w:t>ology</w:t>
      </w:r>
    </w:p>
    <w:p w14:paraId="67A4AD65" w14:textId="77777777" w:rsidR="009D7F9A" w:rsidRPr="00484064" w:rsidRDefault="00C20EF4" w:rsidP="00E7319F">
      <w:pPr>
        <w:pStyle w:val="PARAGRAPHMAINTEXT"/>
      </w:pPr>
      <w:r w:rsidRPr="00484064">
        <w:t>This section should describe how the research</w:t>
      </w:r>
      <w:r w:rsidR="00D44331" w:rsidRPr="00484064">
        <w:t xml:space="preserve"> was conducted, i.e. its organiz</w:t>
      </w:r>
      <w:r w:rsidRPr="00484064">
        <w:t>ation and the methodological solutions used, and possibly the characteristics of the research sample.</w:t>
      </w:r>
    </w:p>
    <w:p w14:paraId="339CDA8D" w14:textId="77777777" w:rsidR="00F0025B" w:rsidRPr="00484064" w:rsidRDefault="00F0025B" w:rsidP="00E7319F">
      <w:pPr>
        <w:pStyle w:val="PARAGRAPHMAINTEXT"/>
      </w:pPr>
    </w:p>
    <w:p w14:paraId="23792B6A" w14:textId="77777777" w:rsidR="00244B44" w:rsidRPr="00484064" w:rsidRDefault="006D4885" w:rsidP="006D4885">
      <w:pPr>
        <w:pStyle w:val="Nagwek11"/>
      </w:pPr>
      <w:r w:rsidRPr="00484064">
        <w:lastRenderedPageBreak/>
        <w:t xml:space="preserve">4. </w:t>
      </w:r>
      <w:r w:rsidR="006C458B" w:rsidRPr="00484064">
        <w:t>Findings</w:t>
      </w:r>
    </w:p>
    <w:p w14:paraId="7A835354" w14:textId="154B96E6" w:rsidR="004D1F6D" w:rsidRDefault="006C458B" w:rsidP="00F0025B">
      <w:pPr>
        <w:pStyle w:val="PARAGRAPHMAINTEXT"/>
      </w:pPr>
      <w:r w:rsidRPr="00484064">
        <w:t xml:space="preserve">This part should contain a concise description of the research results and analyses conducted, but without conclusions and recommendations. In the case of quantitative research, the statistical interpretation of the results should also be included here (see Figure </w:t>
      </w:r>
      <w:r w:rsidR="00707897">
        <w:t>2</w:t>
      </w:r>
      <w:r w:rsidRPr="00484064">
        <w:t>).</w:t>
      </w:r>
    </w:p>
    <w:p w14:paraId="7017A7FC" w14:textId="77777777" w:rsidR="00707897" w:rsidRPr="00484064" w:rsidRDefault="00707897" w:rsidP="00F0025B">
      <w:pPr>
        <w:pStyle w:val="PARAGRAPHMAINTEXT"/>
      </w:pPr>
    </w:p>
    <w:p w14:paraId="1B20A4D8" w14:textId="11ACC8C1" w:rsidR="008269DD" w:rsidRPr="00484064" w:rsidRDefault="002C2DB1" w:rsidP="008269DD">
      <w:pPr>
        <w:pStyle w:val="Tekstpodstawowy2"/>
        <w:spacing w:after="0" w:line="276" w:lineRule="auto"/>
        <w:jc w:val="center"/>
      </w:pPr>
      <w:r w:rsidRPr="00BF5F64">
        <w:rPr>
          <w:noProof/>
          <w:lang w:val="pl-PL"/>
        </w:rPr>
        <w:drawing>
          <wp:inline distT="0" distB="0" distL="0" distR="0" wp14:anchorId="2C9E4172" wp14:editId="72058382">
            <wp:extent cx="4062730" cy="2232660"/>
            <wp:effectExtent l="0" t="0" r="13970" b="15240"/>
            <wp:docPr id="4" name="Wykres 4">
              <a:extLst xmlns:a="http://schemas.openxmlformats.org/drawingml/2006/main">
                <a:ext uri="{FF2B5EF4-FFF2-40B4-BE49-F238E27FC236}">
                  <a16:creationId xmlns:a16="http://schemas.microsoft.com/office/drawing/2014/main" id="{B8AA0E9D-ECBC-4D6F-B393-59938A01DE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E60B887" w14:textId="598C1E03" w:rsidR="008269DD" w:rsidRPr="00386EE9" w:rsidRDefault="00707897" w:rsidP="005412A3">
      <w:pPr>
        <w:pStyle w:val="Tytuobiektu"/>
        <w:rPr>
          <w:lang w:val="en-US"/>
        </w:rPr>
      </w:pPr>
      <w:r w:rsidRPr="00386EE9">
        <w:rPr>
          <w:lang w:val="en-US"/>
        </w:rPr>
        <w:t>Figure 2</w:t>
      </w:r>
      <w:r w:rsidR="008269DD" w:rsidRPr="00386EE9">
        <w:rPr>
          <w:lang w:val="en-US"/>
        </w:rPr>
        <w:t>.</w:t>
      </w:r>
      <w:r w:rsidRPr="00386EE9">
        <w:rPr>
          <w:lang w:val="en-US"/>
        </w:rPr>
        <w:t xml:space="preserve"> Header</w:t>
      </w:r>
      <w:r w:rsidR="00F077E0" w:rsidRPr="00386EE9">
        <w:rPr>
          <w:lang w:val="en-US"/>
        </w:rPr>
        <w:t xml:space="preserve"> </w:t>
      </w:r>
      <w:r w:rsidR="00386EE9" w:rsidRPr="00386EE9">
        <w:rPr>
          <w:lang w:val="en-US"/>
        </w:rPr>
        <w:t xml:space="preserve">(11-point, left aligned, single line spacing, 12 </w:t>
      </w:r>
      <w:proofErr w:type="spellStart"/>
      <w:r w:rsidR="00DF666F">
        <w:rPr>
          <w:lang w:val="en-US"/>
        </w:rPr>
        <w:t>pt</w:t>
      </w:r>
      <w:proofErr w:type="spellEnd"/>
      <w:r w:rsidR="00386EE9" w:rsidRPr="00386EE9">
        <w:rPr>
          <w:lang w:val="en-US"/>
        </w:rPr>
        <w:t xml:space="preserve"> space before and after)</w:t>
      </w:r>
    </w:p>
    <w:p w14:paraId="0776F9A6" w14:textId="77777777" w:rsidR="002C2DB1" w:rsidRPr="002C2DB1" w:rsidRDefault="002C2DB1" w:rsidP="002C2DB1">
      <w:pPr>
        <w:pStyle w:val="PARAGRAPHMAINTEXT"/>
        <w:spacing w:before="120" w:after="240"/>
        <w:ind w:firstLine="0"/>
        <w:rPr>
          <w:sz w:val="18"/>
          <w:szCs w:val="18"/>
          <w:lang w:eastAsia="tr-TR"/>
        </w:rPr>
      </w:pPr>
      <w:r w:rsidRPr="002C2DB1">
        <w:rPr>
          <w:sz w:val="18"/>
          <w:szCs w:val="18"/>
          <w:lang w:eastAsia="tr-TR"/>
        </w:rPr>
        <w:t>Source: own work based on (</w:t>
      </w:r>
      <w:proofErr w:type="spellStart"/>
      <w:r w:rsidRPr="002C2DB1">
        <w:rPr>
          <w:sz w:val="18"/>
          <w:szCs w:val="18"/>
          <w:lang w:eastAsia="tr-TR"/>
        </w:rPr>
        <w:t>XXXXX</w:t>
      </w:r>
      <w:proofErr w:type="spellEnd"/>
      <w:r w:rsidRPr="002C2DB1">
        <w:rPr>
          <w:sz w:val="18"/>
          <w:szCs w:val="18"/>
          <w:lang w:eastAsia="tr-TR"/>
        </w:rPr>
        <w:t>, 2018, p. 213). (9-point, line spacing: single).</w:t>
      </w:r>
    </w:p>
    <w:p w14:paraId="17FF16C5" w14:textId="77777777" w:rsidR="00244B44" w:rsidRPr="00484064" w:rsidRDefault="0014070D" w:rsidP="00FF2478">
      <w:pPr>
        <w:pStyle w:val="PARAGRAPHMAINTEXT"/>
      </w:pPr>
      <w:r w:rsidRPr="00484064">
        <w:t>All mathematical equations and formulas should be formatted according to the following rules. Here is an example of an equation and its citation in the text (1):</w:t>
      </w:r>
    </w:p>
    <w:tbl>
      <w:tblPr>
        <w:tblW w:w="5000" w:type="pct"/>
        <w:tblCellMar>
          <w:left w:w="0" w:type="dxa"/>
          <w:right w:w="0" w:type="dxa"/>
        </w:tblCellMar>
        <w:tblLook w:val="04A0" w:firstRow="1" w:lastRow="0" w:firstColumn="1" w:lastColumn="0" w:noHBand="0" w:noVBand="1"/>
      </w:tblPr>
      <w:tblGrid>
        <w:gridCol w:w="8625"/>
        <w:gridCol w:w="446"/>
      </w:tblGrid>
      <w:tr w:rsidR="00244B44" w:rsidRPr="00484064" w14:paraId="348688BC" w14:textId="77777777" w:rsidTr="009C41DD">
        <w:tc>
          <w:tcPr>
            <w:tcW w:w="4754" w:type="pct"/>
          </w:tcPr>
          <w:p w14:paraId="30193BB0" w14:textId="77777777" w:rsidR="00244B44" w:rsidRPr="00484064" w:rsidRDefault="00244B44" w:rsidP="00FF2478">
            <w:pPr>
              <w:spacing w:line="276" w:lineRule="auto"/>
              <w:jc w:val="center"/>
              <w:rPr>
                <w:sz w:val="24"/>
              </w:rPr>
            </w:pPr>
            <w:r w:rsidRPr="00484064">
              <w:rPr>
                <w:sz w:val="24"/>
              </w:rPr>
              <w:t>a = 1,</w:t>
            </w:r>
          </w:p>
        </w:tc>
        <w:tc>
          <w:tcPr>
            <w:tcW w:w="246" w:type="pct"/>
            <w:vAlign w:val="center"/>
          </w:tcPr>
          <w:p w14:paraId="5313AAA6" w14:textId="77777777" w:rsidR="00244B44" w:rsidRPr="00484064" w:rsidRDefault="00244B44" w:rsidP="00FF2478">
            <w:pPr>
              <w:spacing w:line="276" w:lineRule="auto"/>
              <w:jc w:val="both"/>
              <w:rPr>
                <w:sz w:val="24"/>
              </w:rPr>
            </w:pPr>
            <w:r w:rsidRPr="00484064">
              <w:rPr>
                <w:sz w:val="24"/>
              </w:rPr>
              <w:t>(1)</w:t>
            </w:r>
          </w:p>
        </w:tc>
      </w:tr>
    </w:tbl>
    <w:p w14:paraId="28385363" w14:textId="77777777" w:rsidR="009C41DD" w:rsidRPr="00484064" w:rsidRDefault="0014070D" w:rsidP="00FF2478">
      <w:pPr>
        <w:pStyle w:val="PARAGRAPHMAINTEXT"/>
        <w:ind w:firstLine="0"/>
      </w:pPr>
      <w:r w:rsidRPr="00484064">
        <w:t>whereby the text following the equation/formula need not be a new paragraph. In writing equations and formulas, punctuation should be maintained as in normal text.</w:t>
      </w:r>
    </w:p>
    <w:p w14:paraId="13E3D48F" w14:textId="77777777" w:rsidR="001D40F4" w:rsidRPr="00484064" w:rsidRDefault="001D40F4" w:rsidP="00426975">
      <w:pPr>
        <w:pStyle w:val="PARAGRAPHMAINTEXT"/>
      </w:pPr>
    </w:p>
    <w:p w14:paraId="265E3264" w14:textId="77777777" w:rsidR="00244B44" w:rsidRPr="00484064" w:rsidRDefault="00E7319F" w:rsidP="00563242">
      <w:pPr>
        <w:pStyle w:val="Nagwek11"/>
      </w:pPr>
      <w:r w:rsidRPr="00484064">
        <w:t>5</w:t>
      </w:r>
      <w:r w:rsidR="00244B44" w:rsidRPr="00484064">
        <w:t xml:space="preserve">. </w:t>
      </w:r>
      <w:r w:rsidR="0014070D" w:rsidRPr="00484064">
        <w:t>Discussion and conclusions</w:t>
      </w:r>
    </w:p>
    <w:p w14:paraId="06BFE1E6" w14:textId="77777777" w:rsidR="00244B44" w:rsidRPr="00484064" w:rsidRDefault="0014070D" w:rsidP="003F7EC6">
      <w:pPr>
        <w:pStyle w:val="PARAGRAPHMAINTEXT"/>
      </w:pPr>
      <w:bookmarkStart w:id="7" w:name="_Hlk57158710"/>
      <w:r w:rsidRPr="00484064">
        <w:t xml:space="preserve">This section </w:t>
      </w:r>
      <w:r w:rsidR="00AD2320" w:rsidRPr="00484064">
        <w:t>concludes</w:t>
      </w:r>
      <w:r w:rsidR="000B4A09" w:rsidRPr="00484064">
        <w:t xml:space="preserve"> the research, which should</w:t>
      </w:r>
      <w:r w:rsidRPr="00484064">
        <w:t xml:space="preserve"> be related to the research assumptions</w:t>
      </w:r>
      <w:r w:rsidR="00AD2320" w:rsidRPr="00484064">
        <w:t>,</w:t>
      </w:r>
      <w:r w:rsidRPr="00484064">
        <w:t xml:space="preserve"> and the results of other, previous recognitions. It also shows the practical implications of the research, its limitations and recommendations for future studies in this area.</w:t>
      </w:r>
    </w:p>
    <w:bookmarkEnd w:id="0"/>
    <w:bookmarkEnd w:id="7"/>
    <w:p w14:paraId="0A49F78B" w14:textId="77777777" w:rsidR="0039774E" w:rsidRPr="00484064" w:rsidRDefault="0039774E" w:rsidP="006F5A90">
      <w:pPr>
        <w:pStyle w:val="PARAGRAPHMAINTEXT"/>
        <w:ind w:firstLine="0"/>
      </w:pPr>
    </w:p>
    <w:p w14:paraId="79775E87" w14:textId="77777777" w:rsidR="00082ADC" w:rsidRDefault="0014070D" w:rsidP="008A2A08">
      <w:pPr>
        <w:pStyle w:val="Nagwek11"/>
      </w:pPr>
      <w:bookmarkStart w:id="8" w:name="_Hlk57145909"/>
      <w:r w:rsidRPr="00484064">
        <w:t xml:space="preserve">References </w:t>
      </w:r>
    </w:p>
    <w:p w14:paraId="52AA51CF" w14:textId="5F2089E8" w:rsidR="00C309FD" w:rsidRPr="00484064" w:rsidRDefault="00082ADC" w:rsidP="00082ADC">
      <w:pPr>
        <w:pStyle w:val="Nagwek11"/>
        <w:jc w:val="both"/>
      </w:pPr>
      <w:r>
        <w:rPr>
          <w:b w:val="0"/>
          <w:bCs w:val="0"/>
        </w:rPr>
        <w:t xml:space="preserve">Include </w:t>
      </w:r>
      <w:r w:rsidR="0014070D" w:rsidRPr="00484064">
        <w:rPr>
          <w:b w:val="0"/>
          <w:bCs w:val="0"/>
        </w:rPr>
        <w:t>only items cited in the text</w:t>
      </w:r>
      <w:r>
        <w:rPr>
          <w:b w:val="0"/>
          <w:bCs w:val="0"/>
        </w:rPr>
        <w:t>. I</w:t>
      </w:r>
      <w:r w:rsidR="004E777A" w:rsidRPr="004E777A">
        <w:rPr>
          <w:b w:val="0"/>
          <w:bCs w:val="0"/>
        </w:rPr>
        <w:t xml:space="preserve">f </w:t>
      </w:r>
      <w:r>
        <w:rPr>
          <w:b w:val="0"/>
          <w:bCs w:val="0"/>
        </w:rPr>
        <w:t xml:space="preserve">the DOI is </w:t>
      </w:r>
      <w:r w:rsidR="004E777A" w:rsidRPr="004E777A">
        <w:rPr>
          <w:b w:val="0"/>
          <w:bCs w:val="0"/>
        </w:rPr>
        <w:t>accessible</w:t>
      </w:r>
      <w:r w:rsidR="004E777A">
        <w:rPr>
          <w:b w:val="0"/>
          <w:bCs w:val="0"/>
        </w:rPr>
        <w:t>,</w:t>
      </w:r>
      <w:r w:rsidR="004E777A" w:rsidRPr="004E777A">
        <w:t xml:space="preserve"> </w:t>
      </w:r>
      <w:r w:rsidR="007822A8">
        <w:rPr>
          <w:b w:val="0"/>
          <w:bCs w:val="0"/>
        </w:rPr>
        <w:t>i</w:t>
      </w:r>
      <w:r w:rsidR="007822A8" w:rsidRPr="007822A8">
        <w:rPr>
          <w:b w:val="0"/>
          <w:bCs w:val="0"/>
        </w:rPr>
        <w:t xml:space="preserve">nclude </w:t>
      </w:r>
      <w:r>
        <w:rPr>
          <w:b w:val="0"/>
          <w:bCs w:val="0"/>
        </w:rPr>
        <w:t xml:space="preserve">it </w:t>
      </w:r>
      <w:r w:rsidR="007822A8" w:rsidRPr="007822A8">
        <w:rPr>
          <w:b w:val="0"/>
          <w:bCs w:val="0"/>
        </w:rPr>
        <w:t>at the end of the citation, even if you used the print</w:t>
      </w:r>
      <w:r w:rsidR="007822A8">
        <w:rPr>
          <w:b w:val="0"/>
          <w:bCs w:val="0"/>
        </w:rPr>
        <w:t xml:space="preserve"> version</w:t>
      </w:r>
      <w:r>
        <w:rPr>
          <w:b w:val="0"/>
          <w:bCs w:val="0"/>
        </w:rPr>
        <w:t xml:space="preserve">. Provide access date </w:t>
      </w:r>
      <w:r w:rsidR="00F0624C">
        <w:rPr>
          <w:b w:val="0"/>
          <w:bCs w:val="0"/>
        </w:rPr>
        <w:t xml:space="preserve">for electronic sources </w:t>
      </w:r>
      <w:r>
        <w:rPr>
          <w:b w:val="0"/>
          <w:bCs w:val="0"/>
        </w:rPr>
        <w:t xml:space="preserve">(Retrieved </w:t>
      </w:r>
      <w:r w:rsidR="00F0624C" w:rsidRPr="00F0624C">
        <w:rPr>
          <w:b w:val="0"/>
          <w:bCs w:val="0"/>
        </w:rPr>
        <w:t>Month Day, Year</w:t>
      </w:r>
      <w:r w:rsidR="00F0624C">
        <w:rPr>
          <w:b w:val="0"/>
          <w:bCs w:val="0"/>
        </w:rPr>
        <w:t>). See also the Guidelines for Authors.</w:t>
      </w:r>
    </w:p>
    <w:p w14:paraId="308150A2" w14:textId="77777777" w:rsidR="00AF3B1D" w:rsidRPr="00484064" w:rsidRDefault="00AF3B1D" w:rsidP="00E03162">
      <w:pPr>
        <w:pStyle w:val="Tekstpodstawowyraport"/>
        <w:spacing w:line="276" w:lineRule="auto"/>
        <w:ind w:left="709" w:hanging="709"/>
        <w:rPr>
          <w:lang w:val="en-US"/>
        </w:rPr>
      </w:pPr>
      <w:bookmarkStart w:id="9" w:name="_Hlk92134526"/>
      <w:r w:rsidRPr="00484064">
        <w:rPr>
          <w:lang w:val="en-US"/>
        </w:rPr>
        <w:t xml:space="preserve">Black, M., &amp; Lee, T. (n.d.). </w:t>
      </w:r>
      <w:r w:rsidRPr="00484064">
        <w:rPr>
          <w:rStyle w:val="Uwydatnienie"/>
          <w:lang w:val="en-US"/>
        </w:rPr>
        <w:t>Geography of poverty: A journey through forgotten America</w:t>
      </w:r>
      <w:r w:rsidRPr="00484064">
        <w:rPr>
          <w:lang w:val="en-US"/>
        </w:rPr>
        <w:t xml:space="preserve">. MSNBC. </w:t>
      </w:r>
      <w:r w:rsidRPr="00236443">
        <w:rPr>
          <w:lang w:val="en-US"/>
        </w:rPr>
        <w:t>Retrieved June 2</w:t>
      </w:r>
      <w:r>
        <w:rPr>
          <w:lang w:val="en-US"/>
        </w:rPr>
        <w:t>5</w:t>
      </w:r>
      <w:r w:rsidRPr="00236443">
        <w:rPr>
          <w:lang w:val="en-US"/>
        </w:rPr>
        <w:t xml:space="preserve">, 2021 from </w:t>
      </w:r>
      <w:r w:rsidRPr="00484064">
        <w:rPr>
          <w:lang w:val="en-US"/>
        </w:rPr>
        <w:t>http://www.msnbc.com/interactivgeography-of-poverty/index.html</w:t>
      </w:r>
    </w:p>
    <w:p w14:paraId="6BFF121E" w14:textId="77777777" w:rsidR="00AF3B1D" w:rsidRPr="00B36882" w:rsidRDefault="00AF3B1D" w:rsidP="00D26238">
      <w:pPr>
        <w:pStyle w:val="Tekstpodstawowyraport"/>
        <w:spacing w:line="276" w:lineRule="auto"/>
        <w:ind w:left="709" w:hanging="709"/>
        <w:rPr>
          <w:rStyle w:val="Hipercze"/>
          <w:color w:val="auto"/>
          <w:u w:val="none"/>
          <w:lang w:val="en-US"/>
        </w:rPr>
      </w:pPr>
      <w:r w:rsidRPr="00B36882">
        <w:rPr>
          <w:lang w:val="en-US"/>
        </w:rPr>
        <w:t>Centers for Disease Control and Prevention. (n.d.). </w:t>
      </w:r>
      <w:r w:rsidRPr="00B36882">
        <w:rPr>
          <w:i/>
          <w:iCs/>
          <w:lang w:val="en-US"/>
        </w:rPr>
        <w:t>CDC COVID data tracker</w:t>
      </w:r>
      <w:r w:rsidRPr="00B36882">
        <w:rPr>
          <w:lang w:val="en-US"/>
        </w:rPr>
        <w:t>. Retrieved September 8, 2020 from https://covid.cdc.gov/covid-data-tracker/</w:t>
      </w:r>
    </w:p>
    <w:p w14:paraId="3366FCBD" w14:textId="596D07E5" w:rsidR="00AF3B1D" w:rsidRPr="00484064" w:rsidRDefault="00AF3B1D" w:rsidP="00D26238">
      <w:pPr>
        <w:pStyle w:val="Tekstpodstawowyraport"/>
        <w:spacing w:line="276" w:lineRule="auto"/>
        <w:ind w:left="709" w:hanging="709"/>
        <w:rPr>
          <w:lang w:val="en-US"/>
        </w:rPr>
      </w:pPr>
      <w:r w:rsidRPr="00484064">
        <w:rPr>
          <w:lang w:val="en-US"/>
        </w:rPr>
        <w:t>Cheng, J. T., Tracy, J. L., &amp; Anderson, C. (Eds.). (2014). </w:t>
      </w:r>
      <w:r w:rsidRPr="00484064">
        <w:rPr>
          <w:i/>
          <w:iCs/>
          <w:lang w:val="en-US"/>
        </w:rPr>
        <w:t xml:space="preserve">The psychology of social </w:t>
      </w:r>
      <w:r w:rsidRPr="00484064">
        <w:rPr>
          <w:i/>
          <w:iCs/>
          <w:lang w:val="en-US"/>
        </w:rPr>
        <w:lastRenderedPageBreak/>
        <w:t>status</w:t>
      </w:r>
      <w:r w:rsidRPr="00484064">
        <w:rPr>
          <w:lang w:val="en-US"/>
        </w:rPr>
        <w:t>. Springer.</w:t>
      </w:r>
      <w:r>
        <w:rPr>
          <w:lang w:val="en-US"/>
        </w:rPr>
        <w:t xml:space="preserve"> </w:t>
      </w:r>
      <w:r w:rsidR="004E348C" w:rsidRPr="004E348C">
        <w:rPr>
          <w:lang w:val="en-US"/>
        </w:rPr>
        <w:t>https://doi.org/10.1007/978-1-4939-0867-7</w:t>
      </w:r>
    </w:p>
    <w:p w14:paraId="10FAB19C" w14:textId="77777777" w:rsidR="00AF3B1D" w:rsidRPr="00AF3B1D" w:rsidRDefault="00AF3B1D" w:rsidP="00D26238">
      <w:pPr>
        <w:pStyle w:val="Tekstpodstawowyraport"/>
        <w:spacing w:line="276" w:lineRule="auto"/>
        <w:ind w:left="709" w:hanging="709"/>
        <w:rPr>
          <w:rStyle w:val="Hipercze"/>
          <w:color w:val="auto"/>
          <w:u w:val="none"/>
          <w:lang w:val="en-US"/>
        </w:rPr>
      </w:pPr>
      <w:r w:rsidRPr="007B6B26">
        <w:rPr>
          <w:lang w:val="en-US"/>
        </w:rPr>
        <w:t xml:space="preserve">Clark, C. (2016, May 19). Cyber psychology part I - why the best memes go viral. </w:t>
      </w:r>
      <w:proofErr w:type="spellStart"/>
      <w:r w:rsidRPr="00AF3B1D">
        <w:rPr>
          <w:i/>
          <w:iCs/>
          <w:lang w:val="en-US"/>
        </w:rPr>
        <w:t>BrainBlogger</w:t>
      </w:r>
      <w:proofErr w:type="spellEnd"/>
      <w:r w:rsidRPr="00AF3B1D">
        <w:rPr>
          <w:lang w:val="en-US"/>
        </w:rPr>
        <w:t>.</w:t>
      </w:r>
      <w:r>
        <w:rPr>
          <w:lang w:val="en-US"/>
        </w:rPr>
        <w:t xml:space="preserve"> </w:t>
      </w:r>
      <w:r w:rsidRPr="00AF3B1D">
        <w:rPr>
          <w:lang w:val="en-US"/>
        </w:rPr>
        <w:t xml:space="preserve">Retrieved </w:t>
      </w:r>
      <w:r>
        <w:rPr>
          <w:lang w:val="en-US"/>
        </w:rPr>
        <w:t>May</w:t>
      </w:r>
      <w:r w:rsidRPr="00AF3B1D">
        <w:rPr>
          <w:lang w:val="en-US"/>
        </w:rPr>
        <w:t xml:space="preserve"> 8, 2020 from http://brainblogger.com/2016/05/19/internet-psychology-part-i-why-the-best-memes-go-viral/</w:t>
      </w:r>
    </w:p>
    <w:p w14:paraId="7C7C6411" w14:textId="77777777" w:rsidR="00AF3B1D" w:rsidRDefault="00AF3B1D" w:rsidP="00D26238">
      <w:pPr>
        <w:pStyle w:val="Tekstpodstawowyraport"/>
        <w:spacing w:line="276" w:lineRule="auto"/>
        <w:ind w:left="709" w:hanging="709"/>
        <w:rPr>
          <w:lang w:val="it-IT"/>
        </w:rPr>
      </w:pPr>
      <w:r w:rsidRPr="00CF319F">
        <w:rPr>
          <w:lang w:val="en-US"/>
        </w:rPr>
        <w:t xml:space="preserve">Engel, S., &amp; Sandstrom, M. (2010, July 22). There's only one way to stop a bully [Op-ed]. </w:t>
      </w:r>
      <w:r w:rsidRPr="00CF319F">
        <w:rPr>
          <w:i/>
          <w:iCs/>
          <w:lang w:val="en-US"/>
        </w:rPr>
        <w:t>The New York Times</w:t>
      </w:r>
      <w:r w:rsidRPr="00CF319F">
        <w:rPr>
          <w:lang w:val="en-US"/>
        </w:rPr>
        <w:t xml:space="preserve">, </w:t>
      </w:r>
      <w:proofErr w:type="spellStart"/>
      <w:r w:rsidRPr="00CF319F">
        <w:rPr>
          <w:lang w:val="en-US"/>
        </w:rPr>
        <w:t>A23</w:t>
      </w:r>
      <w:proofErr w:type="spellEnd"/>
      <w:r w:rsidRPr="00CF319F">
        <w:rPr>
          <w:lang w:val="en-US"/>
        </w:rPr>
        <w:t>.</w:t>
      </w:r>
    </w:p>
    <w:p w14:paraId="4B17DB6F" w14:textId="77777777" w:rsidR="00AF3B1D" w:rsidRPr="00AF3B1D" w:rsidRDefault="00AF3B1D" w:rsidP="00D26238">
      <w:pPr>
        <w:pStyle w:val="Tekstpodstawowyraport"/>
        <w:spacing w:line="276" w:lineRule="auto"/>
        <w:ind w:left="709" w:hanging="709"/>
        <w:rPr>
          <w:lang w:val="en-US"/>
        </w:rPr>
      </w:pPr>
      <w:r w:rsidRPr="00394E11">
        <w:rPr>
          <w:lang w:val="en-US"/>
        </w:rPr>
        <w:t>Engle, S. (2015). </w:t>
      </w:r>
      <w:r w:rsidRPr="00394E11">
        <w:rPr>
          <w:i/>
          <w:iCs/>
          <w:lang w:val="en-US"/>
        </w:rPr>
        <w:t>The hungry mind: The origins of curiosity in childhood</w:t>
      </w:r>
      <w:r w:rsidRPr="00394E11">
        <w:rPr>
          <w:lang w:val="en-US"/>
        </w:rPr>
        <w:t>. Harvard University Press.</w:t>
      </w:r>
    </w:p>
    <w:p w14:paraId="6D4A0385" w14:textId="77777777" w:rsidR="00AF3B1D" w:rsidRPr="00CF319F" w:rsidRDefault="00AF3B1D" w:rsidP="00D26238">
      <w:pPr>
        <w:pStyle w:val="Tekstpodstawowyraport"/>
        <w:spacing w:line="276" w:lineRule="auto"/>
        <w:ind w:left="709" w:hanging="709"/>
        <w:rPr>
          <w:lang w:val="en-US"/>
        </w:rPr>
      </w:pPr>
      <w:r w:rsidRPr="00413297">
        <w:rPr>
          <w:lang w:val="en-US"/>
        </w:rPr>
        <w:t xml:space="preserve">Epley, N., </w:t>
      </w:r>
      <w:proofErr w:type="spellStart"/>
      <w:r w:rsidRPr="00413297">
        <w:rPr>
          <w:lang w:val="en-US"/>
        </w:rPr>
        <w:t>Savitsky</w:t>
      </w:r>
      <w:proofErr w:type="spellEnd"/>
      <w:r w:rsidRPr="00413297">
        <w:rPr>
          <w:lang w:val="en-US"/>
        </w:rPr>
        <w:t xml:space="preserve">, K., &amp; </w:t>
      </w:r>
      <w:proofErr w:type="spellStart"/>
      <w:r w:rsidRPr="00413297">
        <w:rPr>
          <w:lang w:val="en-US"/>
        </w:rPr>
        <w:t>Kachelski</w:t>
      </w:r>
      <w:proofErr w:type="spellEnd"/>
      <w:r w:rsidRPr="00413297">
        <w:rPr>
          <w:lang w:val="en-US"/>
        </w:rPr>
        <w:t xml:space="preserve">, R. A. (1999, Sept./Oct.). What every skeptic should know about subliminal persuasion. </w:t>
      </w:r>
      <w:r w:rsidRPr="00413297">
        <w:rPr>
          <w:i/>
          <w:iCs/>
          <w:lang w:val="en-US"/>
        </w:rPr>
        <w:t>Skeptical Inquirer</w:t>
      </w:r>
      <w:r w:rsidRPr="00413297">
        <w:rPr>
          <w:lang w:val="en-US"/>
        </w:rPr>
        <w:t xml:space="preserve">, </w:t>
      </w:r>
      <w:r w:rsidRPr="00413297">
        <w:rPr>
          <w:i/>
          <w:iCs/>
          <w:lang w:val="en-US"/>
        </w:rPr>
        <w:t>23</w:t>
      </w:r>
      <w:r w:rsidRPr="00413297">
        <w:rPr>
          <w:lang w:val="en-US"/>
        </w:rPr>
        <w:t>(5), 40–45.</w:t>
      </w:r>
      <w:r w:rsidRPr="00CF319F">
        <w:rPr>
          <w:lang w:val="en-US"/>
        </w:rPr>
        <w:t xml:space="preserve"> </w:t>
      </w:r>
    </w:p>
    <w:p w14:paraId="4B75E91F" w14:textId="77777777" w:rsidR="00AF3B1D" w:rsidRPr="00484064" w:rsidRDefault="00AF3B1D" w:rsidP="00D26238">
      <w:pPr>
        <w:pStyle w:val="Tekstpodstawowyraport"/>
        <w:spacing w:line="276" w:lineRule="auto"/>
        <w:ind w:left="709" w:hanging="709"/>
        <w:rPr>
          <w:lang w:val="en-US"/>
        </w:rPr>
      </w:pPr>
      <w:r w:rsidRPr="00F75A03">
        <w:rPr>
          <w:lang w:val="it-IT"/>
        </w:rPr>
        <w:t xml:space="preserve">Hane, A. A., &amp; Fox, N. A. (2016). </w:t>
      </w:r>
      <w:r w:rsidRPr="00484064">
        <w:rPr>
          <w:lang w:val="en-US"/>
        </w:rPr>
        <w:t xml:space="preserve">Studying the biology of human attachment. In J. Cassidy &amp; P. R. Shaver (Eds.), </w:t>
      </w:r>
      <w:r w:rsidRPr="00484064">
        <w:rPr>
          <w:rStyle w:val="Uwydatnienie"/>
          <w:lang w:val="en-US"/>
        </w:rPr>
        <w:t>Handbook of attachment: Theory, research, and clinical applications </w:t>
      </w:r>
      <w:r w:rsidRPr="00484064">
        <w:rPr>
          <w:lang w:val="en-US"/>
        </w:rPr>
        <w:t>(pp. 223–241). Guilford Press.</w:t>
      </w:r>
    </w:p>
    <w:p w14:paraId="057D2202" w14:textId="77777777" w:rsidR="00AF3B1D" w:rsidRPr="00484064" w:rsidRDefault="00AF3B1D" w:rsidP="00D26238">
      <w:pPr>
        <w:pStyle w:val="Tekstpodstawowyraport"/>
        <w:spacing w:line="276" w:lineRule="auto"/>
        <w:ind w:left="709" w:hanging="709"/>
        <w:rPr>
          <w:lang w:val="en-US"/>
        </w:rPr>
      </w:pPr>
      <w:r w:rsidRPr="00484064">
        <w:rPr>
          <w:lang w:val="en-US"/>
        </w:rPr>
        <w:t>Subrahmanyam, K., &amp; </w:t>
      </w:r>
      <w:proofErr w:type="spellStart"/>
      <w:r w:rsidRPr="00484064">
        <w:rPr>
          <w:lang w:val="en-US"/>
        </w:rPr>
        <w:t>Šmahel</w:t>
      </w:r>
      <w:proofErr w:type="spellEnd"/>
      <w:r w:rsidRPr="00484064">
        <w:rPr>
          <w:lang w:val="en-US"/>
        </w:rPr>
        <w:t xml:space="preserve">, D. (2011). </w:t>
      </w:r>
      <w:r w:rsidRPr="00484064">
        <w:rPr>
          <w:rStyle w:val="Uwydatnienie"/>
          <w:lang w:val="en-US"/>
        </w:rPr>
        <w:t>Digital youth: The role of media in development</w:t>
      </w:r>
      <w:r w:rsidRPr="00484064">
        <w:rPr>
          <w:lang w:val="en-US"/>
        </w:rPr>
        <w:t xml:space="preserve">. Springer. </w:t>
      </w:r>
      <w:r w:rsidRPr="00B36882">
        <w:rPr>
          <w:lang w:val="en-US"/>
        </w:rPr>
        <w:t xml:space="preserve">Retrieved </w:t>
      </w:r>
      <w:r>
        <w:rPr>
          <w:lang w:val="en-US"/>
        </w:rPr>
        <w:t>June</w:t>
      </w:r>
      <w:r w:rsidRPr="00B36882">
        <w:rPr>
          <w:lang w:val="en-US"/>
        </w:rPr>
        <w:t xml:space="preserve"> </w:t>
      </w:r>
      <w:r>
        <w:rPr>
          <w:lang w:val="en-US"/>
        </w:rPr>
        <w:t>12</w:t>
      </w:r>
      <w:r w:rsidRPr="00B36882">
        <w:rPr>
          <w:lang w:val="en-US"/>
        </w:rPr>
        <w:t xml:space="preserve">, 2021 from </w:t>
      </w:r>
      <w:hyperlink r:id="rId12" w:history="1">
        <w:r w:rsidRPr="00236443">
          <w:rPr>
            <w:rStyle w:val="Hipercze"/>
            <w:color w:val="auto"/>
            <w:u w:val="none"/>
            <w:lang w:val="en-US"/>
          </w:rPr>
          <w:t>https://doi.org/10.1007/978-1-4419-6278-2</w:t>
        </w:r>
      </w:hyperlink>
    </w:p>
    <w:p w14:paraId="2C8E4EBD" w14:textId="77777777" w:rsidR="00AF3B1D" w:rsidRDefault="00AF3B1D" w:rsidP="00D26238">
      <w:pPr>
        <w:pStyle w:val="Tekstpodstawowyraport"/>
        <w:spacing w:line="276" w:lineRule="auto"/>
        <w:ind w:left="709" w:hanging="709"/>
        <w:rPr>
          <w:rStyle w:val="Hipercze"/>
          <w:color w:val="auto"/>
          <w:lang w:val="en-US"/>
        </w:rPr>
      </w:pPr>
      <w:proofErr w:type="spellStart"/>
      <w:r w:rsidRPr="00484064">
        <w:rPr>
          <w:lang w:val="en-US"/>
        </w:rPr>
        <w:t>Zaki</w:t>
      </w:r>
      <w:proofErr w:type="spellEnd"/>
      <w:r w:rsidRPr="00484064">
        <w:rPr>
          <w:lang w:val="en-US"/>
        </w:rPr>
        <w:t>, S.R. &amp; Kleinschmidt, D. (2014).  Procedural memory effects in categorization: evidence for multiple systems or task complexity? </w:t>
      </w:r>
      <w:r w:rsidRPr="00484064">
        <w:rPr>
          <w:i/>
          <w:iCs/>
          <w:lang w:val="en-US"/>
        </w:rPr>
        <w:t>Memory and Cognition</w:t>
      </w:r>
      <w:r w:rsidRPr="00484064">
        <w:rPr>
          <w:lang w:val="en-US"/>
        </w:rPr>
        <w:t xml:space="preserve">, </w:t>
      </w:r>
      <w:r w:rsidRPr="00484064">
        <w:rPr>
          <w:i/>
          <w:iCs/>
          <w:lang w:val="en-US"/>
        </w:rPr>
        <w:t>42</w:t>
      </w:r>
      <w:r w:rsidRPr="00484064">
        <w:rPr>
          <w:lang w:val="en-US"/>
        </w:rPr>
        <w:t xml:space="preserve">(3), 508–524. </w:t>
      </w:r>
      <w:hyperlink r:id="rId13" w:history="1">
        <w:r w:rsidRPr="00B36882">
          <w:rPr>
            <w:rStyle w:val="Hipercze"/>
            <w:color w:val="auto"/>
            <w:u w:val="none"/>
            <w:lang w:val="en-US"/>
          </w:rPr>
          <w:t>https://doi.org/10.3758/s13421-013-0375-9</w:t>
        </w:r>
      </w:hyperlink>
    </w:p>
    <w:bookmarkEnd w:id="9"/>
    <w:p w14:paraId="56E2AAEE" w14:textId="77777777" w:rsidR="00B51190" w:rsidRPr="00AF3B1D" w:rsidRDefault="00B51190" w:rsidP="00D26238">
      <w:pPr>
        <w:pStyle w:val="Tekstpodstawowyraport"/>
        <w:spacing w:line="276" w:lineRule="auto"/>
        <w:ind w:left="709" w:hanging="709"/>
        <w:rPr>
          <w:lang w:val="en-US"/>
        </w:rPr>
      </w:pPr>
    </w:p>
    <w:bookmarkEnd w:id="8"/>
    <w:p w14:paraId="1ED5F8D9" w14:textId="77777777" w:rsidR="00970536" w:rsidRPr="00484064" w:rsidRDefault="00FF35C1" w:rsidP="0086213C">
      <w:pPr>
        <w:pStyle w:val="Nagwek11"/>
      </w:pPr>
      <w:r w:rsidRPr="00484064">
        <w:t>Title (in Polish</w:t>
      </w:r>
      <w:r w:rsidR="00970536" w:rsidRPr="00484064">
        <w:t>)</w:t>
      </w:r>
      <w:r w:rsidR="00D368D8" w:rsidRPr="00484064">
        <w:t xml:space="preserve"> </w:t>
      </w:r>
    </w:p>
    <w:p w14:paraId="11B863CB" w14:textId="2C064D15" w:rsidR="00970536" w:rsidRPr="00484064" w:rsidRDefault="00970536" w:rsidP="00970536">
      <w:pPr>
        <w:spacing w:before="120"/>
        <w:jc w:val="both"/>
        <w:rPr>
          <w:sz w:val="20"/>
          <w:szCs w:val="20"/>
        </w:rPr>
      </w:pPr>
      <w:r w:rsidRPr="00484064">
        <w:rPr>
          <w:b/>
          <w:bCs/>
          <w:sz w:val="20"/>
          <w:szCs w:val="20"/>
        </w:rPr>
        <w:t>Abstract</w:t>
      </w:r>
      <w:r w:rsidRPr="00484064">
        <w:rPr>
          <w:sz w:val="20"/>
          <w:szCs w:val="20"/>
        </w:rPr>
        <w:t xml:space="preserve">: </w:t>
      </w:r>
      <w:r w:rsidR="00FF35C1" w:rsidRPr="00484064">
        <w:rPr>
          <w:sz w:val="20"/>
          <w:szCs w:val="20"/>
        </w:rPr>
        <w:t xml:space="preserve">The abstract in Polish should be an adequate translation of the abstract in English </w:t>
      </w:r>
      <w:r w:rsidRPr="00484064">
        <w:rPr>
          <w:sz w:val="20"/>
          <w:szCs w:val="20"/>
        </w:rPr>
        <w:t xml:space="preserve">(10 </w:t>
      </w:r>
      <w:proofErr w:type="spellStart"/>
      <w:r w:rsidR="00DF666F">
        <w:rPr>
          <w:sz w:val="20"/>
          <w:szCs w:val="20"/>
        </w:rPr>
        <w:t>pt</w:t>
      </w:r>
      <w:proofErr w:type="spellEnd"/>
      <w:r w:rsidRPr="00484064">
        <w:rPr>
          <w:sz w:val="20"/>
          <w:szCs w:val="20"/>
        </w:rPr>
        <w:t xml:space="preserve">, </w:t>
      </w:r>
      <w:r w:rsidR="00386EE9">
        <w:rPr>
          <w:sz w:val="20"/>
          <w:szCs w:val="20"/>
        </w:rPr>
        <w:t xml:space="preserve">single </w:t>
      </w:r>
      <w:r w:rsidR="00FF35C1" w:rsidRPr="00484064">
        <w:rPr>
          <w:sz w:val="20"/>
          <w:szCs w:val="20"/>
        </w:rPr>
        <w:t>line spacing</w:t>
      </w:r>
      <w:r w:rsidR="00386EE9">
        <w:rPr>
          <w:sz w:val="20"/>
          <w:szCs w:val="20"/>
        </w:rPr>
        <w:t>,</w:t>
      </w:r>
      <w:r w:rsidR="00FF35C1" w:rsidRPr="00484064">
        <w:rPr>
          <w:sz w:val="20"/>
          <w:szCs w:val="20"/>
        </w:rPr>
        <w:t xml:space="preserve"> justified</w:t>
      </w:r>
      <w:r w:rsidR="00320A5C">
        <w:rPr>
          <w:sz w:val="20"/>
          <w:szCs w:val="20"/>
        </w:rPr>
        <w:t xml:space="preserve">, space before 6 </w:t>
      </w:r>
      <w:proofErr w:type="spellStart"/>
      <w:r w:rsidR="00320A5C">
        <w:rPr>
          <w:sz w:val="20"/>
          <w:szCs w:val="20"/>
        </w:rPr>
        <w:t>pt</w:t>
      </w:r>
      <w:proofErr w:type="spellEnd"/>
      <w:r w:rsidRPr="00484064">
        <w:rPr>
          <w:sz w:val="20"/>
          <w:szCs w:val="20"/>
        </w:rPr>
        <w:t>).</w:t>
      </w:r>
    </w:p>
    <w:p w14:paraId="69D9223F" w14:textId="77777777" w:rsidR="0086213C" w:rsidRPr="00484064" w:rsidRDefault="00970536" w:rsidP="0086213C">
      <w:pPr>
        <w:spacing w:before="120"/>
        <w:jc w:val="both"/>
        <w:rPr>
          <w:sz w:val="20"/>
          <w:szCs w:val="20"/>
        </w:rPr>
      </w:pPr>
      <w:r w:rsidRPr="00484064">
        <w:rPr>
          <w:b/>
          <w:bCs/>
          <w:sz w:val="20"/>
          <w:szCs w:val="20"/>
        </w:rPr>
        <w:t>Keywords</w:t>
      </w:r>
      <w:r w:rsidRPr="00484064">
        <w:rPr>
          <w:sz w:val="20"/>
          <w:szCs w:val="20"/>
        </w:rPr>
        <w:t>: 3 to 6 keyword</w:t>
      </w:r>
      <w:r w:rsidR="00E254FE" w:rsidRPr="00484064">
        <w:rPr>
          <w:sz w:val="20"/>
          <w:szCs w:val="20"/>
        </w:rPr>
        <w:t>s</w:t>
      </w:r>
      <w:r w:rsidRPr="00484064">
        <w:rPr>
          <w:sz w:val="20"/>
          <w:szCs w:val="20"/>
        </w:rPr>
        <w:t>.</w:t>
      </w:r>
    </w:p>
    <w:p w14:paraId="4A03B59F" w14:textId="77777777" w:rsidR="00422025" w:rsidRPr="00484064" w:rsidRDefault="00970536" w:rsidP="00422025">
      <w:pPr>
        <w:spacing w:before="120"/>
        <w:jc w:val="both"/>
        <w:rPr>
          <w:rFonts w:ascii="TimesNewRoman" w:hAnsi="TimesNewRoman" w:cs="TimesNewRoman"/>
          <w:sz w:val="20"/>
          <w:szCs w:val="20"/>
          <w:lang w:eastAsia="pl-PL"/>
        </w:rPr>
      </w:pPr>
      <w:proofErr w:type="spellStart"/>
      <w:r w:rsidRPr="00484064">
        <w:rPr>
          <w:rFonts w:ascii="TimesNewRoman,Bold" w:hAnsi="TimesNewRoman,Bold" w:cs="TimesNewRoman,Bold"/>
          <w:b/>
          <w:bCs/>
          <w:sz w:val="20"/>
          <w:szCs w:val="20"/>
          <w:lang w:eastAsia="pl-PL"/>
        </w:rPr>
        <w:t>JEL</w:t>
      </w:r>
      <w:proofErr w:type="spellEnd"/>
      <w:r w:rsidRPr="00484064">
        <w:rPr>
          <w:rFonts w:ascii="TimesNewRoman,Bold" w:hAnsi="TimesNewRoman,Bold" w:cs="TimesNewRoman,Bold"/>
          <w:b/>
          <w:bCs/>
          <w:sz w:val="20"/>
          <w:szCs w:val="20"/>
          <w:lang w:eastAsia="pl-PL"/>
        </w:rPr>
        <w:t xml:space="preserve"> Classification: </w:t>
      </w:r>
      <w:proofErr w:type="spellStart"/>
      <w:r w:rsidRPr="00484064">
        <w:rPr>
          <w:rFonts w:ascii="TimesNewRoman" w:hAnsi="TimesNewRoman" w:cs="TimesNewRoman"/>
          <w:sz w:val="20"/>
          <w:szCs w:val="20"/>
          <w:lang w:eastAsia="pl-PL"/>
        </w:rPr>
        <w:t>JEL</w:t>
      </w:r>
      <w:proofErr w:type="spellEnd"/>
      <w:r w:rsidRPr="00484064">
        <w:rPr>
          <w:rFonts w:ascii="TimesNewRoman" w:hAnsi="TimesNewRoman" w:cs="TimesNewRoman"/>
          <w:sz w:val="20"/>
          <w:szCs w:val="20"/>
          <w:lang w:eastAsia="pl-PL"/>
        </w:rPr>
        <w:t xml:space="preserve"> number.</w:t>
      </w:r>
    </w:p>
    <w:p w14:paraId="75878187" w14:textId="77777777" w:rsidR="009D4A77" w:rsidRDefault="009D4A77" w:rsidP="0014070D">
      <w:pPr>
        <w:spacing w:before="120"/>
        <w:jc w:val="both"/>
        <w:rPr>
          <w:b/>
          <w:sz w:val="20"/>
          <w:szCs w:val="20"/>
        </w:rPr>
      </w:pPr>
    </w:p>
    <w:p w14:paraId="0A80F123" w14:textId="5E9A6190" w:rsidR="009D4A77" w:rsidRPr="009D4A77" w:rsidRDefault="0014070D" w:rsidP="0014070D">
      <w:pPr>
        <w:spacing w:before="120"/>
        <w:jc w:val="both"/>
        <w:rPr>
          <w:sz w:val="24"/>
        </w:rPr>
      </w:pPr>
      <w:r w:rsidRPr="009D4A77">
        <w:rPr>
          <w:b/>
          <w:sz w:val="24"/>
        </w:rPr>
        <w:t>Acknowledgements</w:t>
      </w:r>
    </w:p>
    <w:p w14:paraId="0B5B781F" w14:textId="27C9F9CD" w:rsidR="00E06E09" w:rsidRDefault="0014070D" w:rsidP="0014070D">
      <w:pPr>
        <w:spacing w:before="120"/>
        <w:jc w:val="both"/>
        <w:rPr>
          <w:sz w:val="20"/>
          <w:szCs w:val="20"/>
        </w:rPr>
      </w:pPr>
      <w:r w:rsidRPr="00484064">
        <w:rPr>
          <w:sz w:val="20"/>
          <w:szCs w:val="20"/>
        </w:rPr>
        <w:t xml:space="preserve">In this section, it is worth </w:t>
      </w:r>
      <w:r w:rsidR="002F353A">
        <w:rPr>
          <w:sz w:val="20"/>
          <w:szCs w:val="20"/>
        </w:rPr>
        <w:t xml:space="preserve">to </w:t>
      </w:r>
      <w:r w:rsidRPr="00484064">
        <w:rPr>
          <w:sz w:val="20"/>
          <w:szCs w:val="20"/>
        </w:rPr>
        <w:t>ment</w:t>
      </w:r>
      <w:r w:rsidR="002F353A">
        <w:rPr>
          <w:sz w:val="20"/>
          <w:szCs w:val="20"/>
        </w:rPr>
        <w:t>ion</w:t>
      </w:r>
      <w:r w:rsidRPr="00484064">
        <w:rPr>
          <w:sz w:val="20"/>
          <w:szCs w:val="20"/>
        </w:rPr>
        <w:t xml:space="preserve"> those people who have significantly contributed to the research/development of the paper, but cannot be considered as authors. All sources of funding should also be listed and the forms of support the author has received from individuals and/or institutions should be indicated. This may include administrative support, technical support and/or in-kind donations.</w:t>
      </w:r>
    </w:p>
    <w:p w14:paraId="5189ACF3" w14:textId="2CCA3C62" w:rsidR="00924A0D" w:rsidRDefault="00924A0D" w:rsidP="0014070D">
      <w:pPr>
        <w:spacing w:before="120"/>
        <w:jc w:val="both"/>
        <w:rPr>
          <w:sz w:val="20"/>
          <w:szCs w:val="20"/>
        </w:rPr>
      </w:pPr>
    </w:p>
    <w:p w14:paraId="61E0BE36" w14:textId="59FCB052" w:rsidR="00924A0D" w:rsidRPr="00924A0D" w:rsidRDefault="008B056E" w:rsidP="00924A0D">
      <w:pPr>
        <w:spacing w:before="120"/>
        <w:jc w:val="both"/>
        <w:rPr>
          <w:b/>
          <w:bCs/>
          <w:sz w:val="24"/>
        </w:rPr>
      </w:pPr>
      <w:bookmarkStart w:id="10" w:name="_Hlk92137233"/>
      <w:r>
        <w:rPr>
          <w:b/>
          <w:bCs/>
          <w:sz w:val="24"/>
        </w:rPr>
        <w:t>Ab</w:t>
      </w:r>
      <w:r w:rsidR="00DF7FAC">
        <w:rPr>
          <w:b/>
          <w:bCs/>
          <w:sz w:val="24"/>
        </w:rPr>
        <w:t>out the Author</w:t>
      </w:r>
      <w:r w:rsidR="00924A0D" w:rsidRPr="00924A0D">
        <w:rPr>
          <w:b/>
          <w:bCs/>
          <w:sz w:val="24"/>
        </w:rPr>
        <w:t xml:space="preserve"> </w:t>
      </w:r>
    </w:p>
    <w:p w14:paraId="657B49AD" w14:textId="0892D320" w:rsidR="00924A0D" w:rsidRDefault="006E105F" w:rsidP="0014070D">
      <w:pPr>
        <w:spacing w:before="120"/>
        <w:jc w:val="both"/>
        <w:rPr>
          <w:sz w:val="20"/>
          <w:szCs w:val="20"/>
        </w:rPr>
      </w:pPr>
      <w:r>
        <w:rPr>
          <w:sz w:val="20"/>
          <w:szCs w:val="20"/>
        </w:rPr>
        <w:t xml:space="preserve">Please, provide </w:t>
      </w:r>
      <w:r w:rsidRPr="006E105F">
        <w:rPr>
          <w:sz w:val="20"/>
          <w:szCs w:val="20"/>
        </w:rPr>
        <w:t xml:space="preserve">basic </w:t>
      </w:r>
      <w:r w:rsidR="00F62405">
        <w:rPr>
          <w:sz w:val="20"/>
          <w:szCs w:val="20"/>
        </w:rPr>
        <w:t>information</w:t>
      </w:r>
      <w:r w:rsidRPr="006E105F">
        <w:rPr>
          <w:sz w:val="20"/>
          <w:szCs w:val="20"/>
        </w:rPr>
        <w:t xml:space="preserve"> about the Author to be </w:t>
      </w:r>
      <w:r w:rsidR="00ED4D22">
        <w:rPr>
          <w:sz w:val="20"/>
          <w:szCs w:val="20"/>
        </w:rPr>
        <w:t>presented</w:t>
      </w:r>
      <w:r w:rsidRPr="006E105F">
        <w:rPr>
          <w:sz w:val="20"/>
          <w:szCs w:val="20"/>
        </w:rPr>
        <w:t xml:space="preserve"> in the journal. </w:t>
      </w:r>
      <w:r w:rsidR="00F62405">
        <w:rPr>
          <w:sz w:val="20"/>
          <w:szCs w:val="20"/>
        </w:rPr>
        <w:t>The note</w:t>
      </w:r>
      <w:r w:rsidR="00ED4D22">
        <w:rPr>
          <w:sz w:val="20"/>
          <w:szCs w:val="20"/>
        </w:rPr>
        <w:t xml:space="preserve"> may contain</w:t>
      </w:r>
      <w:r w:rsidR="001C3477">
        <w:rPr>
          <w:sz w:val="20"/>
          <w:szCs w:val="20"/>
        </w:rPr>
        <w:t xml:space="preserve"> </w:t>
      </w:r>
      <w:r w:rsidR="00F62405">
        <w:rPr>
          <w:sz w:val="20"/>
          <w:szCs w:val="20"/>
        </w:rPr>
        <w:t xml:space="preserve">details </w:t>
      </w:r>
      <w:r w:rsidR="001C3477">
        <w:rPr>
          <w:sz w:val="20"/>
          <w:szCs w:val="20"/>
        </w:rPr>
        <w:t>about your studies, major</w:t>
      </w:r>
      <w:r w:rsidR="00777849">
        <w:rPr>
          <w:sz w:val="20"/>
          <w:szCs w:val="20"/>
        </w:rPr>
        <w:t>/specialization</w:t>
      </w:r>
      <w:r w:rsidR="001C3477">
        <w:rPr>
          <w:sz w:val="20"/>
          <w:szCs w:val="20"/>
        </w:rPr>
        <w:t xml:space="preserve">, membership in </w:t>
      </w:r>
      <w:r w:rsidR="00777849">
        <w:rPr>
          <w:sz w:val="20"/>
          <w:szCs w:val="20"/>
        </w:rPr>
        <w:t xml:space="preserve">a scientific or </w:t>
      </w:r>
      <w:r w:rsidR="001C3477">
        <w:rPr>
          <w:sz w:val="20"/>
          <w:szCs w:val="20"/>
        </w:rPr>
        <w:t xml:space="preserve">student organization, </w:t>
      </w:r>
      <w:r w:rsidR="00777849">
        <w:rPr>
          <w:sz w:val="20"/>
          <w:szCs w:val="20"/>
        </w:rPr>
        <w:t xml:space="preserve">etc. </w:t>
      </w:r>
      <w:r w:rsidR="000504AA">
        <w:rPr>
          <w:sz w:val="20"/>
          <w:szCs w:val="20"/>
        </w:rPr>
        <w:t xml:space="preserve">Example: </w:t>
      </w:r>
    </w:p>
    <w:p w14:paraId="03BA195E" w14:textId="01D7D71C" w:rsidR="000504AA" w:rsidRPr="00484064" w:rsidRDefault="000504AA" w:rsidP="0014070D">
      <w:pPr>
        <w:spacing w:before="120"/>
        <w:jc w:val="both"/>
        <w:rPr>
          <w:sz w:val="20"/>
          <w:szCs w:val="20"/>
        </w:rPr>
      </w:pPr>
      <w:r>
        <w:rPr>
          <w:sz w:val="20"/>
          <w:szCs w:val="20"/>
        </w:rPr>
        <w:t>Jan Kowalski – PhD student of the University of Economics</w:t>
      </w:r>
      <w:r w:rsidR="002825CB">
        <w:rPr>
          <w:sz w:val="20"/>
          <w:szCs w:val="20"/>
        </w:rPr>
        <w:t xml:space="preserve"> in Katowice</w:t>
      </w:r>
      <w:r>
        <w:rPr>
          <w:sz w:val="20"/>
          <w:szCs w:val="20"/>
        </w:rPr>
        <w:t>,</w:t>
      </w:r>
      <w:r w:rsidR="001529B7">
        <w:rPr>
          <w:sz w:val="20"/>
          <w:szCs w:val="20"/>
        </w:rPr>
        <w:t xml:space="preserve"> </w:t>
      </w:r>
      <w:r w:rsidR="00A277C5">
        <w:rPr>
          <w:sz w:val="20"/>
          <w:szCs w:val="20"/>
        </w:rPr>
        <w:t>BA</w:t>
      </w:r>
      <w:r w:rsidR="009032D2">
        <w:rPr>
          <w:sz w:val="20"/>
          <w:szCs w:val="20"/>
        </w:rPr>
        <w:t xml:space="preserve"> degree</w:t>
      </w:r>
      <w:r w:rsidR="00A277C5">
        <w:rPr>
          <w:sz w:val="20"/>
          <w:szCs w:val="20"/>
        </w:rPr>
        <w:t xml:space="preserve"> in International Business, </w:t>
      </w:r>
      <w:r w:rsidR="001529B7">
        <w:rPr>
          <w:sz w:val="20"/>
          <w:szCs w:val="20"/>
        </w:rPr>
        <w:t>MA degree in</w:t>
      </w:r>
      <w:r>
        <w:rPr>
          <w:sz w:val="20"/>
          <w:szCs w:val="20"/>
        </w:rPr>
        <w:t xml:space="preserve"> </w:t>
      </w:r>
      <w:r w:rsidR="00695E45">
        <w:rPr>
          <w:sz w:val="20"/>
          <w:szCs w:val="20"/>
        </w:rPr>
        <w:t>Finance and Accounting</w:t>
      </w:r>
      <w:r w:rsidR="00AC0152">
        <w:rPr>
          <w:sz w:val="20"/>
          <w:szCs w:val="20"/>
        </w:rPr>
        <w:t xml:space="preserve"> </w:t>
      </w:r>
      <w:r w:rsidR="001529B7">
        <w:rPr>
          <w:sz w:val="20"/>
          <w:szCs w:val="20"/>
        </w:rPr>
        <w:t>for Business</w:t>
      </w:r>
      <w:r w:rsidR="00C31566">
        <w:rPr>
          <w:sz w:val="20"/>
          <w:szCs w:val="20"/>
        </w:rPr>
        <w:t xml:space="preserve"> in UE Katowice</w:t>
      </w:r>
      <w:r w:rsidR="001529B7">
        <w:rPr>
          <w:sz w:val="20"/>
          <w:szCs w:val="20"/>
        </w:rPr>
        <w:t xml:space="preserve">, </w:t>
      </w:r>
      <w:r w:rsidR="009032D2">
        <w:rPr>
          <w:sz w:val="20"/>
          <w:szCs w:val="20"/>
        </w:rPr>
        <w:t xml:space="preserve">member of </w:t>
      </w:r>
      <w:r w:rsidR="00C70836">
        <w:rPr>
          <w:sz w:val="20"/>
          <w:szCs w:val="20"/>
        </w:rPr>
        <w:t>the FOREX scientific circle.</w:t>
      </w:r>
      <w:bookmarkEnd w:id="10"/>
    </w:p>
    <w:sectPr w:rsidR="000504AA" w:rsidRPr="00484064" w:rsidSect="00484064">
      <w:headerReference w:type="default" r:id="rId14"/>
      <w:pgSz w:w="11907" w:h="16840" w:code="9"/>
      <w:pgMar w:top="1418" w:right="1418" w:bottom="1418" w:left="1418" w:header="567" w:footer="567"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331FB" w14:textId="77777777" w:rsidR="003271C3" w:rsidRDefault="003271C3" w:rsidP="00030C15">
      <w:r>
        <w:separator/>
      </w:r>
    </w:p>
  </w:endnote>
  <w:endnote w:type="continuationSeparator" w:id="0">
    <w:p w14:paraId="2B5D8F08" w14:textId="77777777" w:rsidR="003271C3" w:rsidRDefault="003271C3" w:rsidP="00030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NewRoman">
    <w:altName w:val="Times New Roman"/>
    <w:panose1 w:val="00000000000000000000"/>
    <w:charset w:val="00"/>
    <w:family w:val="roman"/>
    <w:notTrueType/>
    <w:pitch w:val="default"/>
    <w:sig w:usb0="00000007" w:usb1="00000000" w:usb2="00000000" w:usb3="00000000" w:csb0="00000003" w:csb1="00000000"/>
  </w:font>
  <w:font w:name="TimesNewRoman,Bold">
    <w:altName w:val="Times New Roman"/>
    <w:panose1 w:val="00000000000000000000"/>
    <w:charset w:val="00"/>
    <w:family w:val="roman"/>
    <w:notTrueType/>
    <w:pitch w:val="default"/>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E352B" w14:textId="77777777" w:rsidR="003271C3" w:rsidRDefault="003271C3" w:rsidP="00030C15">
      <w:r>
        <w:separator/>
      </w:r>
    </w:p>
  </w:footnote>
  <w:footnote w:type="continuationSeparator" w:id="0">
    <w:p w14:paraId="44682BCD" w14:textId="77777777" w:rsidR="003271C3" w:rsidRDefault="003271C3" w:rsidP="00030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6911A" w14:textId="77777777" w:rsidR="0071349A" w:rsidRPr="00C91F63" w:rsidRDefault="0071349A" w:rsidP="00C91F63">
    <w:pPr>
      <w:pBdr>
        <w:bottom w:val="single" w:sz="6" w:space="0" w:color="000000"/>
      </w:pBdr>
      <w:tabs>
        <w:tab w:val="center" w:pos="4153"/>
        <w:tab w:val="right" w:pos="8306"/>
      </w:tabs>
      <w:spacing w:line="247" w:lineRule="auto"/>
      <w:jc w:val="center"/>
      <w:rPr>
        <w:i/>
        <w:sz w:val="20"/>
        <w:szCs w:val="20"/>
      </w:rPr>
    </w:pPr>
    <w:r w:rsidRPr="00C91F63">
      <w:rPr>
        <w:i/>
        <w:szCs w:val="22"/>
      </w:rPr>
      <w:t>Academic Review of Business</w:t>
    </w:r>
    <w:r>
      <w:rPr>
        <w:i/>
        <w:szCs w:val="22"/>
      </w:rPr>
      <w:t xml:space="preserve"> </w:t>
    </w:r>
    <w:r w:rsidRPr="00C91F63">
      <w:rPr>
        <w:i/>
        <w:szCs w:val="22"/>
      </w:rPr>
      <w:t>and Economics</w:t>
    </w:r>
  </w:p>
  <w:p w14:paraId="62796B62" w14:textId="77777777" w:rsidR="0071349A" w:rsidRPr="00C91F63" w:rsidRDefault="0071349A" w:rsidP="00C91F63">
    <w:pPr>
      <w:pBdr>
        <w:top w:val="nil"/>
        <w:left w:val="nil"/>
        <w:bottom w:val="single" w:sz="6" w:space="0" w:color="000000"/>
        <w:right w:val="nil"/>
        <w:between w:val="nil"/>
      </w:pBdr>
      <w:tabs>
        <w:tab w:val="center" w:pos="4153"/>
        <w:tab w:val="right" w:pos="8306"/>
      </w:tabs>
      <w:jc w:val="center"/>
      <w:rPr>
        <w:i/>
        <w:sz w:val="20"/>
        <w:szCs w:val="20"/>
      </w:rPr>
    </w:pPr>
    <w:r w:rsidRPr="00C91F63">
      <w:rPr>
        <w:i/>
        <w:sz w:val="20"/>
        <w:szCs w:val="20"/>
      </w:rPr>
      <w:t>Volume …, Issue ..., 2020</w:t>
    </w:r>
  </w:p>
  <w:p w14:paraId="67197FBE" w14:textId="77777777" w:rsidR="0071349A" w:rsidRPr="00C91F63" w:rsidRDefault="0071349A" w:rsidP="00C91F63">
    <w:pPr>
      <w:pBdr>
        <w:top w:val="nil"/>
        <w:left w:val="nil"/>
        <w:bottom w:val="single" w:sz="6" w:space="0" w:color="000000"/>
        <w:right w:val="nil"/>
        <w:between w:val="nil"/>
      </w:pBdr>
      <w:tabs>
        <w:tab w:val="center" w:pos="4153"/>
        <w:tab w:val="right" w:pos="8306"/>
      </w:tabs>
      <w:jc w:val="right"/>
      <w:rPr>
        <w:i/>
        <w:sz w:val="20"/>
        <w:szCs w:val="20"/>
      </w:rPr>
    </w:pPr>
    <w:r>
      <w:rPr>
        <w:i/>
        <w:sz w:val="20"/>
        <w:szCs w:val="20"/>
      </w:rPr>
      <w:t>s</w:t>
    </w:r>
    <w:r w:rsidRPr="00C91F63">
      <w:rPr>
        <w:i/>
        <w:sz w:val="20"/>
        <w:szCs w:val="20"/>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A5590"/>
    <w:multiLevelType w:val="multilevel"/>
    <w:tmpl w:val="831C46E0"/>
    <w:lvl w:ilvl="0">
      <w:start w:val="2"/>
      <w:numFmt w:val="decimal"/>
      <w:lvlText w:val="%1"/>
      <w:lvlJc w:val="left"/>
      <w:pPr>
        <w:ind w:left="480" w:hanging="480"/>
      </w:pPr>
      <w:rPr>
        <w:rFonts w:hint="default"/>
      </w:rPr>
    </w:lvl>
    <w:lvl w:ilvl="1">
      <w:start w:val="1"/>
      <w:numFmt w:val="decimal"/>
      <w:lvlText w:val="%1.%2"/>
      <w:lvlJc w:val="left"/>
      <w:pPr>
        <w:ind w:left="692" w:hanging="480"/>
      </w:pPr>
      <w:rPr>
        <w:rFonts w:hint="default"/>
      </w:rPr>
    </w:lvl>
    <w:lvl w:ilvl="2">
      <w:start w:val="2"/>
      <w:numFmt w:val="decimal"/>
      <w:lvlText w:val="%1.%2.%3"/>
      <w:lvlJc w:val="left"/>
      <w:pPr>
        <w:ind w:left="1144" w:hanging="720"/>
      </w:pPr>
      <w:rPr>
        <w:rFonts w:hint="default"/>
      </w:rPr>
    </w:lvl>
    <w:lvl w:ilvl="3">
      <w:start w:val="1"/>
      <w:numFmt w:val="decimal"/>
      <w:lvlText w:val="%1.%2.%3.%4"/>
      <w:lvlJc w:val="left"/>
      <w:pPr>
        <w:ind w:left="1356" w:hanging="720"/>
      </w:pPr>
      <w:rPr>
        <w:rFonts w:hint="default"/>
      </w:rPr>
    </w:lvl>
    <w:lvl w:ilvl="4">
      <w:start w:val="1"/>
      <w:numFmt w:val="decimal"/>
      <w:lvlText w:val="%1.%2.%3.%4.%5"/>
      <w:lvlJc w:val="left"/>
      <w:pPr>
        <w:ind w:left="1928" w:hanging="1080"/>
      </w:pPr>
      <w:rPr>
        <w:rFonts w:hint="default"/>
      </w:rPr>
    </w:lvl>
    <w:lvl w:ilvl="5">
      <w:start w:val="1"/>
      <w:numFmt w:val="decimal"/>
      <w:lvlText w:val="%1.%2.%3.%4.%5.%6"/>
      <w:lvlJc w:val="left"/>
      <w:pPr>
        <w:ind w:left="2140" w:hanging="1080"/>
      </w:pPr>
      <w:rPr>
        <w:rFonts w:hint="default"/>
      </w:rPr>
    </w:lvl>
    <w:lvl w:ilvl="6">
      <w:start w:val="1"/>
      <w:numFmt w:val="decimal"/>
      <w:lvlText w:val="%1.%2.%3.%4.%5.%6.%7"/>
      <w:lvlJc w:val="left"/>
      <w:pPr>
        <w:ind w:left="2712" w:hanging="1440"/>
      </w:pPr>
      <w:rPr>
        <w:rFonts w:hint="default"/>
      </w:rPr>
    </w:lvl>
    <w:lvl w:ilvl="7">
      <w:start w:val="1"/>
      <w:numFmt w:val="decimal"/>
      <w:lvlText w:val="%1.%2.%3.%4.%5.%6.%7.%8"/>
      <w:lvlJc w:val="left"/>
      <w:pPr>
        <w:ind w:left="2924" w:hanging="1440"/>
      </w:pPr>
      <w:rPr>
        <w:rFonts w:hint="default"/>
      </w:rPr>
    </w:lvl>
    <w:lvl w:ilvl="8">
      <w:start w:val="1"/>
      <w:numFmt w:val="decimal"/>
      <w:lvlText w:val="%1.%2.%3.%4.%5.%6.%7.%8.%9"/>
      <w:lvlJc w:val="left"/>
      <w:pPr>
        <w:ind w:left="3496" w:hanging="1800"/>
      </w:pPr>
      <w:rPr>
        <w:rFonts w:hint="default"/>
      </w:rPr>
    </w:lvl>
  </w:abstractNum>
  <w:abstractNum w:abstractNumId="1" w15:restartNumberingAfterBreak="0">
    <w:nsid w:val="1B52434B"/>
    <w:multiLevelType w:val="hybridMultilevel"/>
    <w:tmpl w:val="90AEEBA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CFC2DA3"/>
    <w:multiLevelType w:val="hybridMultilevel"/>
    <w:tmpl w:val="05C013A4"/>
    <w:lvl w:ilvl="0" w:tplc="B02ABFF6">
      <w:start w:val="1"/>
      <w:numFmt w:val="bullet"/>
      <w:lvlText w:val=""/>
      <w:lvlJc w:val="left"/>
      <w:pPr>
        <w:ind w:left="720" w:hanging="360"/>
      </w:pPr>
      <w:rPr>
        <w:rFonts w:ascii="Symbol" w:hAnsi="Symbol" w:hint="default"/>
        <w:b w:val="0"/>
        <w:i w:val="0"/>
        <w:sz w:val="22"/>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5417ABF"/>
    <w:multiLevelType w:val="hybridMultilevel"/>
    <w:tmpl w:val="77F09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A943881"/>
    <w:multiLevelType w:val="multilevel"/>
    <w:tmpl w:val="233C31D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F28503F"/>
    <w:multiLevelType w:val="hybridMultilevel"/>
    <w:tmpl w:val="443E7042"/>
    <w:lvl w:ilvl="0" w:tplc="F822C0F0">
      <w:start w:val="1"/>
      <w:numFmt w:val="decimal"/>
      <w:pStyle w:val="References"/>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 w15:restartNumberingAfterBreak="0">
    <w:nsid w:val="33C55BA9"/>
    <w:multiLevelType w:val="hybridMultilevel"/>
    <w:tmpl w:val="4FB660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39AE041A"/>
    <w:multiLevelType w:val="hybridMultilevel"/>
    <w:tmpl w:val="218C5614"/>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1" w15:restartNumberingAfterBreak="0">
    <w:nsid w:val="48176D25"/>
    <w:multiLevelType w:val="multilevel"/>
    <w:tmpl w:val="233C31D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27026F"/>
    <w:multiLevelType w:val="multilevel"/>
    <w:tmpl w:val="55064F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80B79B2"/>
    <w:multiLevelType w:val="multilevel"/>
    <w:tmpl w:val="233C31D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3C60233"/>
    <w:multiLevelType w:val="hybridMultilevel"/>
    <w:tmpl w:val="21FAEF2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65F528CA"/>
    <w:multiLevelType w:val="hybridMultilevel"/>
    <w:tmpl w:val="2C78759C"/>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8" w15:restartNumberingAfterBreak="0">
    <w:nsid w:val="6C8F02DC"/>
    <w:multiLevelType w:val="hybridMultilevel"/>
    <w:tmpl w:val="CFF4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ED676B"/>
    <w:multiLevelType w:val="hybridMultilevel"/>
    <w:tmpl w:val="63E49500"/>
    <w:lvl w:ilvl="0" w:tplc="04090001">
      <w:start w:val="1"/>
      <w:numFmt w:val="bullet"/>
      <w:lvlText w:val=""/>
      <w:lvlJc w:val="left"/>
      <w:pPr>
        <w:ind w:left="-219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750" w:hanging="360"/>
      </w:pPr>
      <w:rPr>
        <w:rFonts w:ascii="Wingdings" w:hAnsi="Wingdings" w:hint="default"/>
      </w:rPr>
    </w:lvl>
    <w:lvl w:ilvl="3" w:tplc="04090001" w:tentative="1">
      <w:start w:val="1"/>
      <w:numFmt w:val="bullet"/>
      <w:lvlText w:val=""/>
      <w:lvlJc w:val="left"/>
      <w:pPr>
        <w:ind w:left="-30" w:hanging="360"/>
      </w:pPr>
      <w:rPr>
        <w:rFonts w:ascii="Symbol" w:hAnsi="Symbol" w:hint="default"/>
      </w:rPr>
    </w:lvl>
    <w:lvl w:ilvl="4" w:tplc="04090003" w:tentative="1">
      <w:start w:val="1"/>
      <w:numFmt w:val="bullet"/>
      <w:lvlText w:val="o"/>
      <w:lvlJc w:val="left"/>
      <w:pPr>
        <w:ind w:left="690" w:hanging="360"/>
      </w:pPr>
      <w:rPr>
        <w:rFonts w:ascii="Courier New" w:hAnsi="Courier New" w:cs="Courier New" w:hint="default"/>
      </w:rPr>
    </w:lvl>
    <w:lvl w:ilvl="5" w:tplc="04090005" w:tentative="1">
      <w:start w:val="1"/>
      <w:numFmt w:val="bullet"/>
      <w:lvlText w:val=""/>
      <w:lvlJc w:val="left"/>
      <w:pPr>
        <w:ind w:left="1410" w:hanging="360"/>
      </w:pPr>
      <w:rPr>
        <w:rFonts w:ascii="Wingdings" w:hAnsi="Wingdings" w:hint="default"/>
      </w:rPr>
    </w:lvl>
    <w:lvl w:ilvl="6" w:tplc="04090001" w:tentative="1">
      <w:start w:val="1"/>
      <w:numFmt w:val="bullet"/>
      <w:lvlText w:val=""/>
      <w:lvlJc w:val="left"/>
      <w:pPr>
        <w:ind w:left="2130" w:hanging="360"/>
      </w:pPr>
      <w:rPr>
        <w:rFonts w:ascii="Symbol" w:hAnsi="Symbol" w:hint="default"/>
      </w:rPr>
    </w:lvl>
    <w:lvl w:ilvl="7" w:tplc="04090003" w:tentative="1">
      <w:start w:val="1"/>
      <w:numFmt w:val="bullet"/>
      <w:lvlText w:val="o"/>
      <w:lvlJc w:val="left"/>
      <w:pPr>
        <w:ind w:left="2850" w:hanging="360"/>
      </w:pPr>
      <w:rPr>
        <w:rFonts w:ascii="Courier New" w:hAnsi="Courier New" w:cs="Courier New" w:hint="default"/>
      </w:rPr>
    </w:lvl>
    <w:lvl w:ilvl="8" w:tplc="04090005" w:tentative="1">
      <w:start w:val="1"/>
      <w:numFmt w:val="bullet"/>
      <w:lvlText w:val=""/>
      <w:lvlJc w:val="left"/>
      <w:pPr>
        <w:ind w:left="3570" w:hanging="360"/>
      </w:pPr>
      <w:rPr>
        <w:rFonts w:ascii="Wingdings" w:hAnsi="Wingdings" w:hint="default"/>
      </w:rPr>
    </w:lvl>
  </w:abstractNum>
  <w:abstractNum w:abstractNumId="20" w15:restartNumberingAfterBreak="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EE55A37"/>
    <w:multiLevelType w:val="hybridMultilevel"/>
    <w:tmpl w:val="875663FC"/>
    <w:lvl w:ilvl="0" w:tplc="3B74350E">
      <w:start w:val="1"/>
      <w:numFmt w:val="bullet"/>
      <w:lvlText w:val=""/>
      <w:lvlJc w:val="left"/>
      <w:pPr>
        <w:tabs>
          <w:tab w:val="num" w:pos="720"/>
        </w:tabs>
        <w:ind w:left="720" w:hanging="360"/>
      </w:pPr>
      <w:rPr>
        <w:rFonts w:ascii="Wingdings" w:hAnsi="Wingdings" w:hint="default"/>
      </w:rPr>
    </w:lvl>
    <w:lvl w:ilvl="1" w:tplc="D74E59C6" w:tentative="1">
      <w:start w:val="1"/>
      <w:numFmt w:val="bullet"/>
      <w:lvlText w:val=""/>
      <w:lvlJc w:val="left"/>
      <w:pPr>
        <w:tabs>
          <w:tab w:val="num" w:pos="1440"/>
        </w:tabs>
        <w:ind w:left="1440" w:hanging="360"/>
      </w:pPr>
      <w:rPr>
        <w:rFonts w:ascii="Wingdings" w:hAnsi="Wingdings" w:hint="default"/>
      </w:rPr>
    </w:lvl>
    <w:lvl w:ilvl="2" w:tplc="54F842F6" w:tentative="1">
      <w:start w:val="1"/>
      <w:numFmt w:val="bullet"/>
      <w:lvlText w:val=""/>
      <w:lvlJc w:val="left"/>
      <w:pPr>
        <w:tabs>
          <w:tab w:val="num" w:pos="2160"/>
        </w:tabs>
        <w:ind w:left="2160" w:hanging="360"/>
      </w:pPr>
      <w:rPr>
        <w:rFonts w:ascii="Wingdings" w:hAnsi="Wingdings" w:hint="default"/>
      </w:rPr>
    </w:lvl>
    <w:lvl w:ilvl="3" w:tplc="44782CD6" w:tentative="1">
      <w:start w:val="1"/>
      <w:numFmt w:val="bullet"/>
      <w:lvlText w:val=""/>
      <w:lvlJc w:val="left"/>
      <w:pPr>
        <w:tabs>
          <w:tab w:val="num" w:pos="2880"/>
        </w:tabs>
        <w:ind w:left="2880" w:hanging="360"/>
      </w:pPr>
      <w:rPr>
        <w:rFonts w:ascii="Wingdings" w:hAnsi="Wingdings" w:hint="default"/>
      </w:rPr>
    </w:lvl>
    <w:lvl w:ilvl="4" w:tplc="90FA2A22" w:tentative="1">
      <w:start w:val="1"/>
      <w:numFmt w:val="bullet"/>
      <w:lvlText w:val=""/>
      <w:lvlJc w:val="left"/>
      <w:pPr>
        <w:tabs>
          <w:tab w:val="num" w:pos="3600"/>
        </w:tabs>
        <w:ind w:left="3600" w:hanging="360"/>
      </w:pPr>
      <w:rPr>
        <w:rFonts w:ascii="Wingdings" w:hAnsi="Wingdings" w:hint="default"/>
      </w:rPr>
    </w:lvl>
    <w:lvl w:ilvl="5" w:tplc="BE045270" w:tentative="1">
      <w:start w:val="1"/>
      <w:numFmt w:val="bullet"/>
      <w:lvlText w:val=""/>
      <w:lvlJc w:val="left"/>
      <w:pPr>
        <w:tabs>
          <w:tab w:val="num" w:pos="4320"/>
        </w:tabs>
        <w:ind w:left="4320" w:hanging="360"/>
      </w:pPr>
      <w:rPr>
        <w:rFonts w:ascii="Wingdings" w:hAnsi="Wingdings" w:hint="default"/>
      </w:rPr>
    </w:lvl>
    <w:lvl w:ilvl="6" w:tplc="2C6ED170" w:tentative="1">
      <w:start w:val="1"/>
      <w:numFmt w:val="bullet"/>
      <w:lvlText w:val=""/>
      <w:lvlJc w:val="left"/>
      <w:pPr>
        <w:tabs>
          <w:tab w:val="num" w:pos="5040"/>
        </w:tabs>
        <w:ind w:left="5040" w:hanging="360"/>
      </w:pPr>
      <w:rPr>
        <w:rFonts w:ascii="Wingdings" w:hAnsi="Wingdings" w:hint="default"/>
      </w:rPr>
    </w:lvl>
    <w:lvl w:ilvl="7" w:tplc="6FF229B2" w:tentative="1">
      <w:start w:val="1"/>
      <w:numFmt w:val="bullet"/>
      <w:lvlText w:val=""/>
      <w:lvlJc w:val="left"/>
      <w:pPr>
        <w:tabs>
          <w:tab w:val="num" w:pos="5760"/>
        </w:tabs>
        <w:ind w:left="5760" w:hanging="360"/>
      </w:pPr>
      <w:rPr>
        <w:rFonts w:ascii="Wingdings" w:hAnsi="Wingdings" w:hint="default"/>
      </w:rPr>
    </w:lvl>
    <w:lvl w:ilvl="8" w:tplc="F51CEE6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BD4A95"/>
    <w:multiLevelType w:val="hybridMultilevel"/>
    <w:tmpl w:val="D04A20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2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22"/>
  </w:num>
  <w:num w:numId="7">
    <w:abstractNumId w:val="16"/>
  </w:num>
  <w:num w:numId="8">
    <w:abstractNumId w:val="21"/>
  </w:num>
  <w:num w:numId="9">
    <w:abstractNumId w:val="5"/>
  </w:num>
  <w:num w:numId="10">
    <w:abstractNumId w:val="9"/>
  </w:num>
  <w:num w:numId="11">
    <w:abstractNumId w:val="18"/>
  </w:num>
  <w:num w:numId="12">
    <w:abstractNumId w:val="3"/>
  </w:num>
  <w:num w:numId="13">
    <w:abstractNumId w:val="19"/>
  </w:num>
  <w:num w:numId="14">
    <w:abstractNumId w:val="1"/>
  </w:num>
  <w:num w:numId="15">
    <w:abstractNumId w:val="11"/>
  </w:num>
  <w:num w:numId="16">
    <w:abstractNumId w:val="6"/>
  </w:num>
  <w:num w:numId="17">
    <w:abstractNumId w:val="10"/>
  </w:num>
  <w:num w:numId="18">
    <w:abstractNumId w:val="17"/>
  </w:num>
  <w:num w:numId="19">
    <w:abstractNumId w:val="0"/>
  </w:num>
  <w:num w:numId="20">
    <w:abstractNumId w:val="15"/>
  </w:num>
  <w:num w:numId="21">
    <w:abstractNumId w:val="13"/>
  </w:num>
  <w:num w:numId="22">
    <w:abstractNumId w:val="8"/>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1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rC0NDIzszSyMLVU0lEKTi0uzszPAymwqAUAcrFnViwAAAA="/>
  </w:docVars>
  <w:rsids>
    <w:rsidRoot w:val="00BB19C4"/>
    <w:rsid w:val="00000A15"/>
    <w:rsid w:val="00002AA1"/>
    <w:rsid w:val="00005650"/>
    <w:rsid w:val="00006984"/>
    <w:rsid w:val="000071BC"/>
    <w:rsid w:val="000136A4"/>
    <w:rsid w:val="00013F06"/>
    <w:rsid w:val="00014CF0"/>
    <w:rsid w:val="00015368"/>
    <w:rsid w:val="00020B58"/>
    <w:rsid w:val="00020D09"/>
    <w:rsid w:val="000229CE"/>
    <w:rsid w:val="00025255"/>
    <w:rsid w:val="00027DDC"/>
    <w:rsid w:val="00030C15"/>
    <w:rsid w:val="00035330"/>
    <w:rsid w:val="00040AEB"/>
    <w:rsid w:val="0004263A"/>
    <w:rsid w:val="000459DD"/>
    <w:rsid w:val="000504AA"/>
    <w:rsid w:val="00050CCF"/>
    <w:rsid w:val="000552C1"/>
    <w:rsid w:val="00057759"/>
    <w:rsid w:val="00060CDA"/>
    <w:rsid w:val="00061002"/>
    <w:rsid w:val="000616DA"/>
    <w:rsid w:val="00063461"/>
    <w:rsid w:val="00063C33"/>
    <w:rsid w:val="000651B0"/>
    <w:rsid w:val="00070284"/>
    <w:rsid w:val="0007535E"/>
    <w:rsid w:val="00082ADC"/>
    <w:rsid w:val="00087DFE"/>
    <w:rsid w:val="00090CB1"/>
    <w:rsid w:val="00091322"/>
    <w:rsid w:val="0009357A"/>
    <w:rsid w:val="000A0865"/>
    <w:rsid w:val="000A10A2"/>
    <w:rsid w:val="000A44B8"/>
    <w:rsid w:val="000B29B5"/>
    <w:rsid w:val="000B4A09"/>
    <w:rsid w:val="000B4AF0"/>
    <w:rsid w:val="000B7753"/>
    <w:rsid w:val="000B7F45"/>
    <w:rsid w:val="000C0BB4"/>
    <w:rsid w:val="000C1B70"/>
    <w:rsid w:val="000D1C38"/>
    <w:rsid w:val="000D45EE"/>
    <w:rsid w:val="000D708F"/>
    <w:rsid w:val="000D7AAB"/>
    <w:rsid w:val="000E209B"/>
    <w:rsid w:val="000E47DD"/>
    <w:rsid w:val="000E5D96"/>
    <w:rsid w:val="000E72F5"/>
    <w:rsid w:val="000F04B8"/>
    <w:rsid w:val="000F29A7"/>
    <w:rsid w:val="000F301D"/>
    <w:rsid w:val="000F4512"/>
    <w:rsid w:val="000F6C8D"/>
    <w:rsid w:val="001016F0"/>
    <w:rsid w:val="00104762"/>
    <w:rsid w:val="0010522B"/>
    <w:rsid w:val="0010620A"/>
    <w:rsid w:val="00107166"/>
    <w:rsid w:val="00112CAE"/>
    <w:rsid w:val="00120E8C"/>
    <w:rsid w:val="00122B5E"/>
    <w:rsid w:val="001303D9"/>
    <w:rsid w:val="001304F0"/>
    <w:rsid w:val="00131DCF"/>
    <w:rsid w:val="00133B24"/>
    <w:rsid w:val="0013425A"/>
    <w:rsid w:val="00134607"/>
    <w:rsid w:val="0014070D"/>
    <w:rsid w:val="001411ED"/>
    <w:rsid w:val="0014608E"/>
    <w:rsid w:val="001529B7"/>
    <w:rsid w:val="001532E6"/>
    <w:rsid w:val="001549E0"/>
    <w:rsid w:val="00156898"/>
    <w:rsid w:val="00157A00"/>
    <w:rsid w:val="00160E4A"/>
    <w:rsid w:val="00170D7B"/>
    <w:rsid w:val="00171C0D"/>
    <w:rsid w:val="00177041"/>
    <w:rsid w:val="00187838"/>
    <w:rsid w:val="00191EF1"/>
    <w:rsid w:val="001922A9"/>
    <w:rsid w:val="00194C55"/>
    <w:rsid w:val="001950F8"/>
    <w:rsid w:val="00196E3A"/>
    <w:rsid w:val="001A4D01"/>
    <w:rsid w:val="001A7E40"/>
    <w:rsid w:val="001C3477"/>
    <w:rsid w:val="001C5739"/>
    <w:rsid w:val="001D0731"/>
    <w:rsid w:val="001D2FB4"/>
    <w:rsid w:val="001D40F4"/>
    <w:rsid w:val="001D6EE9"/>
    <w:rsid w:val="001E09B6"/>
    <w:rsid w:val="001E724B"/>
    <w:rsid w:val="001F05B9"/>
    <w:rsid w:val="001F1E75"/>
    <w:rsid w:val="001F51A8"/>
    <w:rsid w:val="00201FB3"/>
    <w:rsid w:val="0020355B"/>
    <w:rsid w:val="002041DF"/>
    <w:rsid w:val="0020540F"/>
    <w:rsid w:val="00206490"/>
    <w:rsid w:val="00207C8A"/>
    <w:rsid w:val="00211D5D"/>
    <w:rsid w:val="0021304F"/>
    <w:rsid w:val="00216662"/>
    <w:rsid w:val="00217106"/>
    <w:rsid w:val="00221926"/>
    <w:rsid w:val="00222B1F"/>
    <w:rsid w:val="00223DBC"/>
    <w:rsid w:val="002266DC"/>
    <w:rsid w:val="00226F18"/>
    <w:rsid w:val="00236443"/>
    <w:rsid w:val="00244B44"/>
    <w:rsid w:val="00244C37"/>
    <w:rsid w:val="00245A7E"/>
    <w:rsid w:val="002477FF"/>
    <w:rsid w:val="002478D8"/>
    <w:rsid w:val="00247FB0"/>
    <w:rsid w:val="0026152D"/>
    <w:rsid w:val="00263548"/>
    <w:rsid w:val="00265A7B"/>
    <w:rsid w:val="00265E3C"/>
    <w:rsid w:val="00271963"/>
    <w:rsid w:val="00276D0E"/>
    <w:rsid w:val="00277187"/>
    <w:rsid w:val="00277BAA"/>
    <w:rsid w:val="002803BD"/>
    <w:rsid w:val="00280AC6"/>
    <w:rsid w:val="0028251C"/>
    <w:rsid w:val="002825CB"/>
    <w:rsid w:val="002839E8"/>
    <w:rsid w:val="00284901"/>
    <w:rsid w:val="002875BF"/>
    <w:rsid w:val="00291FAF"/>
    <w:rsid w:val="00293365"/>
    <w:rsid w:val="002A0358"/>
    <w:rsid w:val="002A08B4"/>
    <w:rsid w:val="002A4547"/>
    <w:rsid w:val="002B0E79"/>
    <w:rsid w:val="002B1CC9"/>
    <w:rsid w:val="002B5433"/>
    <w:rsid w:val="002C1250"/>
    <w:rsid w:val="002C2DB1"/>
    <w:rsid w:val="002C47D9"/>
    <w:rsid w:val="002C7BBD"/>
    <w:rsid w:val="002C7CDB"/>
    <w:rsid w:val="002D1DFF"/>
    <w:rsid w:val="002D53DD"/>
    <w:rsid w:val="002D5719"/>
    <w:rsid w:val="002D7B49"/>
    <w:rsid w:val="002E2F93"/>
    <w:rsid w:val="002E4485"/>
    <w:rsid w:val="002E65DB"/>
    <w:rsid w:val="002E69BF"/>
    <w:rsid w:val="002F020D"/>
    <w:rsid w:val="002F096B"/>
    <w:rsid w:val="002F31C9"/>
    <w:rsid w:val="002F353A"/>
    <w:rsid w:val="002F470B"/>
    <w:rsid w:val="003009DF"/>
    <w:rsid w:val="00302BCC"/>
    <w:rsid w:val="003044B0"/>
    <w:rsid w:val="00307176"/>
    <w:rsid w:val="003114FD"/>
    <w:rsid w:val="00311A2F"/>
    <w:rsid w:val="00312F72"/>
    <w:rsid w:val="00315AAE"/>
    <w:rsid w:val="00320A5C"/>
    <w:rsid w:val="00321806"/>
    <w:rsid w:val="0032191E"/>
    <w:rsid w:val="003229FD"/>
    <w:rsid w:val="003230C9"/>
    <w:rsid w:val="00323A65"/>
    <w:rsid w:val="003254B7"/>
    <w:rsid w:val="003271C3"/>
    <w:rsid w:val="00332AFD"/>
    <w:rsid w:val="00336151"/>
    <w:rsid w:val="00341595"/>
    <w:rsid w:val="003422F3"/>
    <w:rsid w:val="003427D1"/>
    <w:rsid w:val="00343197"/>
    <w:rsid w:val="003438AB"/>
    <w:rsid w:val="00343F26"/>
    <w:rsid w:val="0034466C"/>
    <w:rsid w:val="00356EC0"/>
    <w:rsid w:val="003574B1"/>
    <w:rsid w:val="003615C3"/>
    <w:rsid w:val="00362F27"/>
    <w:rsid w:val="003646DD"/>
    <w:rsid w:val="00365A89"/>
    <w:rsid w:val="00365C03"/>
    <w:rsid w:val="00365E1A"/>
    <w:rsid w:val="00371AE8"/>
    <w:rsid w:val="003720B5"/>
    <w:rsid w:val="00372930"/>
    <w:rsid w:val="003735C1"/>
    <w:rsid w:val="003779A1"/>
    <w:rsid w:val="00381876"/>
    <w:rsid w:val="00384701"/>
    <w:rsid w:val="00386EE9"/>
    <w:rsid w:val="00390589"/>
    <w:rsid w:val="00390667"/>
    <w:rsid w:val="00391BE5"/>
    <w:rsid w:val="00394E11"/>
    <w:rsid w:val="0039560C"/>
    <w:rsid w:val="0039774E"/>
    <w:rsid w:val="00397D14"/>
    <w:rsid w:val="003A08CA"/>
    <w:rsid w:val="003A4D39"/>
    <w:rsid w:val="003A54A1"/>
    <w:rsid w:val="003B2871"/>
    <w:rsid w:val="003D45AD"/>
    <w:rsid w:val="003D6A92"/>
    <w:rsid w:val="003D6DA0"/>
    <w:rsid w:val="003D7FCF"/>
    <w:rsid w:val="003E22DE"/>
    <w:rsid w:val="003E56F7"/>
    <w:rsid w:val="003E583A"/>
    <w:rsid w:val="003E5989"/>
    <w:rsid w:val="003E5A64"/>
    <w:rsid w:val="003E63E2"/>
    <w:rsid w:val="003E7FCA"/>
    <w:rsid w:val="003F2FEB"/>
    <w:rsid w:val="003F7EC6"/>
    <w:rsid w:val="00400E87"/>
    <w:rsid w:val="00405B61"/>
    <w:rsid w:val="00413297"/>
    <w:rsid w:val="0041783F"/>
    <w:rsid w:val="00421134"/>
    <w:rsid w:val="00422025"/>
    <w:rsid w:val="00426975"/>
    <w:rsid w:val="004337EB"/>
    <w:rsid w:val="004355F4"/>
    <w:rsid w:val="0043608F"/>
    <w:rsid w:val="00441D02"/>
    <w:rsid w:val="00441F39"/>
    <w:rsid w:val="0044470E"/>
    <w:rsid w:val="00447CA2"/>
    <w:rsid w:val="00447F85"/>
    <w:rsid w:val="0045020C"/>
    <w:rsid w:val="00452C17"/>
    <w:rsid w:val="0046480A"/>
    <w:rsid w:val="00465280"/>
    <w:rsid w:val="00467462"/>
    <w:rsid w:val="004717A3"/>
    <w:rsid w:val="0047245D"/>
    <w:rsid w:val="00472DF8"/>
    <w:rsid w:val="00473148"/>
    <w:rsid w:val="0047632C"/>
    <w:rsid w:val="00480C52"/>
    <w:rsid w:val="00484064"/>
    <w:rsid w:val="00486D0B"/>
    <w:rsid w:val="00486FE7"/>
    <w:rsid w:val="00496EDF"/>
    <w:rsid w:val="00497200"/>
    <w:rsid w:val="004A0166"/>
    <w:rsid w:val="004A3EC2"/>
    <w:rsid w:val="004A6450"/>
    <w:rsid w:val="004B0C9C"/>
    <w:rsid w:val="004B25CD"/>
    <w:rsid w:val="004B29B0"/>
    <w:rsid w:val="004B29BB"/>
    <w:rsid w:val="004B46D3"/>
    <w:rsid w:val="004B4885"/>
    <w:rsid w:val="004B4BB9"/>
    <w:rsid w:val="004B5456"/>
    <w:rsid w:val="004C52EE"/>
    <w:rsid w:val="004C79E5"/>
    <w:rsid w:val="004D1F6D"/>
    <w:rsid w:val="004D3C37"/>
    <w:rsid w:val="004D3CBB"/>
    <w:rsid w:val="004D5109"/>
    <w:rsid w:val="004E348C"/>
    <w:rsid w:val="004E509D"/>
    <w:rsid w:val="004E7434"/>
    <w:rsid w:val="004E777A"/>
    <w:rsid w:val="004F1667"/>
    <w:rsid w:val="004F5476"/>
    <w:rsid w:val="004F5C36"/>
    <w:rsid w:val="00510532"/>
    <w:rsid w:val="0051063C"/>
    <w:rsid w:val="005161E1"/>
    <w:rsid w:val="005179D9"/>
    <w:rsid w:val="00520F25"/>
    <w:rsid w:val="00521CB9"/>
    <w:rsid w:val="00526546"/>
    <w:rsid w:val="005271A9"/>
    <w:rsid w:val="0053380E"/>
    <w:rsid w:val="00536388"/>
    <w:rsid w:val="0053686E"/>
    <w:rsid w:val="0054110D"/>
    <w:rsid w:val="005412A3"/>
    <w:rsid w:val="00541F03"/>
    <w:rsid w:val="0055065E"/>
    <w:rsid w:val="0055268B"/>
    <w:rsid w:val="005530F2"/>
    <w:rsid w:val="00556782"/>
    <w:rsid w:val="00556C7A"/>
    <w:rsid w:val="00560820"/>
    <w:rsid w:val="00560A3E"/>
    <w:rsid w:val="00561AEE"/>
    <w:rsid w:val="00562B09"/>
    <w:rsid w:val="00563208"/>
    <w:rsid w:val="00563242"/>
    <w:rsid w:val="00563A8F"/>
    <w:rsid w:val="00566987"/>
    <w:rsid w:val="00572B1B"/>
    <w:rsid w:val="00573B84"/>
    <w:rsid w:val="00576B66"/>
    <w:rsid w:val="00580155"/>
    <w:rsid w:val="005830C4"/>
    <w:rsid w:val="00583225"/>
    <w:rsid w:val="005838E1"/>
    <w:rsid w:val="005840A9"/>
    <w:rsid w:val="005849EB"/>
    <w:rsid w:val="005876CE"/>
    <w:rsid w:val="005A2D39"/>
    <w:rsid w:val="005A3289"/>
    <w:rsid w:val="005A5230"/>
    <w:rsid w:val="005B0737"/>
    <w:rsid w:val="005B0C3B"/>
    <w:rsid w:val="005C2215"/>
    <w:rsid w:val="005C66B7"/>
    <w:rsid w:val="005D3B99"/>
    <w:rsid w:val="005D6679"/>
    <w:rsid w:val="005D7899"/>
    <w:rsid w:val="005E4EDD"/>
    <w:rsid w:val="005E7AB7"/>
    <w:rsid w:val="005F1F56"/>
    <w:rsid w:val="005F2457"/>
    <w:rsid w:val="005F2FC6"/>
    <w:rsid w:val="005F415D"/>
    <w:rsid w:val="005F5F70"/>
    <w:rsid w:val="005F6765"/>
    <w:rsid w:val="0060063B"/>
    <w:rsid w:val="00600B8B"/>
    <w:rsid w:val="00604CEF"/>
    <w:rsid w:val="00605337"/>
    <w:rsid w:val="00605FBF"/>
    <w:rsid w:val="00611758"/>
    <w:rsid w:val="00611AFE"/>
    <w:rsid w:val="0061211C"/>
    <w:rsid w:val="00613524"/>
    <w:rsid w:val="00614758"/>
    <w:rsid w:val="00616CB6"/>
    <w:rsid w:val="00617A98"/>
    <w:rsid w:val="00620222"/>
    <w:rsid w:val="006208A2"/>
    <w:rsid w:val="0062187C"/>
    <w:rsid w:val="00624A80"/>
    <w:rsid w:val="006267AD"/>
    <w:rsid w:val="00627160"/>
    <w:rsid w:val="0063143B"/>
    <w:rsid w:val="006358CE"/>
    <w:rsid w:val="006417F4"/>
    <w:rsid w:val="00643059"/>
    <w:rsid w:val="006434B1"/>
    <w:rsid w:val="00645B5D"/>
    <w:rsid w:val="006474B6"/>
    <w:rsid w:val="006479B2"/>
    <w:rsid w:val="00655043"/>
    <w:rsid w:val="0065628F"/>
    <w:rsid w:val="006616E6"/>
    <w:rsid w:val="006649D9"/>
    <w:rsid w:val="00671C30"/>
    <w:rsid w:val="00673316"/>
    <w:rsid w:val="00677C96"/>
    <w:rsid w:val="00680557"/>
    <w:rsid w:val="00681C94"/>
    <w:rsid w:val="0068313E"/>
    <w:rsid w:val="0068360B"/>
    <w:rsid w:val="00683FEC"/>
    <w:rsid w:val="006867FD"/>
    <w:rsid w:val="00692BFE"/>
    <w:rsid w:val="00694011"/>
    <w:rsid w:val="00694ADD"/>
    <w:rsid w:val="0069586D"/>
    <w:rsid w:val="00695ACF"/>
    <w:rsid w:val="00695E45"/>
    <w:rsid w:val="00696C73"/>
    <w:rsid w:val="00696E2E"/>
    <w:rsid w:val="006A004B"/>
    <w:rsid w:val="006A1D3A"/>
    <w:rsid w:val="006A350A"/>
    <w:rsid w:val="006A4931"/>
    <w:rsid w:val="006A6FDE"/>
    <w:rsid w:val="006B0826"/>
    <w:rsid w:val="006B6F54"/>
    <w:rsid w:val="006C1DA5"/>
    <w:rsid w:val="006C458B"/>
    <w:rsid w:val="006C4D6A"/>
    <w:rsid w:val="006C5514"/>
    <w:rsid w:val="006D1734"/>
    <w:rsid w:val="006D2290"/>
    <w:rsid w:val="006D3611"/>
    <w:rsid w:val="006D3FAD"/>
    <w:rsid w:val="006D4885"/>
    <w:rsid w:val="006E105F"/>
    <w:rsid w:val="006E29C5"/>
    <w:rsid w:val="006E2F2F"/>
    <w:rsid w:val="006E3CDD"/>
    <w:rsid w:val="006E450D"/>
    <w:rsid w:val="006E7CBA"/>
    <w:rsid w:val="006F2868"/>
    <w:rsid w:val="006F52D0"/>
    <w:rsid w:val="006F5A90"/>
    <w:rsid w:val="006F5BA1"/>
    <w:rsid w:val="00703E0D"/>
    <w:rsid w:val="00704898"/>
    <w:rsid w:val="00707897"/>
    <w:rsid w:val="00710DF8"/>
    <w:rsid w:val="00710FA0"/>
    <w:rsid w:val="00712C70"/>
    <w:rsid w:val="0071349A"/>
    <w:rsid w:val="0072132F"/>
    <w:rsid w:val="0072171B"/>
    <w:rsid w:val="00723E13"/>
    <w:rsid w:val="00724786"/>
    <w:rsid w:val="00731452"/>
    <w:rsid w:val="00731B26"/>
    <w:rsid w:val="00732361"/>
    <w:rsid w:val="0073579F"/>
    <w:rsid w:val="0073684A"/>
    <w:rsid w:val="00743570"/>
    <w:rsid w:val="0074424D"/>
    <w:rsid w:val="00744529"/>
    <w:rsid w:val="00744BDD"/>
    <w:rsid w:val="00746DC6"/>
    <w:rsid w:val="00747347"/>
    <w:rsid w:val="00747676"/>
    <w:rsid w:val="00747920"/>
    <w:rsid w:val="007525F2"/>
    <w:rsid w:val="00757B37"/>
    <w:rsid w:val="007605D1"/>
    <w:rsid w:val="0076087C"/>
    <w:rsid w:val="00761707"/>
    <w:rsid w:val="0076232C"/>
    <w:rsid w:val="00762C33"/>
    <w:rsid w:val="00764581"/>
    <w:rsid w:val="00765178"/>
    <w:rsid w:val="007700D6"/>
    <w:rsid w:val="00771FE1"/>
    <w:rsid w:val="00772C39"/>
    <w:rsid w:val="00774091"/>
    <w:rsid w:val="00777849"/>
    <w:rsid w:val="007804CC"/>
    <w:rsid w:val="0078066B"/>
    <w:rsid w:val="007822A8"/>
    <w:rsid w:val="0079567A"/>
    <w:rsid w:val="00796A55"/>
    <w:rsid w:val="007A182A"/>
    <w:rsid w:val="007A4BB7"/>
    <w:rsid w:val="007A6112"/>
    <w:rsid w:val="007B1686"/>
    <w:rsid w:val="007B20BA"/>
    <w:rsid w:val="007B6B26"/>
    <w:rsid w:val="007B6B59"/>
    <w:rsid w:val="007C3D84"/>
    <w:rsid w:val="007C432B"/>
    <w:rsid w:val="007C64E1"/>
    <w:rsid w:val="007C6BB3"/>
    <w:rsid w:val="007D0044"/>
    <w:rsid w:val="007D4CAB"/>
    <w:rsid w:val="007E0240"/>
    <w:rsid w:val="007E1FCC"/>
    <w:rsid w:val="007E48E3"/>
    <w:rsid w:val="007E4C65"/>
    <w:rsid w:val="007E4EE8"/>
    <w:rsid w:val="007F1A27"/>
    <w:rsid w:val="007F1B48"/>
    <w:rsid w:val="008044AD"/>
    <w:rsid w:val="008045D8"/>
    <w:rsid w:val="00804943"/>
    <w:rsid w:val="008056A9"/>
    <w:rsid w:val="008075EE"/>
    <w:rsid w:val="0082330E"/>
    <w:rsid w:val="008265E8"/>
    <w:rsid w:val="00826637"/>
    <w:rsid w:val="008269DD"/>
    <w:rsid w:val="0083306D"/>
    <w:rsid w:val="00834053"/>
    <w:rsid w:val="00834F95"/>
    <w:rsid w:val="008354E6"/>
    <w:rsid w:val="00837748"/>
    <w:rsid w:val="008379BA"/>
    <w:rsid w:val="008379E1"/>
    <w:rsid w:val="00837A9E"/>
    <w:rsid w:val="0084486A"/>
    <w:rsid w:val="0084600B"/>
    <w:rsid w:val="00846277"/>
    <w:rsid w:val="008464A4"/>
    <w:rsid w:val="008464AF"/>
    <w:rsid w:val="008529D1"/>
    <w:rsid w:val="008555F3"/>
    <w:rsid w:val="00860D9C"/>
    <w:rsid w:val="008618C1"/>
    <w:rsid w:val="0086213C"/>
    <w:rsid w:val="008633D2"/>
    <w:rsid w:val="00864479"/>
    <w:rsid w:val="008670DC"/>
    <w:rsid w:val="008675C7"/>
    <w:rsid w:val="00870160"/>
    <w:rsid w:val="00871BD2"/>
    <w:rsid w:val="008732F2"/>
    <w:rsid w:val="0087465B"/>
    <w:rsid w:val="00876013"/>
    <w:rsid w:val="00882AAC"/>
    <w:rsid w:val="0088456F"/>
    <w:rsid w:val="00884E74"/>
    <w:rsid w:val="00885B0E"/>
    <w:rsid w:val="00885C0A"/>
    <w:rsid w:val="008945B7"/>
    <w:rsid w:val="00894AC3"/>
    <w:rsid w:val="008953B9"/>
    <w:rsid w:val="00895725"/>
    <w:rsid w:val="00897CD7"/>
    <w:rsid w:val="008A2A08"/>
    <w:rsid w:val="008A4338"/>
    <w:rsid w:val="008A6DCE"/>
    <w:rsid w:val="008B04DE"/>
    <w:rsid w:val="008B056E"/>
    <w:rsid w:val="008B1B8A"/>
    <w:rsid w:val="008B3192"/>
    <w:rsid w:val="008B46A0"/>
    <w:rsid w:val="008C0780"/>
    <w:rsid w:val="008C1E59"/>
    <w:rsid w:val="008C2E22"/>
    <w:rsid w:val="008C7558"/>
    <w:rsid w:val="008D58C6"/>
    <w:rsid w:val="008E42F1"/>
    <w:rsid w:val="008E62FB"/>
    <w:rsid w:val="008E6549"/>
    <w:rsid w:val="008E7E89"/>
    <w:rsid w:val="008F0598"/>
    <w:rsid w:val="008F2296"/>
    <w:rsid w:val="008F4606"/>
    <w:rsid w:val="008F4ED7"/>
    <w:rsid w:val="00902F65"/>
    <w:rsid w:val="009032D2"/>
    <w:rsid w:val="00905D44"/>
    <w:rsid w:val="00906581"/>
    <w:rsid w:val="00911DA6"/>
    <w:rsid w:val="0091230B"/>
    <w:rsid w:val="009129E0"/>
    <w:rsid w:val="00924458"/>
    <w:rsid w:val="00924A0D"/>
    <w:rsid w:val="0092629B"/>
    <w:rsid w:val="00926FF0"/>
    <w:rsid w:val="00927C2E"/>
    <w:rsid w:val="00930667"/>
    <w:rsid w:val="0093735E"/>
    <w:rsid w:val="009419B9"/>
    <w:rsid w:val="0094220A"/>
    <w:rsid w:val="00945492"/>
    <w:rsid w:val="009456DC"/>
    <w:rsid w:val="00946E2F"/>
    <w:rsid w:val="009472A3"/>
    <w:rsid w:val="00947C74"/>
    <w:rsid w:val="009518AC"/>
    <w:rsid w:val="009523A2"/>
    <w:rsid w:val="00964466"/>
    <w:rsid w:val="009679C5"/>
    <w:rsid w:val="00970536"/>
    <w:rsid w:val="0097304C"/>
    <w:rsid w:val="00973CC0"/>
    <w:rsid w:val="009743BD"/>
    <w:rsid w:val="00981986"/>
    <w:rsid w:val="00990210"/>
    <w:rsid w:val="00990703"/>
    <w:rsid w:val="00991E39"/>
    <w:rsid w:val="00995904"/>
    <w:rsid w:val="009A21C7"/>
    <w:rsid w:val="009A2B43"/>
    <w:rsid w:val="009A477F"/>
    <w:rsid w:val="009A52BD"/>
    <w:rsid w:val="009A6928"/>
    <w:rsid w:val="009B03BA"/>
    <w:rsid w:val="009B33FD"/>
    <w:rsid w:val="009B6548"/>
    <w:rsid w:val="009B6D70"/>
    <w:rsid w:val="009C06C4"/>
    <w:rsid w:val="009C14E6"/>
    <w:rsid w:val="009C1C7E"/>
    <w:rsid w:val="009C41DD"/>
    <w:rsid w:val="009D41F8"/>
    <w:rsid w:val="009D4A77"/>
    <w:rsid w:val="009D65A0"/>
    <w:rsid w:val="009D67CC"/>
    <w:rsid w:val="009D6B07"/>
    <w:rsid w:val="009D7F9A"/>
    <w:rsid w:val="009E145E"/>
    <w:rsid w:val="009E176B"/>
    <w:rsid w:val="009E4F3C"/>
    <w:rsid w:val="009E5674"/>
    <w:rsid w:val="009E5BB1"/>
    <w:rsid w:val="009F6AC2"/>
    <w:rsid w:val="00A003F2"/>
    <w:rsid w:val="00A02FBC"/>
    <w:rsid w:val="00A05492"/>
    <w:rsid w:val="00A10529"/>
    <w:rsid w:val="00A20B40"/>
    <w:rsid w:val="00A24B32"/>
    <w:rsid w:val="00A25A1E"/>
    <w:rsid w:val="00A277C5"/>
    <w:rsid w:val="00A3087F"/>
    <w:rsid w:val="00A354A2"/>
    <w:rsid w:val="00A405AF"/>
    <w:rsid w:val="00A411B6"/>
    <w:rsid w:val="00A412E4"/>
    <w:rsid w:val="00A4269F"/>
    <w:rsid w:val="00A4341F"/>
    <w:rsid w:val="00A450F1"/>
    <w:rsid w:val="00A4608B"/>
    <w:rsid w:val="00A46B7B"/>
    <w:rsid w:val="00A522BA"/>
    <w:rsid w:val="00A54A91"/>
    <w:rsid w:val="00A55870"/>
    <w:rsid w:val="00A60311"/>
    <w:rsid w:val="00A60EAA"/>
    <w:rsid w:val="00A623F2"/>
    <w:rsid w:val="00A64FE1"/>
    <w:rsid w:val="00A663BB"/>
    <w:rsid w:val="00A669BB"/>
    <w:rsid w:val="00A70A10"/>
    <w:rsid w:val="00A77533"/>
    <w:rsid w:val="00A814BB"/>
    <w:rsid w:val="00A817F1"/>
    <w:rsid w:val="00A85027"/>
    <w:rsid w:val="00A855C8"/>
    <w:rsid w:val="00A87B3D"/>
    <w:rsid w:val="00A91852"/>
    <w:rsid w:val="00A9259D"/>
    <w:rsid w:val="00A92815"/>
    <w:rsid w:val="00A92F27"/>
    <w:rsid w:val="00AA5C81"/>
    <w:rsid w:val="00AA6C12"/>
    <w:rsid w:val="00AB0B74"/>
    <w:rsid w:val="00AB75DC"/>
    <w:rsid w:val="00AC0152"/>
    <w:rsid w:val="00AC16A3"/>
    <w:rsid w:val="00AC3E11"/>
    <w:rsid w:val="00AC417A"/>
    <w:rsid w:val="00AD0EA7"/>
    <w:rsid w:val="00AD2320"/>
    <w:rsid w:val="00AD29A9"/>
    <w:rsid w:val="00AD66FF"/>
    <w:rsid w:val="00AD6C51"/>
    <w:rsid w:val="00AF0F9C"/>
    <w:rsid w:val="00AF365C"/>
    <w:rsid w:val="00AF3757"/>
    <w:rsid w:val="00AF3B1D"/>
    <w:rsid w:val="00AF4257"/>
    <w:rsid w:val="00AF4511"/>
    <w:rsid w:val="00AF6B20"/>
    <w:rsid w:val="00AF7792"/>
    <w:rsid w:val="00B02FD3"/>
    <w:rsid w:val="00B11FE2"/>
    <w:rsid w:val="00B12C5B"/>
    <w:rsid w:val="00B13049"/>
    <w:rsid w:val="00B21B20"/>
    <w:rsid w:val="00B22F85"/>
    <w:rsid w:val="00B24B1A"/>
    <w:rsid w:val="00B26C1B"/>
    <w:rsid w:val="00B3082F"/>
    <w:rsid w:val="00B32E6B"/>
    <w:rsid w:val="00B36882"/>
    <w:rsid w:val="00B36A9E"/>
    <w:rsid w:val="00B403AF"/>
    <w:rsid w:val="00B4352B"/>
    <w:rsid w:val="00B43D9E"/>
    <w:rsid w:val="00B45256"/>
    <w:rsid w:val="00B4542E"/>
    <w:rsid w:val="00B46A69"/>
    <w:rsid w:val="00B47D55"/>
    <w:rsid w:val="00B503DE"/>
    <w:rsid w:val="00B51190"/>
    <w:rsid w:val="00B51B12"/>
    <w:rsid w:val="00B52F01"/>
    <w:rsid w:val="00B5513F"/>
    <w:rsid w:val="00B5580D"/>
    <w:rsid w:val="00B604E0"/>
    <w:rsid w:val="00B612BA"/>
    <w:rsid w:val="00B62132"/>
    <w:rsid w:val="00B64B82"/>
    <w:rsid w:val="00B6538B"/>
    <w:rsid w:val="00B66529"/>
    <w:rsid w:val="00B77A18"/>
    <w:rsid w:val="00B811C7"/>
    <w:rsid w:val="00B83B20"/>
    <w:rsid w:val="00B84B22"/>
    <w:rsid w:val="00B91C01"/>
    <w:rsid w:val="00B926FD"/>
    <w:rsid w:val="00B93516"/>
    <w:rsid w:val="00BA26AA"/>
    <w:rsid w:val="00BA49E2"/>
    <w:rsid w:val="00BB19C4"/>
    <w:rsid w:val="00BB355C"/>
    <w:rsid w:val="00BC5254"/>
    <w:rsid w:val="00BC6A3C"/>
    <w:rsid w:val="00BC76BD"/>
    <w:rsid w:val="00BD1393"/>
    <w:rsid w:val="00BD5D5A"/>
    <w:rsid w:val="00BE01BC"/>
    <w:rsid w:val="00BE0D23"/>
    <w:rsid w:val="00BE2EAF"/>
    <w:rsid w:val="00BE5309"/>
    <w:rsid w:val="00BE7B59"/>
    <w:rsid w:val="00BF2B33"/>
    <w:rsid w:val="00BF388A"/>
    <w:rsid w:val="00BF3906"/>
    <w:rsid w:val="00BF5D8D"/>
    <w:rsid w:val="00BF5F64"/>
    <w:rsid w:val="00BF7D71"/>
    <w:rsid w:val="00C01771"/>
    <w:rsid w:val="00C02766"/>
    <w:rsid w:val="00C030FD"/>
    <w:rsid w:val="00C10B04"/>
    <w:rsid w:val="00C12CFA"/>
    <w:rsid w:val="00C20EF4"/>
    <w:rsid w:val="00C2313B"/>
    <w:rsid w:val="00C23C1F"/>
    <w:rsid w:val="00C27487"/>
    <w:rsid w:val="00C309FD"/>
    <w:rsid w:val="00C31566"/>
    <w:rsid w:val="00C31D6A"/>
    <w:rsid w:val="00C40E10"/>
    <w:rsid w:val="00C44C32"/>
    <w:rsid w:val="00C56103"/>
    <w:rsid w:val="00C603C4"/>
    <w:rsid w:val="00C60D10"/>
    <w:rsid w:val="00C61ADE"/>
    <w:rsid w:val="00C63583"/>
    <w:rsid w:val="00C65CA5"/>
    <w:rsid w:val="00C70836"/>
    <w:rsid w:val="00C826A2"/>
    <w:rsid w:val="00C82C25"/>
    <w:rsid w:val="00C84D85"/>
    <w:rsid w:val="00C86A0B"/>
    <w:rsid w:val="00C91BAF"/>
    <w:rsid w:val="00C91F63"/>
    <w:rsid w:val="00C92D89"/>
    <w:rsid w:val="00C938AB"/>
    <w:rsid w:val="00C96A10"/>
    <w:rsid w:val="00C97E79"/>
    <w:rsid w:val="00CB5BA0"/>
    <w:rsid w:val="00CC21B4"/>
    <w:rsid w:val="00CC286A"/>
    <w:rsid w:val="00CC3AAE"/>
    <w:rsid w:val="00CC4B0B"/>
    <w:rsid w:val="00CC6B5C"/>
    <w:rsid w:val="00CD5467"/>
    <w:rsid w:val="00CD563D"/>
    <w:rsid w:val="00CD6C42"/>
    <w:rsid w:val="00CE0FD1"/>
    <w:rsid w:val="00CE24CA"/>
    <w:rsid w:val="00CE3D50"/>
    <w:rsid w:val="00CE540D"/>
    <w:rsid w:val="00CE6B0C"/>
    <w:rsid w:val="00CE732D"/>
    <w:rsid w:val="00CF1BA9"/>
    <w:rsid w:val="00CF1E10"/>
    <w:rsid w:val="00CF319F"/>
    <w:rsid w:val="00CF387A"/>
    <w:rsid w:val="00CF5C21"/>
    <w:rsid w:val="00D02249"/>
    <w:rsid w:val="00D03BF6"/>
    <w:rsid w:val="00D049C6"/>
    <w:rsid w:val="00D05DD0"/>
    <w:rsid w:val="00D07BB8"/>
    <w:rsid w:val="00D104A8"/>
    <w:rsid w:val="00D13076"/>
    <w:rsid w:val="00D13E25"/>
    <w:rsid w:val="00D15517"/>
    <w:rsid w:val="00D17165"/>
    <w:rsid w:val="00D2121E"/>
    <w:rsid w:val="00D22183"/>
    <w:rsid w:val="00D26238"/>
    <w:rsid w:val="00D34E38"/>
    <w:rsid w:val="00D368D8"/>
    <w:rsid w:val="00D41341"/>
    <w:rsid w:val="00D41E29"/>
    <w:rsid w:val="00D42995"/>
    <w:rsid w:val="00D44331"/>
    <w:rsid w:val="00D444EC"/>
    <w:rsid w:val="00D44AFF"/>
    <w:rsid w:val="00D545FD"/>
    <w:rsid w:val="00D55B13"/>
    <w:rsid w:val="00D62788"/>
    <w:rsid w:val="00D6401B"/>
    <w:rsid w:val="00D67644"/>
    <w:rsid w:val="00D67E2E"/>
    <w:rsid w:val="00D74535"/>
    <w:rsid w:val="00D76077"/>
    <w:rsid w:val="00D81255"/>
    <w:rsid w:val="00D83758"/>
    <w:rsid w:val="00D90774"/>
    <w:rsid w:val="00D94646"/>
    <w:rsid w:val="00D95225"/>
    <w:rsid w:val="00D95309"/>
    <w:rsid w:val="00D96527"/>
    <w:rsid w:val="00D9732E"/>
    <w:rsid w:val="00D97C3F"/>
    <w:rsid w:val="00DA1476"/>
    <w:rsid w:val="00DA22F7"/>
    <w:rsid w:val="00DA3C02"/>
    <w:rsid w:val="00DA4722"/>
    <w:rsid w:val="00DA4A7D"/>
    <w:rsid w:val="00DB3B83"/>
    <w:rsid w:val="00DB5CCF"/>
    <w:rsid w:val="00DC1A9C"/>
    <w:rsid w:val="00DC3E39"/>
    <w:rsid w:val="00DC41CE"/>
    <w:rsid w:val="00DC4C68"/>
    <w:rsid w:val="00DC5F86"/>
    <w:rsid w:val="00DD0003"/>
    <w:rsid w:val="00DD3581"/>
    <w:rsid w:val="00DD41B0"/>
    <w:rsid w:val="00DD4D3F"/>
    <w:rsid w:val="00DD5D37"/>
    <w:rsid w:val="00DD6AA8"/>
    <w:rsid w:val="00DE22C9"/>
    <w:rsid w:val="00DE391F"/>
    <w:rsid w:val="00DE3AE0"/>
    <w:rsid w:val="00DE7D9A"/>
    <w:rsid w:val="00DF09A3"/>
    <w:rsid w:val="00DF12B2"/>
    <w:rsid w:val="00DF2428"/>
    <w:rsid w:val="00DF3FAE"/>
    <w:rsid w:val="00DF4E36"/>
    <w:rsid w:val="00DF58E5"/>
    <w:rsid w:val="00DF5E3D"/>
    <w:rsid w:val="00DF666F"/>
    <w:rsid w:val="00DF7D6F"/>
    <w:rsid w:val="00DF7FAC"/>
    <w:rsid w:val="00E01E21"/>
    <w:rsid w:val="00E03162"/>
    <w:rsid w:val="00E032A2"/>
    <w:rsid w:val="00E06E09"/>
    <w:rsid w:val="00E11F06"/>
    <w:rsid w:val="00E1298E"/>
    <w:rsid w:val="00E12A58"/>
    <w:rsid w:val="00E15033"/>
    <w:rsid w:val="00E15E36"/>
    <w:rsid w:val="00E205A2"/>
    <w:rsid w:val="00E23890"/>
    <w:rsid w:val="00E254FE"/>
    <w:rsid w:val="00E33830"/>
    <w:rsid w:val="00E35229"/>
    <w:rsid w:val="00E44123"/>
    <w:rsid w:val="00E4474B"/>
    <w:rsid w:val="00E5035F"/>
    <w:rsid w:val="00E50A64"/>
    <w:rsid w:val="00E60929"/>
    <w:rsid w:val="00E62870"/>
    <w:rsid w:val="00E65680"/>
    <w:rsid w:val="00E668F8"/>
    <w:rsid w:val="00E66E56"/>
    <w:rsid w:val="00E67BC2"/>
    <w:rsid w:val="00E67BFB"/>
    <w:rsid w:val="00E705C5"/>
    <w:rsid w:val="00E7319F"/>
    <w:rsid w:val="00E74325"/>
    <w:rsid w:val="00E74E7B"/>
    <w:rsid w:val="00E75F40"/>
    <w:rsid w:val="00E767C6"/>
    <w:rsid w:val="00E810EF"/>
    <w:rsid w:val="00E850A1"/>
    <w:rsid w:val="00E90F36"/>
    <w:rsid w:val="00E94C7F"/>
    <w:rsid w:val="00E957D0"/>
    <w:rsid w:val="00E96461"/>
    <w:rsid w:val="00EA142B"/>
    <w:rsid w:val="00EA6FB6"/>
    <w:rsid w:val="00EA7D1A"/>
    <w:rsid w:val="00EB6AD1"/>
    <w:rsid w:val="00EC0062"/>
    <w:rsid w:val="00EC0438"/>
    <w:rsid w:val="00EC08E1"/>
    <w:rsid w:val="00EC19E2"/>
    <w:rsid w:val="00EC2C72"/>
    <w:rsid w:val="00EC340F"/>
    <w:rsid w:val="00EC5DF7"/>
    <w:rsid w:val="00EC6249"/>
    <w:rsid w:val="00EC7B4B"/>
    <w:rsid w:val="00ED1776"/>
    <w:rsid w:val="00ED3A9E"/>
    <w:rsid w:val="00ED4D22"/>
    <w:rsid w:val="00ED5B24"/>
    <w:rsid w:val="00EE0511"/>
    <w:rsid w:val="00EE5BAB"/>
    <w:rsid w:val="00EE65BC"/>
    <w:rsid w:val="00F001D0"/>
    <w:rsid w:val="00F0025B"/>
    <w:rsid w:val="00F00F20"/>
    <w:rsid w:val="00F010F3"/>
    <w:rsid w:val="00F03AB0"/>
    <w:rsid w:val="00F059BE"/>
    <w:rsid w:val="00F0624C"/>
    <w:rsid w:val="00F077E0"/>
    <w:rsid w:val="00F07B1F"/>
    <w:rsid w:val="00F117BB"/>
    <w:rsid w:val="00F118BC"/>
    <w:rsid w:val="00F12EF5"/>
    <w:rsid w:val="00F14AD2"/>
    <w:rsid w:val="00F168EC"/>
    <w:rsid w:val="00F17CA5"/>
    <w:rsid w:val="00F2565A"/>
    <w:rsid w:val="00F3476F"/>
    <w:rsid w:val="00F364AD"/>
    <w:rsid w:val="00F431BB"/>
    <w:rsid w:val="00F510D3"/>
    <w:rsid w:val="00F52A5A"/>
    <w:rsid w:val="00F553D6"/>
    <w:rsid w:val="00F563A6"/>
    <w:rsid w:val="00F5648E"/>
    <w:rsid w:val="00F5681D"/>
    <w:rsid w:val="00F60885"/>
    <w:rsid w:val="00F62405"/>
    <w:rsid w:val="00F75A03"/>
    <w:rsid w:val="00F7691C"/>
    <w:rsid w:val="00F7759A"/>
    <w:rsid w:val="00F80FE6"/>
    <w:rsid w:val="00F83FA7"/>
    <w:rsid w:val="00F853A3"/>
    <w:rsid w:val="00F90D73"/>
    <w:rsid w:val="00F92C2E"/>
    <w:rsid w:val="00FA006A"/>
    <w:rsid w:val="00FA318D"/>
    <w:rsid w:val="00FB233F"/>
    <w:rsid w:val="00FC470F"/>
    <w:rsid w:val="00FD1594"/>
    <w:rsid w:val="00FD1668"/>
    <w:rsid w:val="00FD30BA"/>
    <w:rsid w:val="00FD3914"/>
    <w:rsid w:val="00FE2AC4"/>
    <w:rsid w:val="00FE4DEF"/>
    <w:rsid w:val="00FE6D4C"/>
    <w:rsid w:val="00FF0957"/>
    <w:rsid w:val="00FF0E7F"/>
    <w:rsid w:val="00FF0ECC"/>
    <w:rsid w:val="00FF2478"/>
    <w:rsid w:val="00FF35C1"/>
    <w:rsid w:val="00FF3C31"/>
    <w:rsid w:val="00FF3D0D"/>
    <w:rsid w:val="00FF71DD"/>
    <w:rsid w:val="00FF763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1DADB5"/>
  <w15:chartTrackingRefBased/>
  <w15:docId w15:val="{49A7EE41-D0DA-4A7D-B8D5-A29878382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7632C"/>
    <w:rPr>
      <w:sz w:val="22"/>
      <w:szCs w:val="24"/>
      <w:lang w:val="en-US" w:eastAsia="en-US"/>
    </w:rPr>
  </w:style>
  <w:style w:type="paragraph" w:styleId="Nagwek1">
    <w:name w:val="heading 1"/>
    <w:basedOn w:val="Normalny"/>
    <w:next w:val="Normalny"/>
    <w:link w:val="Nagwek1Znak"/>
    <w:qFormat/>
    <w:rsid w:val="0047632C"/>
    <w:pPr>
      <w:keepNext/>
      <w:spacing w:before="240" w:after="60"/>
      <w:outlineLvl w:val="0"/>
    </w:pPr>
    <w:rPr>
      <w:b/>
      <w:bCs/>
      <w:kern w:val="32"/>
      <w:sz w:val="32"/>
      <w:szCs w:val="32"/>
    </w:rPr>
  </w:style>
  <w:style w:type="paragraph" w:styleId="Nagwek2">
    <w:name w:val="heading 2"/>
    <w:basedOn w:val="Normalny"/>
    <w:next w:val="Normalny"/>
    <w:link w:val="Nagwek2Znak"/>
    <w:semiHidden/>
    <w:unhideWhenUsed/>
    <w:qFormat/>
    <w:rsid w:val="00D03BF6"/>
    <w:pPr>
      <w:keepNext/>
      <w:keepLines/>
      <w:spacing w:before="40"/>
      <w:outlineLvl w:val="1"/>
    </w:pPr>
    <w:rPr>
      <w:rFonts w:ascii="Cambria" w:hAnsi="Cambria"/>
      <w:color w:val="365F91"/>
      <w:sz w:val="26"/>
      <w:szCs w:val="26"/>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chievement">
    <w:name w:val="Achievement"/>
    <w:basedOn w:val="Tekstpodstawowy"/>
    <w:rsid w:val="00C86A0B"/>
    <w:pPr>
      <w:numPr>
        <w:numId w:val="1"/>
      </w:numPr>
      <w:spacing w:after="60" w:line="240" w:lineRule="atLeast"/>
      <w:jc w:val="both"/>
    </w:pPr>
    <w:rPr>
      <w:rFonts w:ascii="Garamond" w:hAnsi="Garamond"/>
      <w:szCs w:val="20"/>
    </w:rPr>
  </w:style>
  <w:style w:type="paragraph" w:styleId="Tekstpodstawowywcity">
    <w:name w:val="Body Text Indent"/>
    <w:basedOn w:val="Normalny"/>
    <w:rsid w:val="00C86A0B"/>
    <w:pPr>
      <w:ind w:left="1080" w:hanging="900"/>
    </w:pPr>
    <w:rPr>
      <w:szCs w:val="20"/>
    </w:rPr>
  </w:style>
  <w:style w:type="paragraph" w:styleId="Tekstpodstawowy">
    <w:name w:val="Body Text"/>
    <w:basedOn w:val="Normalny"/>
    <w:link w:val="TekstpodstawowyZnak"/>
    <w:rsid w:val="00C86A0B"/>
    <w:pPr>
      <w:spacing w:after="120"/>
    </w:pPr>
    <w:rPr>
      <w:sz w:val="24"/>
    </w:rPr>
  </w:style>
  <w:style w:type="paragraph" w:styleId="Tekstpodstawowy2">
    <w:name w:val="Body Text 2"/>
    <w:basedOn w:val="Normalny"/>
    <w:link w:val="Tekstpodstawowy2Znak"/>
    <w:rsid w:val="004D3CBB"/>
    <w:pPr>
      <w:spacing w:after="120" w:line="480" w:lineRule="auto"/>
    </w:pPr>
    <w:rPr>
      <w:sz w:val="24"/>
    </w:rPr>
  </w:style>
  <w:style w:type="character" w:customStyle="1" w:styleId="Tekstpodstawowy2Znak">
    <w:name w:val="Tekst podstawowy 2 Znak"/>
    <w:link w:val="Tekstpodstawowy2"/>
    <w:rsid w:val="004D3CBB"/>
    <w:rPr>
      <w:sz w:val="24"/>
      <w:szCs w:val="24"/>
      <w:lang w:val="en-US" w:eastAsia="en-US"/>
    </w:rPr>
  </w:style>
  <w:style w:type="paragraph" w:customStyle="1" w:styleId="Abstracttext">
    <w:name w:val="Abstract text"/>
    <w:basedOn w:val="Normalny"/>
    <w:rsid w:val="004D3CBB"/>
    <w:pPr>
      <w:spacing w:after="200"/>
      <w:jc w:val="both"/>
    </w:pPr>
    <w:rPr>
      <w:i/>
      <w:sz w:val="20"/>
      <w:szCs w:val="20"/>
    </w:rPr>
  </w:style>
  <w:style w:type="table" w:styleId="Tabela-Siatka">
    <w:name w:val="Table Grid"/>
    <w:basedOn w:val="Standardowy"/>
    <w:uiPriority w:val="59"/>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Normalny"/>
    <w:rsid w:val="007804CC"/>
    <w:pPr>
      <w:jc w:val="both"/>
    </w:pPr>
    <w:rPr>
      <w:sz w:val="20"/>
      <w:szCs w:val="20"/>
      <w:lang w:val="en-AU"/>
    </w:rPr>
  </w:style>
  <w:style w:type="paragraph" w:customStyle="1" w:styleId="Kaynak">
    <w:name w:val="Kaynak"/>
    <w:basedOn w:val="Metin"/>
    <w:rsid w:val="007804CC"/>
  </w:style>
  <w:style w:type="character" w:styleId="Hipercze">
    <w:name w:val="Hyperlink"/>
    <w:unhideWhenUsed/>
    <w:rsid w:val="005B0C3B"/>
    <w:rPr>
      <w:color w:val="0000FF"/>
      <w:u w:val="single"/>
    </w:rPr>
  </w:style>
  <w:style w:type="paragraph" w:customStyle="1" w:styleId="OtherHeadings">
    <w:name w:val="Other Headings"/>
    <w:basedOn w:val="Nagwek1"/>
    <w:next w:val="Tekstpodstawowy"/>
    <w:rsid w:val="005B0C3B"/>
    <w:pPr>
      <w:spacing w:after="120"/>
      <w:jc w:val="both"/>
    </w:pPr>
    <w:rPr>
      <w:caps/>
      <w:sz w:val="20"/>
      <w:lang w:eastAsia="tr-TR"/>
    </w:rPr>
  </w:style>
  <w:style w:type="paragraph" w:customStyle="1" w:styleId="References">
    <w:name w:val="References"/>
    <w:basedOn w:val="Akapitzlist"/>
    <w:rsid w:val="005B0C3B"/>
    <w:pPr>
      <w:numPr>
        <w:numId w:val="4"/>
      </w:numPr>
      <w:tabs>
        <w:tab w:val="num" w:pos="360"/>
        <w:tab w:val="num" w:pos="432"/>
      </w:tabs>
      <w:adjustRightInd w:val="0"/>
      <w:snapToGrid w:val="0"/>
      <w:ind w:left="357" w:hanging="357"/>
      <w:contextualSpacing/>
      <w:jc w:val="both"/>
    </w:pPr>
    <w:rPr>
      <w:rFonts w:eastAsia="SimSun"/>
      <w:sz w:val="16"/>
      <w:lang w:eastAsia="zh-CN"/>
    </w:rPr>
  </w:style>
  <w:style w:type="character" w:customStyle="1" w:styleId="Nagwek1Znak">
    <w:name w:val="Nagłówek 1 Znak"/>
    <w:link w:val="Nagwek1"/>
    <w:rsid w:val="0047632C"/>
    <w:rPr>
      <w:b/>
      <w:bCs/>
      <w:kern w:val="32"/>
      <w:sz w:val="32"/>
      <w:szCs w:val="32"/>
      <w:lang w:val="en-US" w:eastAsia="en-US"/>
    </w:rPr>
  </w:style>
  <w:style w:type="paragraph" w:styleId="Akapitzlist">
    <w:name w:val="List Paragraph"/>
    <w:basedOn w:val="Normalny"/>
    <w:uiPriority w:val="34"/>
    <w:qFormat/>
    <w:rsid w:val="005B0C3B"/>
    <w:pPr>
      <w:ind w:left="708"/>
    </w:pPr>
  </w:style>
  <w:style w:type="character" w:customStyle="1" w:styleId="TekstpodstawowyZnak">
    <w:name w:val="Tekst podstawowy Znak"/>
    <w:link w:val="Tekstpodstawowy"/>
    <w:rsid w:val="00580155"/>
    <w:rPr>
      <w:sz w:val="24"/>
      <w:szCs w:val="24"/>
      <w:lang w:val="en-US" w:eastAsia="en-US"/>
    </w:rPr>
  </w:style>
  <w:style w:type="paragraph" w:styleId="Tekstdymka">
    <w:name w:val="Balloon Text"/>
    <w:basedOn w:val="Normalny"/>
    <w:link w:val="TekstdymkaZnak"/>
    <w:rsid w:val="00DC1A9C"/>
    <w:rPr>
      <w:rFonts w:ascii="Tahoma" w:hAnsi="Tahoma"/>
      <w:sz w:val="16"/>
      <w:szCs w:val="16"/>
    </w:rPr>
  </w:style>
  <w:style w:type="character" w:customStyle="1" w:styleId="TekstdymkaZnak">
    <w:name w:val="Tekst dymka Znak"/>
    <w:link w:val="Tekstdymka"/>
    <w:rsid w:val="00DC1A9C"/>
    <w:rPr>
      <w:rFonts w:ascii="Tahoma" w:hAnsi="Tahoma" w:cs="Tahoma"/>
      <w:sz w:val="16"/>
      <w:szCs w:val="16"/>
      <w:lang w:val="en-US" w:eastAsia="en-US"/>
    </w:rPr>
  </w:style>
  <w:style w:type="paragraph" w:styleId="Zwykytekst">
    <w:name w:val="Plain Text"/>
    <w:basedOn w:val="Normalny"/>
    <w:link w:val="ZwykytekstZnak"/>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ZwykytekstZnak">
    <w:name w:val="Zwykły tekst Znak"/>
    <w:basedOn w:val="Domylnaczcionkaakapitu"/>
    <w:link w:val="Zwykytekst"/>
    <w:rsid w:val="006E7CBA"/>
    <w:rPr>
      <w:rFonts w:ascii="Courier New" w:hAnsi="Courier New"/>
      <w:lang w:val="en-AU" w:eastAsia="en-US"/>
    </w:rPr>
  </w:style>
  <w:style w:type="character" w:styleId="UyteHipercze">
    <w:name w:val="FollowedHyperlink"/>
    <w:basedOn w:val="Domylnaczcionkaakapitu"/>
    <w:rsid w:val="00683FEC"/>
    <w:rPr>
      <w:color w:val="800080"/>
      <w:u w:val="single"/>
    </w:rPr>
  </w:style>
  <w:style w:type="paragraph" w:customStyle="1" w:styleId="Plandokumentu">
    <w:name w:val="Plan dokumentu"/>
    <w:basedOn w:val="Normalny"/>
    <w:link w:val="PlandokumentuZnak"/>
    <w:rsid w:val="005D6679"/>
    <w:rPr>
      <w:rFonts w:ascii="Tahoma" w:hAnsi="Tahoma" w:cs="Tahoma"/>
      <w:sz w:val="16"/>
      <w:szCs w:val="16"/>
    </w:rPr>
  </w:style>
  <w:style w:type="character" w:customStyle="1" w:styleId="PlandokumentuZnak">
    <w:name w:val="Plan dokumentu Znak"/>
    <w:basedOn w:val="Domylnaczcionkaakapitu"/>
    <w:link w:val="Plandokumentu"/>
    <w:rsid w:val="005D6679"/>
    <w:rPr>
      <w:rFonts w:ascii="Tahoma" w:hAnsi="Tahoma" w:cs="Tahoma"/>
      <w:sz w:val="16"/>
      <w:szCs w:val="16"/>
      <w:lang w:val="en-US" w:eastAsia="en-US"/>
    </w:rPr>
  </w:style>
  <w:style w:type="paragraph" w:styleId="Nagwek">
    <w:name w:val="header"/>
    <w:basedOn w:val="Normalny"/>
    <w:link w:val="NagwekZnak"/>
    <w:rsid w:val="00030C15"/>
    <w:pPr>
      <w:tabs>
        <w:tab w:val="center" w:pos="4819"/>
        <w:tab w:val="right" w:pos="9638"/>
      </w:tabs>
    </w:pPr>
  </w:style>
  <w:style w:type="character" w:customStyle="1" w:styleId="NagwekZnak">
    <w:name w:val="Nagłówek Znak"/>
    <w:basedOn w:val="Domylnaczcionkaakapitu"/>
    <w:link w:val="Nagwek"/>
    <w:rsid w:val="00030C15"/>
    <w:rPr>
      <w:sz w:val="22"/>
      <w:szCs w:val="24"/>
      <w:lang w:val="en-US" w:eastAsia="en-US"/>
    </w:rPr>
  </w:style>
  <w:style w:type="paragraph" w:styleId="Stopka">
    <w:name w:val="footer"/>
    <w:basedOn w:val="Normalny"/>
    <w:link w:val="StopkaZnak"/>
    <w:rsid w:val="00030C15"/>
    <w:pPr>
      <w:tabs>
        <w:tab w:val="center" w:pos="4819"/>
        <w:tab w:val="right" w:pos="9638"/>
      </w:tabs>
    </w:pPr>
  </w:style>
  <w:style w:type="character" w:customStyle="1" w:styleId="StopkaZnak">
    <w:name w:val="Stopka Znak"/>
    <w:basedOn w:val="Domylnaczcionkaakapitu"/>
    <w:link w:val="Stopka"/>
    <w:rsid w:val="00030C15"/>
    <w:rPr>
      <w:sz w:val="22"/>
      <w:szCs w:val="24"/>
      <w:lang w:val="en-US" w:eastAsia="en-US"/>
    </w:rPr>
  </w:style>
  <w:style w:type="character" w:customStyle="1" w:styleId="Nagwek2Znak">
    <w:name w:val="Nagłówek 2 Znak"/>
    <w:basedOn w:val="Domylnaczcionkaakapitu"/>
    <w:link w:val="Nagwek2"/>
    <w:semiHidden/>
    <w:rsid w:val="00D03BF6"/>
    <w:rPr>
      <w:rFonts w:ascii="Cambria" w:eastAsia="Times New Roman" w:hAnsi="Cambria" w:cs="Times New Roman"/>
      <w:color w:val="365F91"/>
      <w:sz w:val="26"/>
      <w:szCs w:val="26"/>
      <w:lang w:val="en-US" w:eastAsia="en-US"/>
    </w:rPr>
  </w:style>
  <w:style w:type="paragraph" w:styleId="Tekstprzypisudolnego">
    <w:name w:val="footnote text"/>
    <w:basedOn w:val="Normalny"/>
    <w:link w:val="TekstprzypisudolnegoZnak"/>
    <w:semiHidden/>
    <w:unhideWhenUsed/>
    <w:rsid w:val="00063461"/>
    <w:rPr>
      <w:sz w:val="20"/>
      <w:szCs w:val="20"/>
    </w:rPr>
  </w:style>
  <w:style w:type="character" w:customStyle="1" w:styleId="TekstprzypisudolnegoZnak">
    <w:name w:val="Tekst przypisu dolnego Znak"/>
    <w:basedOn w:val="Domylnaczcionkaakapitu"/>
    <w:link w:val="Tekstprzypisudolnego"/>
    <w:semiHidden/>
    <w:rsid w:val="00063461"/>
    <w:rPr>
      <w:lang w:val="en-US" w:eastAsia="en-US"/>
    </w:rPr>
  </w:style>
  <w:style w:type="character" w:styleId="Odwoanieprzypisudolnego">
    <w:name w:val="footnote reference"/>
    <w:basedOn w:val="Domylnaczcionkaakapitu"/>
    <w:semiHidden/>
    <w:unhideWhenUsed/>
    <w:rsid w:val="00063461"/>
    <w:rPr>
      <w:vertAlign w:val="superscript"/>
    </w:rPr>
  </w:style>
  <w:style w:type="paragraph" w:customStyle="1" w:styleId="Body">
    <w:name w:val="Body"/>
    <w:rsid w:val="00B6538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eastAsia="en-US"/>
    </w:rPr>
  </w:style>
  <w:style w:type="paragraph" w:customStyle="1" w:styleId="Tekstpodstawowyraport">
    <w:name w:val="Tekst podstawowy raport"/>
    <w:basedOn w:val="Tekstpodstawowy"/>
    <w:link w:val="TekstpodstawowyraportZnak"/>
    <w:rsid w:val="0094220A"/>
    <w:pPr>
      <w:widowControl w:val="0"/>
      <w:spacing w:after="0" w:line="360" w:lineRule="auto"/>
      <w:ind w:firstLine="709"/>
      <w:jc w:val="both"/>
    </w:pPr>
    <w:rPr>
      <w:lang w:val="x-none" w:eastAsia="x-none"/>
    </w:rPr>
  </w:style>
  <w:style w:type="character" w:customStyle="1" w:styleId="TekstpodstawowyraportZnak">
    <w:name w:val="Tekst podstawowy raport Znak"/>
    <w:link w:val="Tekstpodstawowyraport"/>
    <w:rsid w:val="0094220A"/>
    <w:rPr>
      <w:sz w:val="24"/>
      <w:szCs w:val="24"/>
    </w:rPr>
  </w:style>
  <w:style w:type="character" w:styleId="Numerwiersza">
    <w:name w:val="line number"/>
    <w:basedOn w:val="Domylnaczcionkaakapitu"/>
    <w:semiHidden/>
    <w:unhideWhenUsed/>
    <w:rsid w:val="00BC6A3C"/>
  </w:style>
  <w:style w:type="paragraph" w:customStyle="1" w:styleId="MDPI12title">
    <w:name w:val="MDPI_1.2_title"/>
    <w:next w:val="MDPI13authornames"/>
    <w:rsid w:val="002F470B"/>
    <w:pPr>
      <w:adjustRightInd w:val="0"/>
      <w:snapToGrid w:val="0"/>
      <w:spacing w:after="240" w:line="400" w:lineRule="exact"/>
    </w:pPr>
    <w:rPr>
      <w:rFonts w:ascii="Palatino Linotype" w:hAnsi="Palatino Linotype"/>
      <w:b/>
      <w:snapToGrid w:val="0"/>
      <w:color w:val="000000"/>
      <w:sz w:val="36"/>
      <w:lang w:val="en-US" w:eastAsia="de-DE" w:bidi="en-US"/>
    </w:rPr>
  </w:style>
  <w:style w:type="paragraph" w:customStyle="1" w:styleId="MDPI13authornames">
    <w:name w:val="MDPI_1.3_authornames"/>
    <w:basedOn w:val="Normalny"/>
    <w:next w:val="MDPI14history"/>
    <w:rsid w:val="002F470B"/>
    <w:pPr>
      <w:adjustRightInd w:val="0"/>
      <w:snapToGrid w:val="0"/>
      <w:spacing w:after="120" w:line="260" w:lineRule="atLeast"/>
    </w:pPr>
    <w:rPr>
      <w:rFonts w:ascii="Palatino Linotype" w:hAnsi="Palatino Linotype"/>
      <w:b/>
      <w:color w:val="000000"/>
      <w:sz w:val="20"/>
      <w:szCs w:val="22"/>
      <w:lang w:eastAsia="de-DE" w:bidi="en-US"/>
    </w:rPr>
  </w:style>
  <w:style w:type="paragraph" w:customStyle="1" w:styleId="MDPI14history">
    <w:name w:val="MDPI_1.4_history"/>
    <w:basedOn w:val="Normalny"/>
    <w:next w:val="Normalny"/>
    <w:rsid w:val="002F470B"/>
    <w:pPr>
      <w:adjustRightInd w:val="0"/>
      <w:snapToGrid w:val="0"/>
      <w:spacing w:before="120" w:line="200" w:lineRule="atLeast"/>
      <w:ind w:left="113"/>
    </w:pPr>
    <w:rPr>
      <w:rFonts w:ascii="Palatino Linotype" w:hAnsi="Palatino Linotype"/>
      <w:color w:val="000000"/>
      <w:sz w:val="18"/>
      <w:szCs w:val="20"/>
      <w:lang w:eastAsia="de-DE" w:bidi="en-US"/>
    </w:rPr>
  </w:style>
  <w:style w:type="paragraph" w:customStyle="1" w:styleId="MDPI16affiliation">
    <w:name w:val="MDPI_1.6_affiliation"/>
    <w:basedOn w:val="Normalny"/>
    <w:rsid w:val="002F470B"/>
    <w:pPr>
      <w:adjustRightInd w:val="0"/>
      <w:snapToGrid w:val="0"/>
      <w:spacing w:line="200" w:lineRule="atLeast"/>
      <w:ind w:left="311" w:hanging="198"/>
    </w:pPr>
    <w:rPr>
      <w:rFonts w:ascii="Palatino Linotype" w:hAnsi="Palatino Linotype"/>
      <w:color w:val="000000"/>
      <w:sz w:val="18"/>
      <w:szCs w:val="18"/>
      <w:lang w:eastAsia="de-DE" w:bidi="en-US"/>
    </w:rPr>
  </w:style>
  <w:style w:type="paragraph" w:customStyle="1" w:styleId="MDPI17abstract">
    <w:name w:val="MDPI_1.7_abstract"/>
    <w:basedOn w:val="Normalny"/>
    <w:next w:val="MDPI18keywords"/>
    <w:rsid w:val="006F5BA1"/>
    <w:pPr>
      <w:adjustRightInd w:val="0"/>
      <w:snapToGrid w:val="0"/>
      <w:spacing w:before="240" w:line="260" w:lineRule="atLeast"/>
      <w:ind w:left="113"/>
      <w:jc w:val="both"/>
    </w:pPr>
    <w:rPr>
      <w:rFonts w:ascii="Palatino Linotype" w:hAnsi="Palatino Linotype"/>
      <w:color w:val="000000"/>
      <w:sz w:val="20"/>
      <w:szCs w:val="22"/>
      <w:lang w:eastAsia="de-DE" w:bidi="en-US"/>
    </w:rPr>
  </w:style>
  <w:style w:type="paragraph" w:customStyle="1" w:styleId="MDPI18keywords">
    <w:name w:val="MDPI_1.8_keywords"/>
    <w:basedOn w:val="Normalny"/>
    <w:next w:val="Normalny"/>
    <w:rsid w:val="006F5BA1"/>
    <w:pPr>
      <w:adjustRightInd w:val="0"/>
      <w:snapToGrid w:val="0"/>
      <w:spacing w:before="240" w:line="260" w:lineRule="atLeast"/>
      <w:ind w:left="113"/>
      <w:jc w:val="both"/>
    </w:pPr>
    <w:rPr>
      <w:rFonts w:ascii="Palatino Linotype" w:hAnsi="Palatino Linotype"/>
      <w:snapToGrid w:val="0"/>
      <w:color w:val="000000"/>
      <w:sz w:val="20"/>
      <w:szCs w:val="22"/>
      <w:lang w:eastAsia="de-DE" w:bidi="en-US"/>
    </w:rPr>
  </w:style>
  <w:style w:type="character" w:customStyle="1" w:styleId="Nierozpoznanawzmianka1">
    <w:name w:val="Nierozpoznana wzmianka1"/>
    <w:basedOn w:val="Domylnaczcionkaakapitu"/>
    <w:uiPriority w:val="99"/>
    <w:semiHidden/>
    <w:unhideWhenUsed/>
    <w:rsid w:val="00112CAE"/>
    <w:rPr>
      <w:color w:val="605E5C"/>
      <w:shd w:val="clear" w:color="auto" w:fill="E1DFDD"/>
    </w:rPr>
  </w:style>
  <w:style w:type="character" w:styleId="Odwoaniedokomentarza">
    <w:name w:val="annotation reference"/>
    <w:basedOn w:val="Domylnaczcionkaakapitu"/>
    <w:semiHidden/>
    <w:unhideWhenUsed/>
    <w:rsid w:val="00D90774"/>
    <w:rPr>
      <w:sz w:val="16"/>
      <w:szCs w:val="16"/>
    </w:rPr>
  </w:style>
  <w:style w:type="paragraph" w:styleId="Tekstkomentarza">
    <w:name w:val="annotation text"/>
    <w:basedOn w:val="Normalny"/>
    <w:link w:val="TekstkomentarzaZnak"/>
    <w:unhideWhenUsed/>
    <w:rsid w:val="00D90774"/>
    <w:rPr>
      <w:sz w:val="20"/>
      <w:szCs w:val="20"/>
    </w:rPr>
  </w:style>
  <w:style w:type="character" w:customStyle="1" w:styleId="TekstkomentarzaZnak">
    <w:name w:val="Tekst komentarza Znak"/>
    <w:basedOn w:val="Domylnaczcionkaakapitu"/>
    <w:link w:val="Tekstkomentarza"/>
    <w:rsid w:val="00D90774"/>
    <w:rPr>
      <w:lang w:val="en-US" w:eastAsia="en-US"/>
    </w:rPr>
  </w:style>
  <w:style w:type="paragraph" w:styleId="Tematkomentarza">
    <w:name w:val="annotation subject"/>
    <w:basedOn w:val="Tekstkomentarza"/>
    <w:next w:val="Tekstkomentarza"/>
    <w:link w:val="TematkomentarzaZnak"/>
    <w:semiHidden/>
    <w:unhideWhenUsed/>
    <w:rsid w:val="00D90774"/>
    <w:rPr>
      <w:b/>
      <w:bCs/>
    </w:rPr>
  </w:style>
  <w:style w:type="character" w:customStyle="1" w:styleId="TematkomentarzaZnak">
    <w:name w:val="Temat komentarza Znak"/>
    <w:basedOn w:val="TekstkomentarzaZnak"/>
    <w:link w:val="Tematkomentarza"/>
    <w:semiHidden/>
    <w:rsid w:val="00D90774"/>
    <w:rPr>
      <w:b/>
      <w:bCs/>
      <w:lang w:val="en-US" w:eastAsia="en-US"/>
    </w:rPr>
  </w:style>
  <w:style w:type="paragraph" w:customStyle="1" w:styleId="MDPI31text">
    <w:name w:val="MDPI_3.1_text"/>
    <w:qFormat/>
    <w:rsid w:val="00723E13"/>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32textnoindent">
    <w:name w:val="MDPI_3.2_text_no_indent"/>
    <w:basedOn w:val="MDPI31text"/>
    <w:qFormat/>
    <w:rsid w:val="00244B44"/>
    <w:pPr>
      <w:ind w:firstLine="0"/>
    </w:pPr>
  </w:style>
  <w:style w:type="paragraph" w:customStyle="1" w:styleId="MDPI33textspaceafter">
    <w:name w:val="MDPI_3.3_text_space_after"/>
    <w:basedOn w:val="MDPI31text"/>
    <w:qFormat/>
    <w:rsid w:val="00244B44"/>
    <w:pPr>
      <w:spacing w:after="240"/>
    </w:pPr>
  </w:style>
  <w:style w:type="paragraph" w:customStyle="1" w:styleId="MDPI35textbeforelist">
    <w:name w:val="MDPI_3.5_text_before_list"/>
    <w:basedOn w:val="MDPI31text"/>
    <w:qFormat/>
    <w:rsid w:val="00244B44"/>
    <w:pPr>
      <w:spacing w:after="120"/>
    </w:pPr>
  </w:style>
  <w:style w:type="paragraph" w:customStyle="1" w:styleId="MDPI36textafterlist">
    <w:name w:val="MDPI_3.6_text_after_list"/>
    <w:basedOn w:val="MDPI31text"/>
    <w:qFormat/>
    <w:rsid w:val="00244B44"/>
    <w:pPr>
      <w:spacing w:before="120"/>
    </w:pPr>
  </w:style>
  <w:style w:type="paragraph" w:customStyle="1" w:styleId="MDPI37itemize">
    <w:name w:val="MDPI_3.7_itemize"/>
    <w:basedOn w:val="MDPI31text"/>
    <w:qFormat/>
    <w:rsid w:val="00244B44"/>
    <w:pPr>
      <w:numPr>
        <w:numId w:val="9"/>
      </w:numPr>
      <w:ind w:left="425" w:hanging="425"/>
    </w:pPr>
  </w:style>
  <w:style w:type="paragraph" w:customStyle="1" w:styleId="MDPI38bullet">
    <w:name w:val="MDPI_3.8_bullet"/>
    <w:basedOn w:val="MDPI31text"/>
    <w:qFormat/>
    <w:rsid w:val="00244B44"/>
    <w:pPr>
      <w:numPr>
        <w:numId w:val="10"/>
      </w:numPr>
      <w:ind w:left="425" w:hanging="425"/>
    </w:pPr>
  </w:style>
  <w:style w:type="paragraph" w:customStyle="1" w:styleId="MDPI39equation">
    <w:name w:val="MDPI_3.9_equation"/>
    <w:basedOn w:val="MDPI31text"/>
    <w:qFormat/>
    <w:rsid w:val="00244B44"/>
    <w:pPr>
      <w:spacing w:before="120" w:after="120"/>
      <w:ind w:left="709" w:firstLine="0"/>
      <w:jc w:val="center"/>
    </w:pPr>
  </w:style>
  <w:style w:type="paragraph" w:customStyle="1" w:styleId="MDPI3aequationnumber">
    <w:name w:val="MDPI_3.a_equation_number"/>
    <w:basedOn w:val="MDPI31text"/>
    <w:qFormat/>
    <w:rsid w:val="00244B44"/>
    <w:pPr>
      <w:spacing w:before="120" w:after="120" w:line="240" w:lineRule="auto"/>
      <w:ind w:firstLine="0"/>
      <w:jc w:val="right"/>
    </w:pPr>
  </w:style>
  <w:style w:type="paragraph" w:customStyle="1" w:styleId="MDPI62Acknowledgments">
    <w:name w:val="MDPI_6.2_Acknowledgments"/>
    <w:qFormat/>
    <w:rsid w:val="00244B44"/>
    <w:pPr>
      <w:adjustRightInd w:val="0"/>
      <w:snapToGrid w:val="0"/>
      <w:spacing w:before="120" w:line="200" w:lineRule="atLeast"/>
      <w:jc w:val="both"/>
    </w:pPr>
    <w:rPr>
      <w:rFonts w:ascii="Palatino Linotype" w:hAnsi="Palatino Linotype"/>
      <w:snapToGrid w:val="0"/>
      <w:color w:val="000000"/>
      <w:sz w:val="18"/>
      <w:lang w:val="en-US" w:eastAsia="de-DE" w:bidi="en-US"/>
    </w:rPr>
  </w:style>
  <w:style w:type="paragraph" w:customStyle="1" w:styleId="MDPI41tablecaption">
    <w:name w:val="MDPI_4.1_table_caption"/>
    <w:basedOn w:val="MDPI62Acknowledgments"/>
    <w:qFormat/>
    <w:rsid w:val="00244B44"/>
    <w:pPr>
      <w:spacing w:before="240" w:after="120" w:line="260" w:lineRule="atLeast"/>
      <w:ind w:left="425" w:right="425"/>
    </w:pPr>
    <w:rPr>
      <w:snapToGrid/>
      <w:szCs w:val="22"/>
    </w:rPr>
  </w:style>
  <w:style w:type="paragraph" w:customStyle="1" w:styleId="MDPI42tablebody">
    <w:name w:val="MDPI_4.2_table_body"/>
    <w:qFormat/>
    <w:rsid w:val="00244B44"/>
    <w:pPr>
      <w:adjustRightInd w:val="0"/>
      <w:snapToGrid w:val="0"/>
      <w:spacing w:line="260" w:lineRule="atLeast"/>
      <w:jc w:val="center"/>
    </w:pPr>
    <w:rPr>
      <w:rFonts w:ascii="Palatino Linotype" w:hAnsi="Palatino Linotype"/>
      <w:snapToGrid w:val="0"/>
      <w:color w:val="000000"/>
      <w:lang w:val="en-US" w:eastAsia="de-DE" w:bidi="en-US"/>
    </w:rPr>
  </w:style>
  <w:style w:type="paragraph" w:customStyle="1" w:styleId="MDPI43tablefooter">
    <w:name w:val="MDPI_4.3_table_footer"/>
    <w:basedOn w:val="MDPI41tablecaption"/>
    <w:next w:val="MDPI31text"/>
    <w:qFormat/>
    <w:rsid w:val="00244B44"/>
    <w:pPr>
      <w:spacing w:before="0"/>
      <w:ind w:left="0" w:right="0"/>
    </w:pPr>
  </w:style>
  <w:style w:type="paragraph" w:customStyle="1" w:styleId="MDPI51figurecaption">
    <w:name w:val="MDPI_5.1_figure_caption"/>
    <w:basedOn w:val="MDPI62Acknowledgments"/>
    <w:qFormat/>
    <w:rsid w:val="00244B44"/>
    <w:pPr>
      <w:spacing w:after="240" w:line="260" w:lineRule="atLeast"/>
      <w:ind w:left="425" w:right="425"/>
    </w:pPr>
    <w:rPr>
      <w:snapToGrid/>
    </w:rPr>
  </w:style>
  <w:style w:type="paragraph" w:customStyle="1" w:styleId="MDPI52figure">
    <w:name w:val="MDPI_5.2_figure"/>
    <w:qFormat/>
    <w:rsid w:val="00244B44"/>
    <w:pPr>
      <w:jc w:val="center"/>
    </w:pPr>
    <w:rPr>
      <w:rFonts w:ascii="Palatino Linotype" w:hAnsi="Palatino Linotype"/>
      <w:snapToGrid w:val="0"/>
      <w:color w:val="000000"/>
      <w:sz w:val="24"/>
      <w:lang w:val="en-US" w:eastAsia="de-DE" w:bidi="en-US"/>
    </w:rPr>
  </w:style>
  <w:style w:type="paragraph" w:customStyle="1" w:styleId="MDPI64CoI">
    <w:name w:val="MDPI_6.4_CoI"/>
    <w:basedOn w:val="MDPI62Acknowledgments"/>
    <w:qFormat/>
    <w:rsid w:val="00244B44"/>
  </w:style>
  <w:style w:type="paragraph" w:customStyle="1" w:styleId="MDPI23heading3">
    <w:name w:val="MDPI_2.3_heading3"/>
    <w:basedOn w:val="MDPI31text"/>
    <w:qFormat/>
    <w:rsid w:val="00244B44"/>
    <w:pPr>
      <w:spacing w:before="240" w:after="120"/>
      <w:ind w:firstLine="0"/>
      <w:jc w:val="left"/>
      <w:outlineLvl w:val="2"/>
    </w:pPr>
  </w:style>
  <w:style w:type="paragraph" w:customStyle="1" w:styleId="MDPI21heading1">
    <w:name w:val="MDPI_2.1_heading1"/>
    <w:basedOn w:val="MDPI23heading3"/>
    <w:qFormat/>
    <w:rsid w:val="00244B44"/>
    <w:pPr>
      <w:outlineLvl w:val="0"/>
    </w:pPr>
    <w:rPr>
      <w:b/>
    </w:rPr>
  </w:style>
  <w:style w:type="paragraph" w:customStyle="1" w:styleId="MDPI22heading2">
    <w:name w:val="MDPI_2.2_heading2"/>
    <w:basedOn w:val="Normalny"/>
    <w:qFormat/>
    <w:rsid w:val="00244B44"/>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paragraph" w:customStyle="1" w:styleId="PARAGRAPHMAINTEXT">
    <w:name w:val="PARAGRAPH MAIN TEXT"/>
    <w:basedOn w:val="Normalny"/>
    <w:link w:val="PARAGRAPHMAINTEXTZnak"/>
    <w:qFormat/>
    <w:rsid w:val="00F14AD2"/>
    <w:pPr>
      <w:spacing w:line="276" w:lineRule="auto"/>
      <w:ind w:firstLine="425"/>
      <w:jc w:val="both"/>
    </w:pPr>
    <w:rPr>
      <w:sz w:val="24"/>
    </w:rPr>
  </w:style>
  <w:style w:type="paragraph" w:customStyle="1" w:styleId="Nagwek11">
    <w:name w:val="Nagłówek 11"/>
    <w:basedOn w:val="Normalny"/>
    <w:link w:val="HEADING1Znak"/>
    <w:qFormat/>
    <w:rsid w:val="00BE2EAF"/>
    <w:pPr>
      <w:spacing w:after="240" w:line="276" w:lineRule="auto"/>
    </w:pPr>
    <w:rPr>
      <w:b/>
      <w:bCs/>
      <w:sz w:val="24"/>
    </w:rPr>
  </w:style>
  <w:style w:type="character" w:customStyle="1" w:styleId="PARAGRAPHMAINTEXTZnak">
    <w:name w:val="PARAGRAPH MAIN TEXT Znak"/>
    <w:basedOn w:val="Domylnaczcionkaakapitu"/>
    <w:link w:val="PARAGRAPHMAINTEXT"/>
    <w:rsid w:val="00F14AD2"/>
    <w:rPr>
      <w:sz w:val="24"/>
      <w:szCs w:val="24"/>
      <w:lang w:val="en-US" w:eastAsia="en-US"/>
    </w:rPr>
  </w:style>
  <w:style w:type="paragraph" w:customStyle="1" w:styleId="Nagwek21">
    <w:name w:val="Nagłówek 21"/>
    <w:basedOn w:val="Normalny"/>
    <w:link w:val="HEADING2Znak"/>
    <w:qFormat/>
    <w:rsid w:val="00AC16A3"/>
    <w:pPr>
      <w:spacing w:before="240" w:after="120" w:line="276" w:lineRule="auto"/>
      <w:jc w:val="both"/>
    </w:pPr>
    <w:rPr>
      <w:b/>
      <w:bCs/>
      <w:i/>
      <w:iCs/>
      <w:sz w:val="24"/>
    </w:rPr>
  </w:style>
  <w:style w:type="character" w:customStyle="1" w:styleId="HEADING1Znak">
    <w:name w:val="HEADING 1 Znak"/>
    <w:basedOn w:val="Domylnaczcionkaakapitu"/>
    <w:link w:val="Nagwek11"/>
    <w:rsid w:val="00BE2EAF"/>
    <w:rPr>
      <w:b/>
      <w:bCs/>
      <w:sz w:val="24"/>
      <w:szCs w:val="24"/>
      <w:lang w:val="en-US" w:eastAsia="en-US"/>
    </w:rPr>
  </w:style>
  <w:style w:type="paragraph" w:customStyle="1" w:styleId="Nagwek31">
    <w:name w:val="Nagłówek 31"/>
    <w:basedOn w:val="Normalny"/>
    <w:link w:val="HEADING3Znak"/>
    <w:qFormat/>
    <w:rsid w:val="0044470E"/>
    <w:pPr>
      <w:spacing w:before="240" w:line="276" w:lineRule="auto"/>
      <w:ind w:left="425"/>
      <w:jc w:val="both"/>
    </w:pPr>
    <w:rPr>
      <w:i/>
      <w:iCs/>
      <w:sz w:val="24"/>
      <w:lang w:val="pl-PL"/>
    </w:rPr>
  </w:style>
  <w:style w:type="character" w:customStyle="1" w:styleId="HEADING2Znak">
    <w:name w:val="HEADING 2 Znak"/>
    <w:basedOn w:val="Domylnaczcionkaakapitu"/>
    <w:link w:val="Nagwek21"/>
    <w:rsid w:val="00AC16A3"/>
    <w:rPr>
      <w:b/>
      <w:bCs/>
      <w:i/>
      <w:iCs/>
      <w:sz w:val="24"/>
      <w:szCs w:val="24"/>
      <w:lang w:val="en-US" w:eastAsia="en-US"/>
    </w:rPr>
  </w:style>
  <w:style w:type="paragraph" w:customStyle="1" w:styleId="Nagwek10">
    <w:name w:val="Nagłówek1"/>
    <w:basedOn w:val="Normalny"/>
    <w:link w:val="HEADERZnak"/>
    <w:qFormat/>
    <w:rsid w:val="003A08CA"/>
    <w:pPr>
      <w:autoSpaceDE w:val="0"/>
      <w:autoSpaceDN w:val="0"/>
      <w:adjustRightInd w:val="0"/>
      <w:spacing w:line="276" w:lineRule="auto"/>
    </w:pPr>
    <w:rPr>
      <w:bCs/>
      <w:szCs w:val="22"/>
      <w:lang w:val="en-NZ" w:eastAsia="tr-TR"/>
    </w:rPr>
  </w:style>
  <w:style w:type="character" w:customStyle="1" w:styleId="HEADING3Znak">
    <w:name w:val="HEADING 3 Znak"/>
    <w:basedOn w:val="Domylnaczcionkaakapitu"/>
    <w:link w:val="Nagwek31"/>
    <w:rsid w:val="0044470E"/>
    <w:rPr>
      <w:i/>
      <w:iCs/>
      <w:sz w:val="24"/>
      <w:szCs w:val="24"/>
      <w:lang w:eastAsia="en-US"/>
    </w:rPr>
  </w:style>
  <w:style w:type="paragraph" w:customStyle="1" w:styleId="SOURCE">
    <w:name w:val="SOURCE"/>
    <w:basedOn w:val="Normalny"/>
    <w:link w:val="SOURCEZnak"/>
    <w:qFormat/>
    <w:rsid w:val="00E7319F"/>
    <w:pPr>
      <w:spacing w:before="120" w:after="240"/>
    </w:pPr>
    <w:rPr>
      <w:sz w:val="18"/>
      <w:szCs w:val="18"/>
    </w:rPr>
  </w:style>
  <w:style w:type="character" w:customStyle="1" w:styleId="HEADERZnak">
    <w:name w:val="HEADER Znak"/>
    <w:basedOn w:val="Domylnaczcionkaakapitu"/>
    <w:link w:val="Nagwek10"/>
    <w:rsid w:val="003A08CA"/>
    <w:rPr>
      <w:bCs/>
      <w:sz w:val="22"/>
      <w:szCs w:val="22"/>
      <w:lang w:val="en-NZ" w:eastAsia="tr-TR"/>
    </w:rPr>
  </w:style>
  <w:style w:type="character" w:customStyle="1" w:styleId="SOURCEZnak">
    <w:name w:val="SOURCE Znak"/>
    <w:basedOn w:val="Domylnaczcionkaakapitu"/>
    <w:link w:val="SOURCE"/>
    <w:rsid w:val="00E7319F"/>
    <w:rPr>
      <w:sz w:val="18"/>
      <w:szCs w:val="18"/>
      <w:lang w:val="en-US" w:eastAsia="en-US"/>
    </w:rPr>
  </w:style>
  <w:style w:type="paragraph" w:styleId="Poprawka">
    <w:name w:val="Revision"/>
    <w:hidden/>
    <w:uiPriority w:val="99"/>
    <w:semiHidden/>
    <w:rsid w:val="00B811C7"/>
    <w:rPr>
      <w:sz w:val="22"/>
      <w:szCs w:val="24"/>
      <w:lang w:val="en-US" w:eastAsia="en-US"/>
    </w:rPr>
  </w:style>
  <w:style w:type="paragraph" w:styleId="Tekstprzypisukocowego">
    <w:name w:val="endnote text"/>
    <w:basedOn w:val="Normalny"/>
    <w:link w:val="TekstprzypisukocowegoZnak"/>
    <w:semiHidden/>
    <w:unhideWhenUsed/>
    <w:rsid w:val="00FB233F"/>
    <w:rPr>
      <w:sz w:val="20"/>
      <w:szCs w:val="20"/>
    </w:rPr>
  </w:style>
  <w:style w:type="character" w:customStyle="1" w:styleId="TekstprzypisukocowegoZnak">
    <w:name w:val="Tekst przypisu końcowego Znak"/>
    <w:basedOn w:val="Domylnaczcionkaakapitu"/>
    <w:link w:val="Tekstprzypisukocowego"/>
    <w:semiHidden/>
    <w:rsid w:val="00FB233F"/>
    <w:rPr>
      <w:lang w:val="en-US" w:eastAsia="en-US"/>
    </w:rPr>
  </w:style>
  <w:style w:type="character" w:styleId="Odwoanieprzypisukocowego">
    <w:name w:val="endnote reference"/>
    <w:basedOn w:val="Domylnaczcionkaakapitu"/>
    <w:semiHidden/>
    <w:unhideWhenUsed/>
    <w:rsid w:val="00FB233F"/>
    <w:rPr>
      <w:vertAlign w:val="superscript"/>
    </w:rPr>
  </w:style>
  <w:style w:type="character" w:styleId="Tekstzastpczy">
    <w:name w:val="Placeholder Text"/>
    <w:basedOn w:val="Domylnaczcionkaakapitu"/>
    <w:uiPriority w:val="99"/>
    <w:semiHidden/>
    <w:rsid w:val="00FD30BA"/>
    <w:rPr>
      <w:color w:val="808080"/>
    </w:rPr>
  </w:style>
  <w:style w:type="character" w:styleId="Uwydatnienie">
    <w:name w:val="Emphasis"/>
    <w:basedOn w:val="Domylnaczcionkaakapitu"/>
    <w:uiPriority w:val="20"/>
    <w:qFormat/>
    <w:rsid w:val="00E03162"/>
    <w:rPr>
      <w:i/>
      <w:iCs/>
    </w:rPr>
  </w:style>
  <w:style w:type="character" w:customStyle="1" w:styleId="Nierozpoznanawzmianka2">
    <w:name w:val="Nierozpoznana wzmianka2"/>
    <w:basedOn w:val="Domylnaczcionkaakapitu"/>
    <w:uiPriority w:val="99"/>
    <w:semiHidden/>
    <w:unhideWhenUsed/>
    <w:rsid w:val="00A10529"/>
    <w:rPr>
      <w:color w:val="605E5C"/>
      <w:shd w:val="clear" w:color="auto" w:fill="E1DFDD"/>
    </w:rPr>
  </w:style>
  <w:style w:type="paragraph" w:customStyle="1" w:styleId="Tytuobiektu">
    <w:name w:val="Tytuł obiektu"/>
    <w:basedOn w:val="Normalny"/>
    <w:qFormat/>
    <w:rsid w:val="000F04B8"/>
    <w:pPr>
      <w:spacing w:before="240" w:after="240"/>
    </w:pPr>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511583">
      <w:bodyDiv w:val="1"/>
      <w:marLeft w:val="0"/>
      <w:marRight w:val="0"/>
      <w:marTop w:val="0"/>
      <w:marBottom w:val="0"/>
      <w:divBdr>
        <w:top w:val="none" w:sz="0" w:space="0" w:color="auto"/>
        <w:left w:val="none" w:sz="0" w:space="0" w:color="auto"/>
        <w:bottom w:val="none" w:sz="0" w:space="0" w:color="auto"/>
        <w:right w:val="none" w:sz="0" w:space="0" w:color="auto"/>
      </w:divBdr>
    </w:div>
    <w:div w:id="968903587">
      <w:bodyDiv w:val="1"/>
      <w:marLeft w:val="0"/>
      <w:marRight w:val="0"/>
      <w:marTop w:val="0"/>
      <w:marBottom w:val="0"/>
      <w:divBdr>
        <w:top w:val="none" w:sz="0" w:space="0" w:color="auto"/>
        <w:left w:val="none" w:sz="0" w:space="0" w:color="auto"/>
        <w:bottom w:val="none" w:sz="0" w:space="0" w:color="auto"/>
        <w:right w:val="none" w:sz="0" w:space="0" w:color="auto"/>
      </w:divBdr>
    </w:div>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jel/guide/jel.php" TargetMode="External"/><Relationship Id="rId13" Type="http://schemas.openxmlformats.org/officeDocument/2006/relationships/hyperlink" Target="https://doi.org/10.3758/s13421-013-037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978-1-4419-6278-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libguides.williams.edu/citing/apa"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DYSK%20OLA\KONFERENCJE\2019_ICECA_KATOWICE\PROCEEDINGS\FIGURE%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7.2886482939632541E-2"/>
          <c:y val="5.0925925925925923E-2"/>
          <c:w val="0.89655796150481193"/>
          <c:h val="0.65775590551181107"/>
        </c:manualLayout>
      </c:layout>
      <c:lineChart>
        <c:grouping val="standard"/>
        <c:varyColors val="0"/>
        <c:ser>
          <c:idx val="0"/>
          <c:order val="0"/>
          <c:tx>
            <c:strRef>
              <c:f>Arkusz1!$B$1</c:f>
              <c:strCache>
                <c:ptCount val="1"/>
                <c:pt idx="0">
                  <c:v>Series 1</c:v>
                </c:pt>
              </c:strCache>
            </c:strRef>
          </c:tx>
          <c:spPr>
            <a:ln w="28575"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5</c:f>
              <c:strCache>
                <c:ptCount val="4"/>
                <c:pt idx="0">
                  <c:v>Category 1</c:v>
                </c:pt>
                <c:pt idx="1">
                  <c:v>Category 2</c:v>
                </c:pt>
                <c:pt idx="2">
                  <c:v>Category 3</c:v>
                </c:pt>
                <c:pt idx="3">
                  <c:v>Category 4</c:v>
                </c:pt>
              </c:strCache>
            </c:strRef>
          </c:cat>
          <c:val>
            <c:numRef>
              <c:f>Arkusz1!$B$2:$B$5</c:f>
              <c:numCache>
                <c:formatCode>General</c:formatCode>
                <c:ptCount val="4"/>
                <c:pt idx="0">
                  <c:v>4.5</c:v>
                </c:pt>
                <c:pt idx="1">
                  <c:v>3.6</c:v>
                </c:pt>
                <c:pt idx="2">
                  <c:v>3.2</c:v>
                </c:pt>
                <c:pt idx="3">
                  <c:v>2.7</c:v>
                </c:pt>
              </c:numCache>
            </c:numRef>
          </c:val>
          <c:smooth val="0"/>
          <c:extLst>
            <c:ext xmlns:c16="http://schemas.microsoft.com/office/drawing/2014/chart" uri="{C3380CC4-5D6E-409C-BE32-E72D297353CC}">
              <c16:uniqueId val="{00000000-9826-4DE0-BE7D-3D14C5371238}"/>
            </c:ext>
          </c:extLst>
        </c:ser>
        <c:ser>
          <c:idx val="1"/>
          <c:order val="1"/>
          <c:tx>
            <c:strRef>
              <c:f>Arkusz1!$C$1</c:f>
              <c:strCache>
                <c:ptCount val="1"/>
                <c:pt idx="0">
                  <c:v>Series 2</c:v>
                </c:pt>
              </c:strCache>
            </c:strRef>
          </c:tx>
          <c:spPr>
            <a:ln w="28575" cap="rnd">
              <a:solidFill>
                <a:schemeClr val="dk1">
                  <a:tint val="55000"/>
                </a:schemeClr>
              </a:solidFill>
              <a:round/>
            </a:ln>
            <a:effectLst/>
          </c:spPr>
          <c:marker>
            <c:symbol val="circle"/>
            <c:size val="5"/>
            <c:spPr>
              <a:solidFill>
                <a:schemeClr val="dk1">
                  <a:tint val="55000"/>
                </a:schemeClr>
              </a:solidFill>
              <a:ln w="9525">
                <a:solidFill>
                  <a:schemeClr val="dk1">
                    <a:tint val="55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5</c:f>
              <c:strCache>
                <c:ptCount val="4"/>
                <c:pt idx="0">
                  <c:v>Category 1</c:v>
                </c:pt>
                <c:pt idx="1">
                  <c:v>Category 2</c:v>
                </c:pt>
                <c:pt idx="2">
                  <c:v>Category 3</c:v>
                </c:pt>
                <c:pt idx="3">
                  <c:v>Category 4</c:v>
                </c:pt>
              </c:strCache>
            </c:strRef>
          </c:cat>
          <c:val>
            <c:numRef>
              <c:f>Arkusz1!$C$2:$C$5</c:f>
              <c:numCache>
                <c:formatCode>General</c:formatCode>
                <c:ptCount val="4"/>
                <c:pt idx="0">
                  <c:v>3.8</c:v>
                </c:pt>
                <c:pt idx="1">
                  <c:v>2.4</c:v>
                </c:pt>
                <c:pt idx="2">
                  <c:v>4.0999999999999996</c:v>
                </c:pt>
                <c:pt idx="3">
                  <c:v>3.3</c:v>
                </c:pt>
              </c:numCache>
            </c:numRef>
          </c:val>
          <c:smooth val="0"/>
          <c:extLst>
            <c:ext xmlns:c16="http://schemas.microsoft.com/office/drawing/2014/chart" uri="{C3380CC4-5D6E-409C-BE32-E72D297353CC}">
              <c16:uniqueId val="{00000001-9826-4DE0-BE7D-3D14C5371238}"/>
            </c:ext>
          </c:extLst>
        </c:ser>
        <c:dLbls>
          <c:dLblPos val="t"/>
          <c:showLegendKey val="0"/>
          <c:showVal val="1"/>
          <c:showCatName val="0"/>
          <c:showSerName val="0"/>
          <c:showPercent val="0"/>
          <c:showBubbleSize val="0"/>
        </c:dLbls>
        <c:marker val="1"/>
        <c:smooth val="0"/>
        <c:axId val="337796992"/>
        <c:axId val="336780088"/>
      </c:lineChart>
      <c:catAx>
        <c:axId val="33779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crossAx val="336780088"/>
        <c:crosses val="autoZero"/>
        <c:auto val="1"/>
        <c:lblAlgn val="ctr"/>
        <c:lblOffset val="100"/>
        <c:noMultiLvlLbl val="0"/>
      </c:catAx>
      <c:valAx>
        <c:axId val="336780088"/>
        <c:scaling>
          <c:orientation val="minMax"/>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crossAx val="33779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ECB8C5-2B8D-42FF-B868-0E9E779F2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1320</Words>
  <Characters>7923</Characters>
  <Application>Microsoft Office Word</Application>
  <DocSecurity>0</DocSecurity>
  <Lines>66</Lines>
  <Paragraphs>18</Paragraphs>
  <ScaleCrop>false</ScaleCrop>
  <HeadingPairs>
    <vt:vector size="6" baseType="variant">
      <vt:variant>
        <vt:lpstr>Tytuł</vt:lpstr>
      </vt:variant>
      <vt:variant>
        <vt:i4>1</vt:i4>
      </vt:variant>
      <vt:variant>
        <vt:lpstr>Title</vt:lpstr>
      </vt:variant>
      <vt:variant>
        <vt:i4>1</vt:i4>
      </vt:variant>
      <vt:variant>
        <vt:lpstr>Konu Başlığı</vt:lpstr>
      </vt:variant>
      <vt:variant>
        <vt:i4>1</vt:i4>
      </vt:variant>
    </vt:vector>
  </HeadingPairs>
  <TitlesOfParts>
    <vt:vector size="3" baseType="lpstr">
      <vt:lpstr>Sample Extended Abstract</vt:lpstr>
      <vt:lpstr>Sample Extended Abstract</vt:lpstr>
      <vt:lpstr>Sample Extended Abstract</vt:lpstr>
    </vt:vector>
  </TitlesOfParts>
  <Company>Faculty of Engineering</Company>
  <LinksUpToDate>false</LinksUpToDate>
  <CharactersWithSpaces>9225</CharactersWithSpaces>
  <SharedDoc>false</SharedDoc>
  <HLinks>
    <vt:vector size="30" baseType="variant">
      <vt:variant>
        <vt:i4>589840</vt:i4>
      </vt:variant>
      <vt:variant>
        <vt:i4>12</vt:i4>
      </vt:variant>
      <vt:variant>
        <vt:i4>0</vt:i4>
      </vt:variant>
      <vt:variant>
        <vt:i4>5</vt:i4>
      </vt:variant>
      <vt:variant>
        <vt:lpwstr>https://doi.org/10.3758/s13421-013-0375-9</vt:lpwstr>
      </vt:variant>
      <vt:variant>
        <vt:lpwstr/>
      </vt:variant>
      <vt:variant>
        <vt:i4>327759</vt:i4>
      </vt:variant>
      <vt:variant>
        <vt:i4>9</vt:i4>
      </vt:variant>
      <vt:variant>
        <vt:i4>0</vt:i4>
      </vt:variant>
      <vt:variant>
        <vt:i4>5</vt:i4>
      </vt:variant>
      <vt:variant>
        <vt:lpwstr>https://doi.org/10.1007/978-1-4419-6278-2</vt:lpwstr>
      </vt:variant>
      <vt:variant>
        <vt:lpwstr/>
      </vt:variant>
      <vt:variant>
        <vt:i4>983112</vt:i4>
      </vt:variant>
      <vt:variant>
        <vt:i4>6</vt:i4>
      </vt:variant>
      <vt:variant>
        <vt:i4>0</vt:i4>
      </vt:variant>
      <vt:variant>
        <vt:i4>5</vt:i4>
      </vt:variant>
      <vt:variant>
        <vt:lpwstr>https://doi.org/10.1007/978-1-4939-0867-7</vt:lpwstr>
      </vt:variant>
      <vt:variant>
        <vt:lpwstr/>
      </vt:variant>
      <vt:variant>
        <vt:i4>1835088</vt:i4>
      </vt:variant>
      <vt:variant>
        <vt:i4>3</vt:i4>
      </vt:variant>
      <vt:variant>
        <vt:i4>0</vt:i4>
      </vt:variant>
      <vt:variant>
        <vt:i4>5</vt:i4>
      </vt:variant>
      <vt:variant>
        <vt:lpwstr>https://libguides.williams.edu/citing/apa</vt:lpwstr>
      </vt:variant>
      <vt:variant>
        <vt:lpwstr/>
      </vt:variant>
      <vt:variant>
        <vt:i4>5963777</vt:i4>
      </vt:variant>
      <vt:variant>
        <vt:i4>0</vt:i4>
      </vt:variant>
      <vt:variant>
        <vt:i4>0</vt:i4>
      </vt:variant>
      <vt:variant>
        <vt:i4>5</vt:i4>
      </vt:variant>
      <vt:variant>
        <vt:lpwstr>https://www.aeaweb.org/jel/guide/jel.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subject/>
  <dc:creator>nandalal</dc:creator>
  <cp:keywords/>
  <cp:lastModifiedBy>Aleksandra Burgiel</cp:lastModifiedBy>
  <cp:revision>5</cp:revision>
  <cp:lastPrinted>2013-06-19T14:48:00Z</cp:lastPrinted>
  <dcterms:created xsi:type="dcterms:W3CDTF">2022-01-03T19:05:00Z</dcterms:created>
  <dcterms:modified xsi:type="dcterms:W3CDTF">2022-01-03T20:38:00Z</dcterms:modified>
</cp:coreProperties>
</file>